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32DBB0" w14:textId="77777777" w:rsidR="00411409" w:rsidRDefault="002D32BA">
      <w:pPr>
        <w:pStyle w:val="Heading1"/>
      </w:pPr>
      <w:r>
        <w:t>Podatki študijskega programa Geotehnologija</w:t>
      </w:r>
    </w:p>
    <w:p w14:paraId="5122AB41" w14:textId="77777777" w:rsidR="00411409" w:rsidRDefault="002D32BA">
      <w:pPr>
        <w:pStyle w:val="Heading2"/>
      </w:pPr>
      <w:r>
        <w:t>Osnovni podatki</w:t>
      </w:r>
    </w:p>
    <w:tbl>
      <w:tblPr>
        <w:tblStyle w:val="PlainTable"/>
        <w:tblW w:w="0" w:type="auto"/>
        <w:tblLook w:val="04A0" w:firstRow="1" w:lastRow="0" w:firstColumn="1" w:lastColumn="0" w:noHBand="0" w:noVBand="1"/>
      </w:tblPr>
      <w:tblGrid>
        <w:gridCol w:w="2346"/>
        <w:gridCol w:w="7282"/>
      </w:tblGrid>
      <w:tr w:rsidR="00411409" w14:paraId="58BAA7E5" w14:textId="77777777">
        <w:tc>
          <w:tcPr>
            <w:tcW w:w="0" w:type="auto"/>
          </w:tcPr>
          <w:p w14:paraId="3A10BEEC" w14:textId="77777777" w:rsidR="00411409" w:rsidRDefault="002D32BA">
            <w:r>
              <w:t>Ime programa</w:t>
            </w:r>
          </w:p>
        </w:tc>
        <w:tc>
          <w:tcPr>
            <w:tcW w:w="0" w:type="auto"/>
          </w:tcPr>
          <w:p w14:paraId="2F793A34" w14:textId="77777777" w:rsidR="00411409" w:rsidRDefault="002D32BA">
            <w:r>
              <w:rPr>
                <w:b/>
              </w:rPr>
              <w:t>Geotehnologija</w:t>
            </w:r>
          </w:p>
        </w:tc>
      </w:tr>
      <w:tr w:rsidR="00411409" w14:paraId="43AFDD1B" w14:textId="77777777">
        <w:tc>
          <w:tcPr>
            <w:tcW w:w="0" w:type="auto"/>
          </w:tcPr>
          <w:p w14:paraId="0BC7CF37" w14:textId="77777777" w:rsidR="00411409" w:rsidRDefault="002D32BA">
            <w:r>
              <w:t>Lastnosti programa</w:t>
            </w:r>
          </w:p>
        </w:tc>
        <w:tc>
          <w:tcPr>
            <w:tcW w:w="0" w:type="auto"/>
          </w:tcPr>
          <w:p w14:paraId="0B652E5A" w14:textId="77777777" w:rsidR="00411409" w:rsidRDefault="00411409"/>
        </w:tc>
      </w:tr>
      <w:tr w:rsidR="00411409" w14:paraId="4BA131ED" w14:textId="77777777">
        <w:tc>
          <w:tcPr>
            <w:tcW w:w="0" w:type="auto"/>
          </w:tcPr>
          <w:p w14:paraId="4CC2274E" w14:textId="77777777" w:rsidR="00411409" w:rsidRDefault="002D32BA">
            <w:r>
              <w:t>Vrsta</w:t>
            </w:r>
          </w:p>
        </w:tc>
        <w:tc>
          <w:tcPr>
            <w:tcW w:w="0" w:type="auto"/>
          </w:tcPr>
          <w:p w14:paraId="4F6AB4A6" w14:textId="77777777" w:rsidR="00411409" w:rsidRDefault="002D32BA">
            <w:r>
              <w:t>magistrski</w:t>
            </w:r>
          </w:p>
        </w:tc>
      </w:tr>
      <w:tr w:rsidR="00411409" w14:paraId="2B116FDB" w14:textId="77777777">
        <w:tc>
          <w:tcPr>
            <w:tcW w:w="0" w:type="auto"/>
          </w:tcPr>
          <w:p w14:paraId="020520FA" w14:textId="77777777" w:rsidR="00411409" w:rsidRDefault="002D32BA">
            <w:r>
              <w:t>Stopnja</w:t>
            </w:r>
          </w:p>
        </w:tc>
        <w:tc>
          <w:tcPr>
            <w:tcW w:w="0" w:type="auto"/>
          </w:tcPr>
          <w:p w14:paraId="19CEBC10" w14:textId="77777777" w:rsidR="00411409" w:rsidRDefault="002D32BA">
            <w:r>
              <w:t>druga stopnja</w:t>
            </w:r>
          </w:p>
        </w:tc>
      </w:tr>
      <w:tr w:rsidR="00411409" w14:paraId="481D2F12" w14:textId="77777777">
        <w:tc>
          <w:tcPr>
            <w:tcW w:w="0" w:type="auto"/>
          </w:tcPr>
          <w:p w14:paraId="56FCFE52" w14:textId="77777777" w:rsidR="00411409" w:rsidRDefault="002D32BA">
            <w:r>
              <w:t>KLASIUS-SRV</w:t>
            </w:r>
          </w:p>
        </w:tc>
        <w:tc>
          <w:tcPr>
            <w:tcW w:w="0" w:type="auto"/>
          </w:tcPr>
          <w:p w14:paraId="42B580DB" w14:textId="77777777" w:rsidR="00411409" w:rsidRDefault="002D32BA">
            <w:r>
              <w:t>Magistrsko izobraževanje (druga bolonjska stopnja)/magistrska izobrazba (druga bolonjska stopnja) (17003)</w:t>
            </w:r>
          </w:p>
        </w:tc>
      </w:tr>
      <w:tr w:rsidR="00411409" w14:paraId="37541E87" w14:textId="77777777">
        <w:tc>
          <w:tcPr>
            <w:tcW w:w="0" w:type="auto"/>
          </w:tcPr>
          <w:p w14:paraId="22A39364" w14:textId="77777777" w:rsidR="00411409" w:rsidRDefault="002D32BA">
            <w:r>
              <w:t>ISCED</w:t>
            </w:r>
          </w:p>
        </w:tc>
        <w:tc>
          <w:tcPr>
            <w:tcW w:w="0" w:type="auto"/>
          </w:tcPr>
          <w:p w14:paraId="785A3299" w14:textId="77777777" w:rsidR="00411409" w:rsidRDefault="002D32BA">
            <w:pPr>
              <w:pStyle w:val="ListParagraph"/>
              <w:numPr>
                <w:ilvl w:val="0"/>
                <w:numId w:val="1"/>
              </w:numPr>
              <w:ind w:left="357" w:hanging="357"/>
            </w:pPr>
            <w:r>
              <w:t>proizvodne tehnologije (54)</w:t>
            </w:r>
          </w:p>
        </w:tc>
      </w:tr>
      <w:tr w:rsidR="00411409" w14:paraId="3B2C56AB" w14:textId="77777777">
        <w:tc>
          <w:tcPr>
            <w:tcW w:w="0" w:type="auto"/>
          </w:tcPr>
          <w:p w14:paraId="31240021" w14:textId="77777777" w:rsidR="00411409" w:rsidRDefault="002D32BA">
            <w:r>
              <w:t>KLASIUS-P</w:t>
            </w:r>
          </w:p>
        </w:tc>
        <w:tc>
          <w:tcPr>
            <w:tcW w:w="0" w:type="auto"/>
          </w:tcPr>
          <w:p w14:paraId="4D25B8B8" w14:textId="77777777" w:rsidR="00411409" w:rsidRDefault="002D32BA">
            <w:pPr>
              <w:pStyle w:val="ListParagraph"/>
              <w:numPr>
                <w:ilvl w:val="0"/>
                <w:numId w:val="2"/>
              </w:numPr>
              <w:ind w:left="357" w:hanging="357"/>
            </w:pPr>
            <w:r>
              <w:t>Rudarstvo in drugo pridobivanje rudnin (podrobneje neopredeljeno) (5440)</w:t>
            </w:r>
          </w:p>
        </w:tc>
      </w:tr>
      <w:tr w:rsidR="00411409" w14:paraId="7B7B7BAE" w14:textId="77777777">
        <w:tc>
          <w:tcPr>
            <w:tcW w:w="0" w:type="auto"/>
          </w:tcPr>
          <w:p w14:paraId="2F05A036" w14:textId="77777777" w:rsidR="00411409" w:rsidRDefault="002D32BA">
            <w:r>
              <w:t>KLASIUS-P-16</w:t>
            </w:r>
          </w:p>
        </w:tc>
        <w:tc>
          <w:tcPr>
            <w:tcW w:w="0" w:type="auto"/>
          </w:tcPr>
          <w:p w14:paraId="05DFF30A" w14:textId="77777777" w:rsidR="00411409" w:rsidRDefault="002D32BA">
            <w:pPr>
              <w:pStyle w:val="ListParagraph"/>
              <w:numPr>
                <w:ilvl w:val="0"/>
                <w:numId w:val="3"/>
              </w:numPr>
              <w:ind w:left="357" w:hanging="357"/>
            </w:pPr>
            <w:r>
              <w:t>Rudarstvo in drugo pridobivanje rudnin (0724)</w:t>
            </w:r>
          </w:p>
        </w:tc>
      </w:tr>
      <w:tr w:rsidR="00411409" w14:paraId="093C5833" w14:textId="77777777">
        <w:tc>
          <w:tcPr>
            <w:tcW w:w="0" w:type="auto"/>
          </w:tcPr>
          <w:p w14:paraId="4B44B321" w14:textId="77777777" w:rsidR="00411409" w:rsidRDefault="002D32BA">
            <w:r>
              <w:t>Frascati</w:t>
            </w:r>
          </w:p>
        </w:tc>
        <w:tc>
          <w:tcPr>
            <w:tcW w:w="0" w:type="auto"/>
          </w:tcPr>
          <w:p w14:paraId="2598C8A4" w14:textId="77777777" w:rsidR="00411409" w:rsidRDefault="002D32BA">
            <w:pPr>
              <w:pStyle w:val="ListParagraph"/>
              <w:numPr>
                <w:ilvl w:val="0"/>
                <w:numId w:val="4"/>
              </w:numPr>
              <w:ind w:left="357" w:hanging="357"/>
            </w:pPr>
            <w:r>
              <w:t>Naravoslovno-matematične vede (1)</w:t>
            </w:r>
          </w:p>
          <w:p w14:paraId="7155F246" w14:textId="77777777" w:rsidR="00411409" w:rsidRDefault="002D32BA">
            <w:pPr>
              <w:pStyle w:val="ListParagraph"/>
              <w:numPr>
                <w:ilvl w:val="0"/>
                <w:numId w:val="4"/>
              </w:numPr>
              <w:ind w:left="357" w:hanging="357"/>
            </w:pPr>
            <w:r>
              <w:t>Tehniške vede (2)</w:t>
            </w:r>
          </w:p>
        </w:tc>
      </w:tr>
      <w:tr w:rsidR="00411409" w14:paraId="7EB5B1E2" w14:textId="77777777">
        <w:tc>
          <w:tcPr>
            <w:tcW w:w="0" w:type="auto"/>
          </w:tcPr>
          <w:p w14:paraId="6B105E3D" w14:textId="77777777" w:rsidR="00411409" w:rsidRDefault="002D32BA">
            <w:r>
              <w:t>Raven SOK</w:t>
            </w:r>
          </w:p>
        </w:tc>
        <w:tc>
          <w:tcPr>
            <w:tcW w:w="0" w:type="auto"/>
          </w:tcPr>
          <w:p w14:paraId="6DFC2F76" w14:textId="77777777" w:rsidR="00411409" w:rsidRDefault="002D32BA">
            <w:r>
              <w:t>Raven SOK 8</w:t>
            </w:r>
          </w:p>
        </w:tc>
      </w:tr>
      <w:tr w:rsidR="00411409" w14:paraId="4213B3EA" w14:textId="77777777">
        <w:tc>
          <w:tcPr>
            <w:tcW w:w="0" w:type="auto"/>
          </w:tcPr>
          <w:p w14:paraId="1B761A39" w14:textId="77777777" w:rsidR="00411409" w:rsidRDefault="002D32BA">
            <w:r>
              <w:t>Raven EOK</w:t>
            </w:r>
          </w:p>
        </w:tc>
        <w:tc>
          <w:tcPr>
            <w:tcW w:w="0" w:type="auto"/>
          </w:tcPr>
          <w:p w14:paraId="1CD8BE92" w14:textId="77777777" w:rsidR="00411409" w:rsidRDefault="002D32BA">
            <w:r>
              <w:t>Raven EOK 7</w:t>
            </w:r>
          </w:p>
        </w:tc>
      </w:tr>
      <w:tr w:rsidR="00411409" w14:paraId="5A2094EA" w14:textId="77777777">
        <w:tc>
          <w:tcPr>
            <w:tcW w:w="0" w:type="auto"/>
          </w:tcPr>
          <w:p w14:paraId="08E9FFCA" w14:textId="77777777" w:rsidR="00411409" w:rsidRDefault="002D32BA">
            <w:r>
              <w:t>Raven EOVK</w:t>
            </w:r>
          </w:p>
        </w:tc>
        <w:tc>
          <w:tcPr>
            <w:tcW w:w="0" w:type="auto"/>
          </w:tcPr>
          <w:p w14:paraId="14068B74" w14:textId="77777777" w:rsidR="00411409" w:rsidRDefault="002D32BA">
            <w:r>
              <w:t>Druga stopnja</w:t>
            </w:r>
          </w:p>
        </w:tc>
      </w:tr>
      <w:tr w:rsidR="00411409" w14:paraId="0056D380" w14:textId="77777777">
        <w:tc>
          <w:tcPr>
            <w:tcW w:w="0" w:type="auto"/>
          </w:tcPr>
          <w:p w14:paraId="2EFDC28E" w14:textId="77777777" w:rsidR="00411409" w:rsidRDefault="002D32BA">
            <w:r>
              <w:t>Področja/moduli/smeri</w:t>
            </w:r>
          </w:p>
        </w:tc>
        <w:tc>
          <w:tcPr>
            <w:tcW w:w="0" w:type="auto"/>
          </w:tcPr>
          <w:p w14:paraId="581D8A7D" w14:textId="77777777" w:rsidR="00411409" w:rsidRDefault="002D32BA">
            <w:pPr>
              <w:pStyle w:val="ListParagraph"/>
              <w:numPr>
                <w:ilvl w:val="0"/>
                <w:numId w:val="5"/>
              </w:numPr>
              <w:ind w:left="357" w:hanging="357"/>
            </w:pPr>
            <w:r>
              <w:t>Ni členitve (študijski program)</w:t>
            </w:r>
          </w:p>
        </w:tc>
      </w:tr>
      <w:tr w:rsidR="00411409" w14:paraId="7C2AFAAD" w14:textId="77777777">
        <w:tc>
          <w:tcPr>
            <w:tcW w:w="0" w:type="auto"/>
          </w:tcPr>
          <w:p w14:paraId="1DFC932B" w14:textId="77777777" w:rsidR="00411409" w:rsidRDefault="002D32BA">
            <w:r>
              <w:t>Članice Univerze v Ljubljani</w:t>
            </w:r>
          </w:p>
        </w:tc>
        <w:tc>
          <w:tcPr>
            <w:tcW w:w="0" w:type="auto"/>
          </w:tcPr>
          <w:p w14:paraId="7DA69EE7" w14:textId="77777777" w:rsidR="00411409" w:rsidRDefault="002D32BA">
            <w:pPr>
              <w:pStyle w:val="ListParagraph"/>
              <w:numPr>
                <w:ilvl w:val="0"/>
                <w:numId w:val="6"/>
              </w:numPr>
              <w:ind w:left="357" w:hanging="357"/>
            </w:pPr>
            <w:r>
              <w:t>Naravoslovnotehniška fakulteta, Aškerčeva cesta 12, 1000 Ljubljana, Slovenija</w:t>
            </w:r>
          </w:p>
        </w:tc>
      </w:tr>
      <w:tr w:rsidR="00411409" w14:paraId="0683586C" w14:textId="77777777">
        <w:tc>
          <w:tcPr>
            <w:tcW w:w="0" w:type="auto"/>
          </w:tcPr>
          <w:p w14:paraId="17DFBB4E" w14:textId="77777777" w:rsidR="00411409" w:rsidRDefault="002D32BA">
            <w:r>
              <w:t>Trajanje (leta)</w:t>
            </w:r>
          </w:p>
        </w:tc>
        <w:tc>
          <w:tcPr>
            <w:tcW w:w="0" w:type="auto"/>
          </w:tcPr>
          <w:p w14:paraId="7D216DEF" w14:textId="77777777" w:rsidR="00411409" w:rsidRDefault="002D32BA">
            <w:r>
              <w:t>2</w:t>
            </w:r>
          </w:p>
        </w:tc>
      </w:tr>
      <w:tr w:rsidR="00411409" w14:paraId="524B263C" w14:textId="77777777">
        <w:tc>
          <w:tcPr>
            <w:tcW w:w="0" w:type="auto"/>
          </w:tcPr>
          <w:p w14:paraId="77E3DE9A" w14:textId="77777777" w:rsidR="00411409" w:rsidRDefault="002D32BA">
            <w:r>
              <w:t>Število KT na letnik</w:t>
            </w:r>
          </w:p>
        </w:tc>
        <w:tc>
          <w:tcPr>
            <w:tcW w:w="0" w:type="auto"/>
          </w:tcPr>
          <w:p w14:paraId="7BDFC310" w14:textId="77777777" w:rsidR="00411409" w:rsidRDefault="002D32BA">
            <w:r>
              <w:t>60</w:t>
            </w:r>
          </w:p>
        </w:tc>
      </w:tr>
      <w:tr w:rsidR="00411409" w14:paraId="3743B8EE" w14:textId="77777777">
        <w:tc>
          <w:tcPr>
            <w:tcW w:w="0" w:type="auto"/>
          </w:tcPr>
          <w:p w14:paraId="2806BB84" w14:textId="77777777" w:rsidR="00411409" w:rsidRDefault="002D32BA">
            <w:r>
              <w:t>Načini izvajanja študija</w:t>
            </w:r>
          </w:p>
        </w:tc>
        <w:tc>
          <w:tcPr>
            <w:tcW w:w="0" w:type="auto"/>
          </w:tcPr>
          <w:p w14:paraId="25548A20" w14:textId="77777777" w:rsidR="00411409" w:rsidRDefault="002D32BA">
            <w:r>
              <w:t>redni</w:t>
            </w:r>
          </w:p>
        </w:tc>
      </w:tr>
    </w:tbl>
    <w:p w14:paraId="3C1A4AFE" w14:textId="77777777" w:rsidR="00411409" w:rsidRDefault="002D32BA">
      <w:pPr>
        <w:pStyle w:val="Heading2"/>
      </w:pPr>
      <w:r>
        <w:t>Temeljni cilji programa</w:t>
      </w:r>
    </w:p>
    <w:p w14:paraId="57BBC585" w14:textId="77777777" w:rsidR="00411409" w:rsidRDefault="002D32BA">
      <w:r>
        <w:t>Temeljni cilj magistrskega študijskega programa Geotehnologija je usposobiti strokovnjaka, ki bo pridobil poglobljena in usmerjena znanja in sposobnosti iz temeljnih področij geotehnologije in rudarstva, glede na izbiro izbirnih predmetov pa še posebej poglobljena znanja iz posameznega področja geotehnologije ali z geotehnologijo povezanega področja. V okviru študija bo študent spoznal tradicionalna načela nadgrajena z najnovejšimi dognanji, posredovana na sodoben način, s sodobno tehnologijo. Seznanjen bo tudi z vsemi posebnostmi v Sloveniji ter Evropi, kot posledicami posebnih zgodovinskih, družbenoekonomskih ali geografskih značilnosti. Z delom v skupinah, projektnim delom in problemskih nalogah se bo privajal dela v skupini, javnega nastopanja ter poslovanja s strankami in se aktivno vključeval v raziskave. Vsa pridobljena teoretična znanja bo v največji možni meri preskusil na primerih vaj in reševanju zahtevnih teoretičnih ali strokovno usmerjenih problemov in projektov, kar mu bo omogočalo lažjo vključitev v prakso po končanem študiju in razumevanje problematik ožjih področij geotehnologije in rudarstva. Študent osvoji potrebna poglobljena in usmerjena znanja iz temeljnih naravoslovnih in računalniško-informacijskih predmetov, znanja iz temeljnih predmetov geotehnološke in rudarske stroke in specifična znanja iz strokovnih predmetov. V okviru predmetnika in izbirnih predmetov je študentu omogočena specializacija in tudi priprava za nadaljevanje študija po programih na tretji stopnji. Cilj programa je zagotoviti mednarodno primerljivost, mobilnost in prehodnost, diplomantu pa omogočiti nadaljevanje študija v Evropi in zaposlitev znotraj Evropske unije.</w:t>
      </w:r>
    </w:p>
    <w:p w14:paraId="59955196" w14:textId="77777777" w:rsidR="00411409" w:rsidRDefault="002D32BA">
      <w:pPr>
        <w:pStyle w:val="Heading2"/>
      </w:pPr>
      <w:r>
        <w:t>Splošne kompetence oz. učni izidi</w:t>
      </w:r>
    </w:p>
    <w:p w14:paraId="5067D244" w14:textId="77777777" w:rsidR="00411409" w:rsidRDefault="002D32BA">
      <w:r>
        <w:t>- splošna razgledanost in poznavanje akademskih področij in znanstvenih metod dela,</w:t>
      </w:r>
    </w:p>
    <w:p w14:paraId="39FA4E53" w14:textId="77777777" w:rsidR="00411409" w:rsidRDefault="002D32BA">
      <w:r>
        <w:t>- razvijanje sposobnosti za postavljanje, raziskovanje, razumevanje in kreativno reševanje problemov, načel in teorij,</w:t>
      </w:r>
    </w:p>
    <w:p w14:paraId="529B94E7" w14:textId="77777777" w:rsidR="00411409" w:rsidRDefault="002D32BA">
      <w:r>
        <w:t>- kritično branje in razumevanje besedil, samostojno pridobivanje znanja in iskanje virov,</w:t>
      </w:r>
    </w:p>
    <w:p w14:paraId="35AC3816" w14:textId="77777777" w:rsidR="00411409" w:rsidRDefault="002D32BA">
      <w:r>
        <w:t>- razvijanje sposobnosti kritičnega, analitičnega in sintetičnega mišljenja,</w:t>
      </w:r>
    </w:p>
    <w:p w14:paraId="2AF0797D" w14:textId="77777777" w:rsidR="00411409" w:rsidRDefault="002D32BA">
      <w:r>
        <w:t>- usposobljenost za prenos in uporabo teoretičnega znanja v prakso in reševanje strokovnih in delovnih problemov ter za interdisciplinarno povezovanje,</w:t>
      </w:r>
    </w:p>
    <w:p w14:paraId="66716D8D" w14:textId="77777777" w:rsidR="00411409" w:rsidRDefault="002D32BA">
      <w:r>
        <w:t>- razvijanje profesionalne in etične odgovornosti do svojih nadrejenih in podrejenih v delovnih procesih,</w:t>
      </w:r>
    </w:p>
    <w:p w14:paraId="28849C75" w14:textId="77777777" w:rsidR="00411409" w:rsidRDefault="002D32BA">
      <w:r>
        <w:t>- razvijanje znanstvene in raziskovalne pismenosti, javnega nastopanja in sporazumevanja s strankami, posredovanje in podajanje ter interpretacija znanja in rezultatov,</w:t>
      </w:r>
    </w:p>
    <w:p w14:paraId="0272ED01" w14:textId="77777777" w:rsidR="00411409" w:rsidRDefault="002D32BA">
      <w:r>
        <w:lastRenderedPageBreak/>
        <w:t>- zmožnost uporabe tujega strokovnega jezika v pisni in govorni komunikaciji, komunikacije v mednarodnih in nacionalnih znanstvenih krogih, v strokovnih krogih in nasploh v vsakdanjem življenju,</w:t>
      </w:r>
    </w:p>
    <w:p w14:paraId="0DFAF132" w14:textId="77777777" w:rsidR="00411409" w:rsidRDefault="002D32BA">
      <w:r>
        <w:t>- zmožnost uporabe informacijsko-komunikacijske tehnologije, prenosa informacij ob upoštevanju etičnih načel in vrednot v stroki,</w:t>
      </w:r>
    </w:p>
    <w:p w14:paraId="6F03B69F" w14:textId="77777777" w:rsidR="00411409" w:rsidRDefault="002D32BA">
      <w:r>
        <w:t>- upoštevanje varnostnih, funkcionalnih, gospodarskih, naravovarstvenih in ekoloških vidikov pri svojem delu in delu v raziskovalnih in delovnih skupinah,</w:t>
      </w:r>
    </w:p>
    <w:p w14:paraId="7C81F016" w14:textId="77777777" w:rsidR="00411409" w:rsidRDefault="002D32BA">
      <w:r>
        <w:t>- razvijanje moralno-etničnih meril s poudarkom na korektnosti do dela s strankami, dajanju nepristranskih nasvetov, upoštevanju strokovnih argumentov, neodvisnost in strokovnost skladno z veljavno zakonodajo,</w:t>
      </w:r>
    </w:p>
    <w:p w14:paraId="1FE485CA" w14:textId="77777777" w:rsidR="00411409" w:rsidRDefault="002D32BA">
      <w:r>
        <w:t>- ustvarjanje objektivnega pogleda na okolje in družbo.</w:t>
      </w:r>
    </w:p>
    <w:p w14:paraId="1CED4B5C" w14:textId="77777777" w:rsidR="00411409" w:rsidRDefault="002D32BA">
      <w:pPr>
        <w:pStyle w:val="Heading2"/>
      </w:pPr>
      <w:r>
        <w:t>Predmetno-specifične kompetence oz. učni izidi</w:t>
      </w:r>
    </w:p>
    <w:p w14:paraId="5670CC02" w14:textId="77777777" w:rsidR="00411409" w:rsidRDefault="002D32BA">
      <w:r>
        <w:t>- temeljna in specifična strokovna znanja s področja geotehnologije: predvsem s področja projektiranja, organiziranja, upravljanja, vodenja in izvajanja geotehnoloških in rudarskih del in  proizvodnje, informatike, ekologije, </w:t>
      </w:r>
    </w:p>
    <w:p w14:paraId="404F3C6C" w14:textId="77777777" w:rsidR="00411409" w:rsidRDefault="002D32BA">
      <w:r>
        <w:t>- samostojno celostno projektiranje in vodenje del zahtevnih geotehnoloških in rudarskih objektov,</w:t>
      </w:r>
    </w:p>
    <w:p w14:paraId="3ACDD0F4" w14:textId="77777777" w:rsidR="00411409" w:rsidRDefault="002D32BA">
      <w:r>
        <w:t>- samostojno vodenje projektov na področju geotehnologije in rudarstva,</w:t>
      </w:r>
    </w:p>
    <w:p w14:paraId="04D5F2B1" w14:textId="77777777" w:rsidR="00411409" w:rsidRDefault="002D32BA">
      <w:r>
        <w:t>- razumevanje medsebojnih vplivov tehničnih in okoljskih problemov in sposobnost oblikovanja in konstruiranja okolju prijaznih geotehnoloških in rudarskih objektov,</w:t>
      </w:r>
    </w:p>
    <w:p w14:paraId="1ECC1FCF" w14:textId="77777777" w:rsidR="00411409" w:rsidRDefault="002D32BA">
      <w:r>
        <w:t>- opravljanje zahtevnih nalog s področja geotehnologije in rudarstva samostojno in znotraj delovne skupine,</w:t>
      </w:r>
    </w:p>
    <w:p w14:paraId="17ED01D2" w14:textId="77777777" w:rsidR="00411409" w:rsidRDefault="002D32BA">
      <w:r>
        <w:t>- organizacija, vodenje in izvajanje razvojne dejavnosti na področju geotehnologije in rudarstva,</w:t>
      </w:r>
    </w:p>
    <w:p w14:paraId="7A6BA2E9" w14:textId="77777777" w:rsidR="00411409" w:rsidRDefault="002D32BA">
      <w:r>
        <w:t>- obvladovanje temeljnega znanja s področja geotehnologije in rudarstva vključujoč naravoslovne vede, ter sposobnost povezovanja znanja z različnih področij in sposobnost aplikacije pridobljenih znanj pri reševanju zahtevnih strokovnih nalog,</w:t>
      </w:r>
    </w:p>
    <w:p w14:paraId="0E55CBBE" w14:textId="77777777" w:rsidR="00411409" w:rsidRDefault="002D32BA">
      <w:r>
        <w:t>- uporaba znanja na specializiranih področjih geotehnologije kot so inženirstvo v hribinskih območjih, geotehnične gradnje, pridobivanje mineralnih surovin na zemeljski površini in pod njo,</w:t>
      </w:r>
    </w:p>
    <w:p w14:paraId="0C75FEAF" w14:textId="77777777" w:rsidR="00411409" w:rsidRDefault="002D32BA">
      <w:r>
        <w:t>- razumevanje splošne strukture temeljne discipline ter povezanost med njenimi poddisciplinami,</w:t>
      </w:r>
    </w:p>
    <w:p w14:paraId="25B83E11" w14:textId="77777777" w:rsidR="00411409" w:rsidRDefault="002D32BA">
      <w:r>
        <w:t>- uporaba informacijsko-komunikacijske tehnologije in sistemov, najpogosteje uporabljenih v praksi na področju geotehnologije in rudarstva,</w:t>
      </w:r>
    </w:p>
    <w:p w14:paraId="2831D863" w14:textId="77777777" w:rsidR="00411409" w:rsidRDefault="002D32BA">
      <w:r>
        <w:t>- vodenje rudarskih in sorodnih podjetij in služb.</w:t>
      </w:r>
    </w:p>
    <w:p w14:paraId="1B470903" w14:textId="77777777" w:rsidR="00411409" w:rsidRDefault="002D32BA">
      <w:pPr>
        <w:pStyle w:val="Heading2"/>
      </w:pPr>
      <w:r>
        <w:t>Pogoji za vpis</w:t>
      </w:r>
    </w:p>
    <w:p w14:paraId="0F3170AA" w14:textId="77777777" w:rsidR="00411409" w:rsidRDefault="002D32BA">
      <w:r>
        <w:t>V program Geotehnologija se lahko vpiše, kdor je končal:</w:t>
      </w:r>
    </w:p>
    <w:p w14:paraId="76BBE28D" w14:textId="77777777" w:rsidR="00411409" w:rsidRDefault="002D32BA">
      <w:r>
        <w:t>a) študijski program najmanj prve stopnje, ovrednoten z najmanj 180 kreditnimi točkami, s področja geotehnologije in rudarstva ali enakovreden študijski program, pridobljen po dosedanjih predpisih v RS ali tujini;</w:t>
      </w:r>
    </w:p>
    <w:p w14:paraId="20EF2F4A" w14:textId="77777777" w:rsidR="00411409" w:rsidRDefault="002D32BA">
      <w:r>
        <w:t>b) študijski program najmanj prve stopnje, ovrednoten z najmanj 180 kreditnimi točkami, z drugih tehničnih strokovnih področij ali enakovreden študijski program, pridobljen po dosedanjih predpisih v RS ali tujini, če je pred vpisom opravil študijske obveznosti, bistvene za nadaljevanje študija. Te obveznosti določi Komisija Oddelka za geotehnologijo, rudarstvo in okolje v obsegu do 30 kreditnih točk na podlagi opravljenih izpitov na dodiplomskem študiju.</w:t>
      </w:r>
    </w:p>
    <w:p w14:paraId="12F5EB4C" w14:textId="77777777" w:rsidR="00411409" w:rsidRDefault="002D32BA">
      <w:pPr>
        <w:pStyle w:val="Heading2"/>
      </w:pPr>
      <w:r>
        <w:t>Merila za izbiro ob omejitvi vpisa</w:t>
      </w:r>
    </w:p>
    <w:p w14:paraId="7F508C09" w14:textId="77777777" w:rsidR="00411409" w:rsidRDefault="002D32BA">
      <w:r>
        <w:t>V primeru omejitve vpisa</w:t>
      </w:r>
      <w:r>
        <w:rPr>
          <w:b/>
        </w:rPr>
        <w:t xml:space="preserve"> </w:t>
      </w:r>
      <w:r>
        <w:t>bo pogoj ocena študija na 1. stopnji – povprečna ocena izpitov in vaj.</w:t>
      </w:r>
    </w:p>
    <w:p w14:paraId="501935C5" w14:textId="77777777" w:rsidR="00411409" w:rsidRDefault="002D32BA">
      <w:pPr>
        <w:pStyle w:val="Heading2"/>
      </w:pPr>
      <w:r>
        <w:t>Merila za priznavanje znanja in spretnosti, pridobljenih pred vpisom v program</w:t>
      </w:r>
    </w:p>
    <w:p w14:paraId="7230B42F" w14:textId="77777777" w:rsidR="00411409" w:rsidRDefault="002D32BA">
      <w:r>
        <w:t xml:space="preserve">Študentu se lahko priznajo znanja, ki po vsebini in obsegu ustrezajo učnim vsebinam predmetov v programu Geotehnologija. O priznavanju znanj in spretnosti pridobljenih pred vpisom odloča Študijski odbor oddelka za Geotehnologijo, rudarstvo in okolje UL NTF na podlagi pisne vloge študenta, priloženih spričeval in drugih listin, ki dokazujejo uspešno pridobljeno znanje ter vsebino teh znanj, ter v skladu s Pravilnikom o postopku in merilih za priznavanje neformalnega pridobljenega znanja in spretnosti, sprejetega na 15. seji Senata UL, 29.5.2007. Pri </w:t>
      </w:r>
      <w:r>
        <w:lastRenderedPageBreak/>
        <w:t>priznavanju znanj in spretnosti se:</w:t>
      </w:r>
      <w:r>
        <w:br/>
        <w:t> </w:t>
      </w:r>
      <w:r>
        <w:br/>
        <w:t>- upoštevajo spričevala in druge listine o končanih tečajih in drugih oblikah izobraževanja, - ocenjujejo izdelki, storitve, objave in druga avtorska dela študentov, - ocenjuje znanje, ki si ga je študent pridobil s samoizobraževanjem ali z izkustvenim učenjem (možnost opravljanja študijskih obveznosti brez udeležbe na predavanjih, vajah, seminarjih), - upoštevajo ustrezne delovne izkušnje.</w:t>
      </w:r>
      <w:r>
        <w:br/>
        <w:t> </w:t>
      </w:r>
      <w:r>
        <w:br/>
        <w:t>V primeru, da Študijski odbor oddelka ugotovi, da se pridobljeno znanje lahko prizna, se to ovrednoti z enakim številom točk po ECTS, kot znaša število kreditnih točk pri predmetu.</w:t>
      </w:r>
    </w:p>
    <w:p w14:paraId="517D654F" w14:textId="77777777" w:rsidR="00411409" w:rsidRDefault="002D32BA">
      <w:pPr>
        <w:pStyle w:val="Heading2"/>
      </w:pPr>
      <w:r>
        <w:t>Načini ocenjevanja</w:t>
      </w:r>
    </w:p>
    <w:p w14:paraId="52A479D0" w14:textId="77777777" w:rsidR="00411409" w:rsidRDefault="002D32BA">
      <w:r>
        <w:t xml:space="preserve">Načini ocenjevanja so skladni s </w:t>
      </w:r>
      <w:hyperlink r:id="rId6" w:history="1">
        <w:r>
          <w:rPr>
            <w:rStyle w:val="Hyperlink"/>
          </w:rPr>
          <w:t>Statutom UL</w:t>
        </w:r>
      </w:hyperlink>
      <w:r>
        <w:t xml:space="preserve"> in navedeni v učnih načrtih.</w:t>
      </w:r>
    </w:p>
    <w:p w14:paraId="0AE212E8" w14:textId="77777777" w:rsidR="00411409" w:rsidRDefault="002D32BA">
      <w:pPr>
        <w:pStyle w:val="Heading2"/>
      </w:pPr>
      <w:r>
        <w:t>Pogoji za napredovanje po programu</w:t>
      </w:r>
    </w:p>
    <w:p w14:paraId="1DFC08CD" w14:textId="77777777" w:rsidR="00411409" w:rsidRDefault="002D32BA">
      <w:r>
        <w:t>Študent se lahko vpiše v višji letnik, če je do izteka študijskega leta opravil z učnimi načrti predpisane obveznosti v obsegu najmanj 60 kreditnih točk po ECTS. Študent se lahko izjemoma vpiše v višji letnik, tudi če ni opravil vseh obveznosti, določenih s študijskim programom za vpis v višji letnik, kadar ima za to opravičene razloge, ki jih določa 153. člen Statuta UL (materinstvo, daljša bolezen, izjemne družinske in socialne okoliščine, priznan status osebe s posebnimi potrebami, aktivno sodelovanje na vrhunskih strokovnih, kulturnih in športnih prireditvah, aktivno sodelovanje v organih univerze).</w:t>
      </w:r>
      <w:r>
        <w:br/>
        <w:t> </w:t>
      </w:r>
      <w:r>
        <w:br/>
        <w:t>Pod pogoji iz prejšnjega odstavka se študent lahko vpiše v višji letnik, če zbere najmanj 30 kreditnih točk po ECTS. O vpisu iz prejšnjega odstavka odloča Študijski odbor oddelka za Geotehnologijo, rudarstvo in okolje UL NTF.</w:t>
      </w:r>
      <w:r>
        <w:br/>
        <w:t> </w:t>
      </w:r>
      <w:r>
        <w:br/>
        <w:t>Študentu, ki pri študiju izkazuje nadpovprečne študijske rezultate, se omogoči hitrejše napredovanje. Sklep o tem sprejme senat NTF na podlagi prošnje kandidata in obrazloženega mnenja Študijske komisije NTF. S sklepom se določi način hitrejšega napredovanja.</w:t>
      </w:r>
    </w:p>
    <w:p w14:paraId="68EA74FD" w14:textId="77777777" w:rsidR="00411409" w:rsidRDefault="002D32BA">
      <w:r>
        <w:t>Študent, ki ni opravil vseh obveznosti, določenih s študijskim programom za vpis v višji letnik, lahko v času študija enkrat ponavlja letnik, če doseže najmanj 30 kreditnih točk po ECTS.</w:t>
      </w:r>
    </w:p>
    <w:p w14:paraId="059709EC" w14:textId="77777777" w:rsidR="00411409" w:rsidRDefault="002D32BA">
      <w:pPr>
        <w:pStyle w:val="Heading2"/>
      </w:pPr>
      <w:r>
        <w:t>Pogoji za prehajanje med programi</w:t>
      </w:r>
    </w:p>
    <w:p w14:paraId="0E644774" w14:textId="77777777" w:rsidR="00411409" w:rsidRDefault="002D32BA">
      <w:r>
        <w:t>Prehod je možen med študijskima programoma:</w:t>
      </w:r>
    </w:p>
    <w:p w14:paraId="3815E0C4" w14:textId="77777777" w:rsidR="00411409" w:rsidRDefault="002D32BA">
      <w:r>
        <w:t> </w:t>
      </w:r>
    </w:p>
    <w:p w14:paraId="3A5C9ED0" w14:textId="77777777" w:rsidR="00411409" w:rsidRDefault="002D32BA">
      <w:pPr>
        <w:pStyle w:val="ListParagraph"/>
        <w:numPr>
          <w:ilvl w:val="0"/>
          <w:numId w:val="7"/>
        </w:numPr>
        <w:spacing w:after="0"/>
        <w:ind w:left="357" w:hanging="357"/>
      </w:pPr>
      <w:r>
        <w:t>ki ob zaključku študija zagotavljata pridobitev primerljivih kompetenc oziroma učnih izidov;</w:t>
      </w:r>
    </w:p>
    <w:p w14:paraId="0E4562B7" w14:textId="77777777" w:rsidR="00411409" w:rsidRDefault="002D32BA">
      <w:pPr>
        <w:pStyle w:val="ListParagraph"/>
        <w:numPr>
          <w:ilvl w:val="0"/>
          <w:numId w:val="7"/>
        </w:numPr>
        <w:spacing w:after="0"/>
        <w:ind w:left="357" w:hanging="357"/>
      </w:pPr>
      <w:r>
        <w:t>med katerima se lahko po merilih za priznavanje znanja in spretnosti, pridobljenih pred vpisom v magistrski študijski program druge stopnje Geotehnologija prizna vsaj polovica obveznosti po Evropskem prenosnem kreditnem sistemu (ECTS) iz prvega študijskega programa, ki se nanašajo na obvezne predmete magistrskega študijskega programa druge stopnje Geotehnologija.</w:t>
      </w:r>
    </w:p>
    <w:p w14:paraId="16E8AF18" w14:textId="77777777" w:rsidR="00411409" w:rsidRDefault="002D32BA">
      <w:r>
        <w:t> </w:t>
      </w:r>
    </w:p>
    <w:p w14:paraId="7791F06D" w14:textId="77777777" w:rsidR="00411409" w:rsidRDefault="002D32BA">
      <w:r>
        <w:t>Posamezen opravljen izpit v prvotnem študijskem programu se prizna kot opravljen v magistrskem študijskem programu druge stopnje Geotehnologija, če je usklajenost vsebin obeh predmetov vsaj 75%. Priznani izpit se vrednoti s kreditnimi točkami v prvotnem študijskem programu, a ne z več kreditnimi točkami, kot je ovrednoten v magistrskem študijskem programu druge stopnje Geotehnologija.</w:t>
      </w:r>
    </w:p>
    <w:p w14:paraId="34C17518" w14:textId="77777777" w:rsidR="00411409" w:rsidRDefault="002D32BA">
      <w:r>
        <w:t> </w:t>
      </w:r>
    </w:p>
    <w:p w14:paraId="7CB5D7FB" w14:textId="77777777" w:rsidR="00411409" w:rsidRDefault="002D32BA">
      <w:r>
        <w:t>V drugi letnik magistrskega študijskega programa druge stopnje Geotehnologija se lahko s prehodom vpiše kandidat, če:</w:t>
      </w:r>
    </w:p>
    <w:p w14:paraId="672BB636" w14:textId="77777777" w:rsidR="00411409" w:rsidRDefault="002D32BA">
      <w:r>
        <w:t>- izpolnjuje pogoje za vpis v študijski program,</w:t>
      </w:r>
    </w:p>
    <w:p w14:paraId="12FA238A" w14:textId="77777777" w:rsidR="00411409" w:rsidRDefault="002D32BA">
      <w:r>
        <w:t>- so na voljo prosta mesta.</w:t>
      </w:r>
    </w:p>
    <w:p w14:paraId="21322A85" w14:textId="77777777" w:rsidR="00411409" w:rsidRDefault="002D32BA">
      <w:r>
        <w:t> </w:t>
      </w:r>
    </w:p>
    <w:p w14:paraId="1C95EB70" w14:textId="77777777" w:rsidR="00411409" w:rsidRDefault="002D32BA">
      <w:r>
        <w:lastRenderedPageBreak/>
        <w:t>Vloge za prehod med študijskimi programi obravnava Komisija Oddelka za geotehnologijo, rudarstvo in okolje Naravoslovnotehniške fakultete, ki lahko prizna tudi del izpitov, opravljenih na prvotnem študijskem programu, ki niso predvideni v magistrskem študijskem programu druge stopnje Geotehnologija, in sicer v okviru izbirnih predmetov.</w:t>
      </w:r>
    </w:p>
    <w:p w14:paraId="3E75E73A" w14:textId="77777777" w:rsidR="00411409" w:rsidRDefault="002D32BA">
      <w:pPr>
        <w:pStyle w:val="Heading2"/>
      </w:pPr>
      <w:r>
        <w:t>Pogoji za dokončanje študija</w:t>
      </w:r>
    </w:p>
    <w:p w14:paraId="4C34771C" w14:textId="77777777" w:rsidR="00411409" w:rsidRDefault="002D32BA">
      <w:r>
        <w:t>Študent konča študij, ko opravi vse predpisane obveznosti v obsegu 120 kreditnih točk po ECTS in s tem pridobi strokovni naslov magister/magistrica inženir/-ka geotehnologije oz. z okrajšavo mag. inž. geotehnol.</w:t>
      </w:r>
    </w:p>
    <w:p w14:paraId="13CA3B40" w14:textId="77777777" w:rsidR="00411409" w:rsidRDefault="002D32BA">
      <w:pPr>
        <w:pStyle w:val="Heading2"/>
      </w:pPr>
      <w:r>
        <w:t>Pogoji za dokončanje posameznih delov programa, če jih program vsebuje</w:t>
      </w:r>
    </w:p>
    <w:p w14:paraId="504FC411" w14:textId="77777777" w:rsidR="00411409" w:rsidRDefault="002D32BA">
      <w:r>
        <w:t>/</w:t>
      </w:r>
    </w:p>
    <w:p w14:paraId="1F219466" w14:textId="77777777" w:rsidR="00411409" w:rsidRDefault="002D32BA">
      <w:pPr>
        <w:pStyle w:val="Heading2"/>
      </w:pPr>
      <w:r>
        <w:t>Strokovni oz. znanstveni ali umetniški naslov (moški)</w:t>
      </w:r>
    </w:p>
    <w:p w14:paraId="6646C6D3" w14:textId="77777777" w:rsidR="00411409" w:rsidRDefault="002D32BA">
      <w:pPr>
        <w:pStyle w:val="ListParagraph"/>
        <w:numPr>
          <w:ilvl w:val="0"/>
          <w:numId w:val="8"/>
        </w:numPr>
        <w:spacing w:after="0"/>
        <w:ind w:left="357" w:hanging="357"/>
      </w:pPr>
      <w:r>
        <w:t>magister inženir geotehnologije</w:t>
      </w:r>
    </w:p>
    <w:p w14:paraId="44466837" w14:textId="77777777" w:rsidR="00411409" w:rsidRDefault="002D32BA">
      <w:pPr>
        <w:pStyle w:val="Heading2"/>
      </w:pPr>
      <w:r>
        <w:t>Strokovni oz. znanstveni ali umetniški naslov (ženski)</w:t>
      </w:r>
    </w:p>
    <w:p w14:paraId="5C18DE78" w14:textId="77777777" w:rsidR="00411409" w:rsidRDefault="002D32BA">
      <w:pPr>
        <w:pStyle w:val="ListParagraph"/>
        <w:numPr>
          <w:ilvl w:val="0"/>
          <w:numId w:val="9"/>
        </w:numPr>
        <w:spacing w:after="0"/>
        <w:ind w:left="357" w:hanging="357"/>
      </w:pPr>
      <w:r>
        <w:t>magistrica inženirka geotehnologije</w:t>
      </w:r>
    </w:p>
    <w:p w14:paraId="411B8F4A" w14:textId="77777777" w:rsidR="00411409" w:rsidRDefault="002D32BA">
      <w:pPr>
        <w:pStyle w:val="Heading2"/>
      </w:pPr>
      <w:r>
        <w:t>Strokovni oz. znanstveni ali umetniški naslov (okrajšava)</w:t>
      </w:r>
    </w:p>
    <w:p w14:paraId="5954E0B9" w14:textId="77777777" w:rsidR="00411409" w:rsidRDefault="002D32BA">
      <w:pPr>
        <w:pStyle w:val="ListParagraph"/>
        <w:numPr>
          <w:ilvl w:val="0"/>
          <w:numId w:val="10"/>
        </w:numPr>
        <w:spacing w:after="0"/>
        <w:ind w:left="357" w:hanging="357"/>
      </w:pPr>
      <w:r>
        <w:t>mag. inž. geotehnol.</w:t>
      </w:r>
    </w:p>
    <w:p w14:paraId="283E070E" w14:textId="77777777" w:rsidR="00411409" w:rsidRDefault="00411409">
      <w:pPr>
        <w:sectPr w:rsidR="00411409" w:rsidSect="00336864">
          <w:pgSz w:w="11906" w:h="16838"/>
          <w:pgMar w:top="1134" w:right="1134" w:bottom="1134" w:left="1134" w:header="709" w:footer="709" w:gutter="0"/>
          <w:cols w:space="708"/>
          <w:docGrid w:linePitch="360"/>
        </w:sectPr>
      </w:pPr>
    </w:p>
    <w:p w14:paraId="6EA16280" w14:textId="77777777" w:rsidR="00411409" w:rsidRDefault="002D32BA">
      <w:pPr>
        <w:pStyle w:val="Heading1"/>
      </w:pPr>
      <w:r>
        <w:lastRenderedPageBreak/>
        <w:t>Predmetnik študijskega programa s predvidenimi nosilkami in nosilci predmetov</w:t>
      </w:r>
    </w:p>
    <w:p w14:paraId="404CAE1A" w14:textId="77777777" w:rsidR="00411409" w:rsidRDefault="002D32BA">
      <w:pPr>
        <w:pStyle w:val="Heading2"/>
      </w:pPr>
      <w:r>
        <w:t>Ni členitve (študijski program)</w:t>
      </w:r>
    </w:p>
    <w:p w14:paraId="58C000F9" w14:textId="77777777" w:rsidR="00411409" w:rsidRDefault="002D32BA">
      <w:pPr>
        <w:pStyle w:val="Heading3"/>
      </w:pPr>
      <w:r>
        <w:t>1. letnik</w:t>
      </w:r>
    </w:p>
    <w:tbl>
      <w:tblPr>
        <w:tblStyle w:val="PlainTable"/>
        <w:tblW w:w="5000" w:type="pct"/>
        <w:tblLook w:val="04A0" w:firstRow="1" w:lastRow="0" w:firstColumn="1" w:lastColumn="0" w:noHBand="0" w:noVBand="1"/>
      </w:tblPr>
      <w:tblGrid>
        <w:gridCol w:w="470"/>
        <w:gridCol w:w="723"/>
        <w:gridCol w:w="2117"/>
        <w:gridCol w:w="1977"/>
        <w:gridCol w:w="1125"/>
        <w:gridCol w:w="978"/>
        <w:gridCol w:w="573"/>
        <w:gridCol w:w="1011"/>
        <w:gridCol w:w="1046"/>
        <w:gridCol w:w="1348"/>
        <w:gridCol w:w="883"/>
        <w:gridCol w:w="610"/>
        <w:gridCol w:w="928"/>
        <w:gridCol w:w="771"/>
      </w:tblGrid>
      <w:tr w:rsidR="00411409" w14:paraId="005F2BDD" w14:textId="77777777">
        <w:tc>
          <w:tcPr>
            <w:tcW w:w="0" w:type="auto"/>
            <w:gridSpan w:val="4"/>
          </w:tcPr>
          <w:p w14:paraId="58F22F04" w14:textId="77777777" w:rsidR="00411409" w:rsidRDefault="00411409"/>
        </w:tc>
        <w:tc>
          <w:tcPr>
            <w:tcW w:w="0" w:type="auto"/>
            <w:gridSpan w:val="5"/>
          </w:tcPr>
          <w:p w14:paraId="5E028F22" w14:textId="77777777" w:rsidR="00411409" w:rsidRDefault="002D32BA">
            <w:r>
              <w:t>Kontaktne ure</w:t>
            </w:r>
          </w:p>
        </w:tc>
        <w:tc>
          <w:tcPr>
            <w:tcW w:w="0" w:type="auto"/>
            <w:gridSpan w:val="5"/>
          </w:tcPr>
          <w:p w14:paraId="2339EDA9" w14:textId="77777777" w:rsidR="00411409" w:rsidRDefault="00411409"/>
        </w:tc>
      </w:tr>
      <w:tr w:rsidR="00411409" w14:paraId="5EF32FF7" w14:textId="77777777">
        <w:tc>
          <w:tcPr>
            <w:tcW w:w="0" w:type="auto"/>
          </w:tcPr>
          <w:p w14:paraId="5E226AFD" w14:textId="77777777" w:rsidR="00411409" w:rsidRDefault="00411409"/>
        </w:tc>
        <w:tc>
          <w:tcPr>
            <w:tcW w:w="0" w:type="auto"/>
          </w:tcPr>
          <w:p w14:paraId="696F6478" w14:textId="77777777" w:rsidR="00411409" w:rsidRDefault="002D32BA">
            <w:r>
              <w:t>Šifra</w:t>
            </w:r>
          </w:p>
        </w:tc>
        <w:tc>
          <w:tcPr>
            <w:tcW w:w="0" w:type="auto"/>
          </w:tcPr>
          <w:p w14:paraId="716E41C8" w14:textId="77777777" w:rsidR="00411409" w:rsidRDefault="002D32BA">
            <w:r>
              <w:t>Ime</w:t>
            </w:r>
          </w:p>
        </w:tc>
        <w:tc>
          <w:tcPr>
            <w:tcW w:w="0" w:type="auto"/>
          </w:tcPr>
          <w:p w14:paraId="2DDE8EF7" w14:textId="77777777" w:rsidR="00411409" w:rsidRDefault="002D32BA">
            <w:r>
              <w:t>Nosilci</w:t>
            </w:r>
          </w:p>
        </w:tc>
        <w:tc>
          <w:tcPr>
            <w:tcW w:w="0" w:type="auto"/>
          </w:tcPr>
          <w:p w14:paraId="4E1F7691" w14:textId="77777777" w:rsidR="00411409" w:rsidRDefault="002D32BA">
            <w:r>
              <w:t>Predavanja</w:t>
            </w:r>
          </w:p>
        </w:tc>
        <w:tc>
          <w:tcPr>
            <w:tcW w:w="0" w:type="auto"/>
          </w:tcPr>
          <w:p w14:paraId="2814748A" w14:textId="77777777" w:rsidR="00411409" w:rsidRDefault="002D32BA">
            <w:r>
              <w:t>Seminarji</w:t>
            </w:r>
          </w:p>
        </w:tc>
        <w:tc>
          <w:tcPr>
            <w:tcW w:w="0" w:type="auto"/>
          </w:tcPr>
          <w:p w14:paraId="33C7A022" w14:textId="77777777" w:rsidR="00411409" w:rsidRDefault="002D32BA">
            <w:r>
              <w:t>Vaje</w:t>
            </w:r>
          </w:p>
        </w:tc>
        <w:tc>
          <w:tcPr>
            <w:tcW w:w="0" w:type="auto"/>
          </w:tcPr>
          <w:p w14:paraId="0C571591" w14:textId="77777777" w:rsidR="00411409" w:rsidRDefault="002D32BA">
            <w:r>
              <w:t>Klinične vaje</w:t>
            </w:r>
          </w:p>
        </w:tc>
        <w:tc>
          <w:tcPr>
            <w:tcW w:w="0" w:type="auto"/>
          </w:tcPr>
          <w:p w14:paraId="03E30DA8" w14:textId="77777777" w:rsidR="00411409" w:rsidRDefault="002D32BA">
            <w:r>
              <w:t>Druge obl. štud.</w:t>
            </w:r>
          </w:p>
        </w:tc>
        <w:tc>
          <w:tcPr>
            <w:tcW w:w="0" w:type="auto"/>
          </w:tcPr>
          <w:p w14:paraId="388F9F6D" w14:textId="77777777" w:rsidR="00411409" w:rsidRDefault="002D32BA">
            <w:r>
              <w:t>Samostojno delo</w:t>
            </w:r>
          </w:p>
        </w:tc>
        <w:tc>
          <w:tcPr>
            <w:tcW w:w="0" w:type="auto"/>
          </w:tcPr>
          <w:p w14:paraId="78E3F7AE" w14:textId="77777777" w:rsidR="00411409" w:rsidRDefault="002D32BA">
            <w:r>
              <w:t>Ure skupaj</w:t>
            </w:r>
          </w:p>
        </w:tc>
        <w:tc>
          <w:tcPr>
            <w:tcW w:w="0" w:type="auto"/>
          </w:tcPr>
          <w:p w14:paraId="5CA1BB4E" w14:textId="77777777" w:rsidR="00411409" w:rsidRDefault="002D32BA">
            <w:r>
              <w:t>ECTS</w:t>
            </w:r>
          </w:p>
        </w:tc>
        <w:tc>
          <w:tcPr>
            <w:tcW w:w="0" w:type="auto"/>
          </w:tcPr>
          <w:p w14:paraId="439B8B28" w14:textId="77777777" w:rsidR="00411409" w:rsidRDefault="002D32BA">
            <w:r>
              <w:t>Semestri</w:t>
            </w:r>
          </w:p>
        </w:tc>
        <w:tc>
          <w:tcPr>
            <w:tcW w:w="0" w:type="auto"/>
          </w:tcPr>
          <w:p w14:paraId="413665FB" w14:textId="77777777" w:rsidR="00411409" w:rsidRDefault="002D32BA">
            <w:r>
              <w:t>Izbiren</w:t>
            </w:r>
          </w:p>
        </w:tc>
      </w:tr>
      <w:tr w:rsidR="00411409" w14:paraId="013E8F67" w14:textId="77777777">
        <w:tc>
          <w:tcPr>
            <w:tcW w:w="0" w:type="auto"/>
          </w:tcPr>
          <w:p w14:paraId="3283F225" w14:textId="77777777" w:rsidR="00411409" w:rsidRDefault="002D32BA">
            <w:r>
              <w:t>1.</w:t>
            </w:r>
          </w:p>
        </w:tc>
        <w:tc>
          <w:tcPr>
            <w:tcW w:w="0" w:type="auto"/>
          </w:tcPr>
          <w:p w14:paraId="0AED4000" w14:textId="77777777" w:rsidR="00411409" w:rsidRDefault="002D32BA">
            <w:r>
              <w:t>688</w:t>
            </w:r>
          </w:p>
        </w:tc>
        <w:tc>
          <w:tcPr>
            <w:tcW w:w="0" w:type="auto"/>
          </w:tcPr>
          <w:p w14:paraId="4ABCE936" w14:textId="77777777" w:rsidR="00411409" w:rsidRDefault="002D32BA">
            <w:r>
              <w:t>Merstvo v geoznanosti</w:t>
            </w:r>
          </w:p>
        </w:tc>
        <w:tc>
          <w:tcPr>
            <w:tcW w:w="0" w:type="auto"/>
          </w:tcPr>
          <w:p w14:paraId="4C4B92B6" w14:textId="77777777" w:rsidR="00411409" w:rsidRDefault="002D32BA">
            <w:r>
              <w:t>Milivoj Vulić</w:t>
            </w:r>
          </w:p>
        </w:tc>
        <w:tc>
          <w:tcPr>
            <w:tcW w:w="0" w:type="auto"/>
          </w:tcPr>
          <w:p w14:paraId="0A481EA5" w14:textId="77777777" w:rsidR="00411409" w:rsidRDefault="002D32BA">
            <w:r>
              <w:t>45</w:t>
            </w:r>
          </w:p>
        </w:tc>
        <w:tc>
          <w:tcPr>
            <w:tcW w:w="0" w:type="auto"/>
          </w:tcPr>
          <w:p w14:paraId="0BCC6135" w14:textId="77777777" w:rsidR="00411409" w:rsidRDefault="002D32BA">
            <w:r>
              <w:t>0</w:t>
            </w:r>
          </w:p>
        </w:tc>
        <w:tc>
          <w:tcPr>
            <w:tcW w:w="0" w:type="auto"/>
          </w:tcPr>
          <w:p w14:paraId="3AB9E9BF" w14:textId="77777777" w:rsidR="00411409" w:rsidRDefault="002D32BA">
            <w:r>
              <w:t>45</w:t>
            </w:r>
          </w:p>
        </w:tc>
        <w:tc>
          <w:tcPr>
            <w:tcW w:w="0" w:type="auto"/>
          </w:tcPr>
          <w:p w14:paraId="094926C5" w14:textId="77777777" w:rsidR="00411409" w:rsidRDefault="002D32BA">
            <w:r>
              <w:t>0</w:t>
            </w:r>
          </w:p>
        </w:tc>
        <w:tc>
          <w:tcPr>
            <w:tcW w:w="0" w:type="auto"/>
          </w:tcPr>
          <w:p w14:paraId="566119FF" w14:textId="77777777" w:rsidR="00411409" w:rsidRDefault="002D32BA">
            <w:r>
              <w:t>0</w:t>
            </w:r>
          </w:p>
        </w:tc>
        <w:tc>
          <w:tcPr>
            <w:tcW w:w="0" w:type="auto"/>
          </w:tcPr>
          <w:p w14:paraId="662F41F2" w14:textId="77777777" w:rsidR="00411409" w:rsidRDefault="002D32BA">
            <w:r>
              <w:t>90</w:t>
            </w:r>
          </w:p>
        </w:tc>
        <w:tc>
          <w:tcPr>
            <w:tcW w:w="0" w:type="auto"/>
          </w:tcPr>
          <w:p w14:paraId="3E01D9D9" w14:textId="77777777" w:rsidR="00411409" w:rsidRDefault="002D32BA">
            <w:r>
              <w:t>180</w:t>
            </w:r>
          </w:p>
        </w:tc>
        <w:tc>
          <w:tcPr>
            <w:tcW w:w="0" w:type="auto"/>
          </w:tcPr>
          <w:p w14:paraId="680F3A1D" w14:textId="77777777" w:rsidR="00411409" w:rsidRDefault="002D32BA">
            <w:r>
              <w:t>6</w:t>
            </w:r>
          </w:p>
        </w:tc>
        <w:tc>
          <w:tcPr>
            <w:tcW w:w="0" w:type="auto"/>
          </w:tcPr>
          <w:p w14:paraId="2B355409" w14:textId="77777777" w:rsidR="00411409" w:rsidRDefault="002D32BA">
            <w:r>
              <w:t>Zimski</w:t>
            </w:r>
          </w:p>
        </w:tc>
        <w:tc>
          <w:tcPr>
            <w:tcW w:w="0" w:type="auto"/>
          </w:tcPr>
          <w:p w14:paraId="37E5AD85" w14:textId="77777777" w:rsidR="00411409" w:rsidRDefault="002D32BA">
            <w:r>
              <w:t>ne</w:t>
            </w:r>
          </w:p>
        </w:tc>
      </w:tr>
      <w:tr w:rsidR="00411409" w14:paraId="42D5D9C0" w14:textId="77777777">
        <w:tc>
          <w:tcPr>
            <w:tcW w:w="0" w:type="auto"/>
          </w:tcPr>
          <w:p w14:paraId="58100BDA" w14:textId="77777777" w:rsidR="00411409" w:rsidRDefault="002D32BA">
            <w:r>
              <w:t>2.</w:t>
            </w:r>
          </w:p>
        </w:tc>
        <w:tc>
          <w:tcPr>
            <w:tcW w:w="0" w:type="auto"/>
          </w:tcPr>
          <w:p w14:paraId="7AA39531" w14:textId="77777777" w:rsidR="00411409" w:rsidRDefault="002D32BA">
            <w:r>
              <w:t>686</w:t>
            </w:r>
          </w:p>
        </w:tc>
        <w:tc>
          <w:tcPr>
            <w:tcW w:w="0" w:type="auto"/>
          </w:tcPr>
          <w:p w14:paraId="709F6CCA" w14:textId="77777777" w:rsidR="00411409" w:rsidRDefault="002D32BA">
            <w:r>
              <w:t>Procesiranje mineralnih surovin</w:t>
            </w:r>
          </w:p>
        </w:tc>
        <w:tc>
          <w:tcPr>
            <w:tcW w:w="0" w:type="auto"/>
          </w:tcPr>
          <w:p w14:paraId="2F1D621E" w14:textId="77777777" w:rsidR="00411409" w:rsidRDefault="002D32BA">
            <w:r>
              <w:t>Jože Kortnik</w:t>
            </w:r>
          </w:p>
        </w:tc>
        <w:tc>
          <w:tcPr>
            <w:tcW w:w="0" w:type="auto"/>
          </w:tcPr>
          <w:p w14:paraId="1549DF8F" w14:textId="77777777" w:rsidR="00411409" w:rsidRDefault="002D32BA">
            <w:r>
              <w:t>45</w:t>
            </w:r>
          </w:p>
        </w:tc>
        <w:tc>
          <w:tcPr>
            <w:tcW w:w="0" w:type="auto"/>
          </w:tcPr>
          <w:p w14:paraId="4E122F70" w14:textId="77777777" w:rsidR="00411409" w:rsidRDefault="002D32BA">
            <w:r>
              <w:t>0</w:t>
            </w:r>
          </w:p>
        </w:tc>
        <w:tc>
          <w:tcPr>
            <w:tcW w:w="0" w:type="auto"/>
          </w:tcPr>
          <w:p w14:paraId="2AB2C843" w14:textId="77777777" w:rsidR="00411409" w:rsidRDefault="002D32BA">
            <w:r>
              <w:t>45</w:t>
            </w:r>
          </w:p>
        </w:tc>
        <w:tc>
          <w:tcPr>
            <w:tcW w:w="0" w:type="auto"/>
          </w:tcPr>
          <w:p w14:paraId="27B96D63" w14:textId="77777777" w:rsidR="00411409" w:rsidRDefault="002D32BA">
            <w:r>
              <w:t>0</w:t>
            </w:r>
          </w:p>
        </w:tc>
        <w:tc>
          <w:tcPr>
            <w:tcW w:w="0" w:type="auto"/>
          </w:tcPr>
          <w:p w14:paraId="0FA6278A" w14:textId="77777777" w:rsidR="00411409" w:rsidRDefault="002D32BA">
            <w:r>
              <w:t>0</w:t>
            </w:r>
          </w:p>
        </w:tc>
        <w:tc>
          <w:tcPr>
            <w:tcW w:w="0" w:type="auto"/>
          </w:tcPr>
          <w:p w14:paraId="744791ED" w14:textId="77777777" w:rsidR="00411409" w:rsidRDefault="002D32BA">
            <w:r>
              <w:t>90</w:t>
            </w:r>
          </w:p>
        </w:tc>
        <w:tc>
          <w:tcPr>
            <w:tcW w:w="0" w:type="auto"/>
          </w:tcPr>
          <w:p w14:paraId="78B62529" w14:textId="77777777" w:rsidR="00411409" w:rsidRDefault="002D32BA">
            <w:r>
              <w:t>180</w:t>
            </w:r>
          </w:p>
        </w:tc>
        <w:tc>
          <w:tcPr>
            <w:tcW w:w="0" w:type="auto"/>
          </w:tcPr>
          <w:p w14:paraId="7EBC7DAB" w14:textId="77777777" w:rsidR="00411409" w:rsidRDefault="002D32BA">
            <w:r>
              <w:t>6</w:t>
            </w:r>
          </w:p>
        </w:tc>
        <w:tc>
          <w:tcPr>
            <w:tcW w:w="0" w:type="auto"/>
          </w:tcPr>
          <w:p w14:paraId="202DF8FE" w14:textId="77777777" w:rsidR="00411409" w:rsidRDefault="002D32BA">
            <w:r>
              <w:t>Zimski</w:t>
            </w:r>
          </w:p>
        </w:tc>
        <w:tc>
          <w:tcPr>
            <w:tcW w:w="0" w:type="auto"/>
          </w:tcPr>
          <w:p w14:paraId="1EB5E318" w14:textId="77777777" w:rsidR="00411409" w:rsidRDefault="002D32BA">
            <w:r>
              <w:t>ne</w:t>
            </w:r>
          </w:p>
        </w:tc>
      </w:tr>
      <w:tr w:rsidR="00411409" w14:paraId="02114A9B" w14:textId="77777777">
        <w:tc>
          <w:tcPr>
            <w:tcW w:w="0" w:type="auto"/>
          </w:tcPr>
          <w:p w14:paraId="210F5FE9" w14:textId="77777777" w:rsidR="00411409" w:rsidRDefault="002D32BA">
            <w:r>
              <w:t>3.</w:t>
            </w:r>
          </w:p>
        </w:tc>
        <w:tc>
          <w:tcPr>
            <w:tcW w:w="0" w:type="auto"/>
          </w:tcPr>
          <w:p w14:paraId="65DF3A38" w14:textId="77777777" w:rsidR="00411409" w:rsidRDefault="002D32BA">
            <w:r>
              <w:t>689</w:t>
            </w:r>
          </w:p>
        </w:tc>
        <w:tc>
          <w:tcPr>
            <w:tcW w:w="0" w:type="auto"/>
          </w:tcPr>
          <w:p w14:paraId="3FC9689C" w14:textId="77777777" w:rsidR="00411409" w:rsidRDefault="002D32BA">
            <w:r>
              <w:t xml:space="preserve">Stroji in naprave v geotehnologiji </w:t>
            </w:r>
          </w:p>
        </w:tc>
        <w:tc>
          <w:tcPr>
            <w:tcW w:w="0" w:type="auto"/>
          </w:tcPr>
          <w:p w14:paraId="2CBF0296" w14:textId="77777777" w:rsidR="00411409" w:rsidRDefault="002D32BA">
            <w:r>
              <w:t>Željko Vukelić</w:t>
            </w:r>
          </w:p>
        </w:tc>
        <w:tc>
          <w:tcPr>
            <w:tcW w:w="0" w:type="auto"/>
          </w:tcPr>
          <w:p w14:paraId="36D30D22" w14:textId="77777777" w:rsidR="00411409" w:rsidRDefault="002D32BA">
            <w:r>
              <w:t>45</w:t>
            </w:r>
          </w:p>
        </w:tc>
        <w:tc>
          <w:tcPr>
            <w:tcW w:w="0" w:type="auto"/>
          </w:tcPr>
          <w:p w14:paraId="59ABA69E" w14:textId="77777777" w:rsidR="00411409" w:rsidRDefault="002D32BA">
            <w:r>
              <w:t>0</w:t>
            </w:r>
          </w:p>
        </w:tc>
        <w:tc>
          <w:tcPr>
            <w:tcW w:w="0" w:type="auto"/>
          </w:tcPr>
          <w:p w14:paraId="2923F05D" w14:textId="77777777" w:rsidR="00411409" w:rsidRDefault="002D32BA">
            <w:r>
              <w:t>45</w:t>
            </w:r>
          </w:p>
        </w:tc>
        <w:tc>
          <w:tcPr>
            <w:tcW w:w="0" w:type="auto"/>
          </w:tcPr>
          <w:p w14:paraId="62C8E804" w14:textId="77777777" w:rsidR="00411409" w:rsidRDefault="002D32BA">
            <w:r>
              <w:t>0</w:t>
            </w:r>
          </w:p>
        </w:tc>
        <w:tc>
          <w:tcPr>
            <w:tcW w:w="0" w:type="auto"/>
          </w:tcPr>
          <w:p w14:paraId="5079BF30" w14:textId="77777777" w:rsidR="00411409" w:rsidRDefault="002D32BA">
            <w:r>
              <w:t>0</w:t>
            </w:r>
          </w:p>
        </w:tc>
        <w:tc>
          <w:tcPr>
            <w:tcW w:w="0" w:type="auto"/>
          </w:tcPr>
          <w:p w14:paraId="69A87731" w14:textId="77777777" w:rsidR="00411409" w:rsidRDefault="002D32BA">
            <w:r>
              <w:t>90</w:t>
            </w:r>
          </w:p>
        </w:tc>
        <w:tc>
          <w:tcPr>
            <w:tcW w:w="0" w:type="auto"/>
          </w:tcPr>
          <w:p w14:paraId="7EF17C12" w14:textId="77777777" w:rsidR="00411409" w:rsidRDefault="002D32BA">
            <w:r>
              <w:t>180</w:t>
            </w:r>
          </w:p>
        </w:tc>
        <w:tc>
          <w:tcPr>
            <w:tcW w:w="0" w:type="auto"/>
          </w:tcPr>
          <w:p w14:paraId="1131C69D" w14:textId="77777777" w:rsidR="00411409" w:rsidRDefault="002D32BA">
            <w:r>
              <w:t>6</w:t>
            </w:r>
          </w:p>
        </w:tc>
        <w:tc>
          <w:tcPr>
            <w:tcW w:w="0" w:type="auto"/>
          </w:tcPr>
          <w:p w14:paraId="3D9D231E" w14:textId="77777777" w:rsidR="00411409" w:rsidRDefault="002D32BA">
            <w:r>
              <w:t>Zimski</w:t>
            </w:r>
          </w:p>
        </w:tc>
        <w:tc>
          <w:tcPr>
            <w:tcW w:w="0" w:type="auto"/>
          </w:tcPr>
          <w:p w14:paraId="50590493" w14:textId="77777777" w:rsidR="00411409" w:rsidRDefault="002D32BA">
            <w:r>
              <w:t>ne</w:t>
            </w:r>
          </w:p>
        </w:tc>
      </w:tr>
      <w:tr w:rsidR="00411409" w14:paraId="00F063C1" w14:textId="77777777">
        <w:tc>
          <w:tcPr>
            <w:tcW w:w="0" w:type="auto"/>
          </w:tcPr>
          <w:p w14:paraId="6C67CF8F" w14:textId="77777777" w:rsidR="00411409" w:rsidRDefault="002D32BA">
            <w:r>
              <w:t>4.</w:t>
            </w:r>
          </w:p>
        </w:tc>
        <w:tc>
          <w:tcPr>
            <w:tcW w:w="0" w:type="auto"/>
          </w:tcPr>
          <w:p w14:paraId="65928414" w14:textId="77777777" w:rsidR="00411409" w:rsidRDefault="002D32BA">
            <w:r>
              <w:t>687</w:t>
            </w:r>
          </w:p>
        </w:tc>
        <w:tc>
          <w:tcPr>
            <w:tcW w:w="0" w:type="auto"/>
          </w:tcPr>
          <w:p w14:paraId="40E1F006" w14:textId="77777777" w:rsidR="00411409" w:rsidRDefault="002D32BA">
            <w:r>
              <w:t>Tehnično rudarstvo II</w:t>
            </w:r>
          </w:p>
        </w:tc>
        <w:tc>
          <w:tcPr>
            <w:tcW w:w="0" w:type="auto"/>
          </w:tcPr>
          <w:p w14:paraId="36C1DA37" w14:textId="77777777" w:rsidR="00411409" w:rsidRDefault="002D32BA">
            <w:r>
              <w:t>Janez Rošer, Željko Vukelić</w:t>
            </w:r>
          </w:p>
        </w:tc>
        <w:tc>
          <w:tcPr>
            <w:tcW w:w="0" w:type="auto"/>
          </w:tcPr>
          <w:p w14:paraId="45DD471F" w14:textId="77777777" w:rsidR="00411409" w:rsidRDefault="002D32BA">
            <w:r>
              <w:t>45</w:t>
            </w:r>
          </w:p>
        </w:tc>
        <w:tc>
          <w:tcPr>
            <w:tcW w:w="0" w:type="auto"/>
          </w:tcPr>
          <w:p w14:paraId="54FE539E" w14:textId="77777777" w:rsidR="00411409" w:rsidRDefault="002D32BA">
            <w:r>
              <w:t>15</w:t>
            </w:r>
          </w:p>
        </w:tc>
        <w:tc>
          <w:tcPr>
            <w:tcW w:w="0" w:type="auto"/>
          </w:tcPr>
          <w:p w14:paraId="3BDAA8B1" w14:textId="77777777" w:rsidR="00411409" w:rsidRDefault="002D32BA">
            <w:r>
              <w:t>30</w:t>
            </w:r>
          </w:p>
        </w:tc>
        <w:tc>
          <w:tcPr>
            <w:tcW w:w="0" w:type="auto"/>
          </w:tcPr>
          <w:p w14:paraId="4E867567" w14:textId="77777777" w:rsidR="00411409" w:rsidRDefault="002D32BA">
            <w:r>
              <w:t>0</w:t>
            </w:r>
          </w:p>
        </w:tc>
        <w:tc>
          <w:tcPr>
            <w:tcW w:w="0" w:type="auto"/>
          </w:tcPr>
          <w:p w14:paraId="1752C7DD" w14:textId="77777777" w:rsidR="00411409" w:rsidRDefault="002D32BA">
            <w:r>
              <w:t>0</w:t>
            </w:r>
          </w:p>
        </w:tc>
        <w:tc>
          <w:tcPr>
            <w:tcW w:w="0" w:type="auto"/>
          </w:tcPr>
          <w:p w14:paraId="5DCA1BC9" w14:textId="77777777" w:rsidR="00411409" w:rsidRDefault="002D32BA">
            <w:r>
              <w:t>90</w:t>
            </w:r>
          </w:p>
        </w:tc>
        <w:tc>
          <w:tcPr>
            <w:tcW w:w="0" w:type="auto"/>
          </w:tcPr>
          <w:p w14:paraId="2D98D832" w14:textId="77777777" w:rsidR="00411409" w:rsidRDefault="002D32BA">
            <w:r>
              <w:t>180</w:t>
            </w:r>
          </w:p>
        </w:tc>
        <w:tc>
          <w:tcPr>
            <w:tcW w:w="0" w:type="auto"/>
          </w:tcPr>
          <w:p w14:paraId="5BAAB866" w14:textId="77777777" w:rsidR="00411409" w:rsidRDefault="002D32BA">
            <w:r>
              <w:t>6</w:t>
            </w:r>
          </w:p>
        </w:tc>
        <w:tc>
          <w:tcPr>
            <w:tcW w:w="0" w:type="auto"/>
          </w:tcPr>
          <w:p w14:paraId="3F7110C6" w14:textId="77777777" w:rsidR="00411409" w:rsidRDefault="002D32BA">
            <w:r>
              <w:t>Zimski</w:t>
            </w:r>
          </w:p>
        </w:tc>
        <w:tc>
          <w:tcPr>
            <w:tcW w:w="0" w:type="auto"/>
          </w:tcPr>
          <w:p w14:paraId="6F9D4F19" w14:textId="77777777" w:rsidR="00411409" w:rsidRDefault="002D32BA">
            <w:r>
              <w:t>ne</w:t>
            </w:r>
          </w:p>
        </w:tc>
      </w:tr>
      <w:tr w:rsidR="00411409" w14:paraId="0F7714EF" w14:textId="77777777">
        <w:tc>
          <w:tcPr>
            <w:tcW w:w="0" w:type="auto"/>
          </w:tcPr>
          <w:p w14:paraId="212F855C" w14:textId="77777777" w:rsidR="00411409" w:rsidRDefault="002D32BA">
            <w:r>
              <w:t>5.</w:t>
            </w:r>
          </w:p>
        </w:tc>
        <w:tc>
          <w:tcPr>
            <w:tcW w:w="0" w:type="auto"/>
          </w:tcPr>
          <w:p w14:paraId="371BCE46" w14:textId="77777777" w:rsidR="00411409" w:rsidRDefault="002D32BA">
            <w:r>
              <w:t>11362</w:t>
            </w:r>
          </w:p>
        </w:tc>
        <w:tc>
          <w:tcPr>
            <w:tcW w:w="0" w:type="auto"/>
          </w:tcPr>
          <w:p w14:paraId="40C52D15" w14:textId="77777777" w:rsidR="00411409" w:rsidRDefault="002D32BA">
            <w:r>
              <w:t>Specialna minerska in vrtalna dela</w:t>
            </w:r>
          </w:p>
        </w:tc>
        <w:tc>
          <w:tcPr>
            <w:tcW w:w="0" w:type="auto"/>
          </w:tcPr>
          <w:p w14:paraId="675F5219" w14:textId="77777777" w:rsidR="00411409" w:rsidRDefault="002D32BA">
            <w:r>
              <w:t>Jože Kortnik</w:t>
            </w:r>
          </w:p>
        </w:tc>
        <w:tc>
          <w:tcPr>
            <w:tcW w:w="0" w:type="auto"/>
          </w:tcPr>
          <w:p w14:paraId="4EDD7042" w14:textId="77777777" w:rsidR="00411409" w:rsidRDefault="002D32BA">
            <w:r>
              <w:t>30</w:t>
            </w:r>
          </w:p>
        </w:tc>
        <w:tc>
          <w:tcPr>
            <w:tcW w:w="0" w:type="auto"/>
          </w:tcPr>
          <w:p w14:paraId="20287263" w14:textId="77777777" w:rsidR="00411409" w:rsidRDefault="002D32BA">
            <w:r>
              <w:t>15</w:t>
            </w:r>
          </w:p>
        </w:tc>
        <w:tc>
          <w:tcPr>
            <w:tcW w:w="0" w:type="auto"/>
          </w:tcPr>
          <w:p w14:paraId="4AB914B5" w14:textId="77777777" w:rsidR="00411409" w:rsidRDefault="002D32BA">
            <w:r>
              <w:t>30</w:t>
            </w:r>
          </w:p>
        </w:tc>
        <w:tc>
          <w:tcPr>
            <w:tcW w:w="0" w:type="auto"/>
          </w:tcPr>
          <w:p w14:paraId="395C4E4D" w14:textId="77777777" w:rsidR="00411409" w:rsidRDefault="002D32BA">
            <w:r>
              <w:t>0</w:t>
            </w:r>
          </w:p>
        </w:tc>
        <w:tc>
          <w:tcPr>
            <w:tcW w:w="0" w:type="auto"/>
          </w:tcPr>
          <w:p w14:paraId="2534C50E" w14:textId="77777777" w:rsidR="00411409" w:rsidRDefault="002D32BA">
            <w:r>
              <w:t>15</w:t>
            </w:r>
          </w:p>
        </w:tc>
        <w:tc>
          <w:tcPr>
            <w:tcW w:w="0" w:type="auto"/>
          </w:tcPr>
          <w:p w14:paraId="74785ED5" w14:textId="77777777" w:rsidR="00411409" w:rsidRDefault="002D32BA">
            <w:r>
              <w:t>90</w:t>
            </w:r>
          </w:p>
        </w:tc>
        <w:tc>
          <w:tcPr>
            <w:tcW w:w="0" w:type="auto"/>
          </w:tcPr>
          <w:p w14:paraId="48DB0CC9" w14:textId="77777777" w:rsidR="00411409" w:rsidRDefault="002D32BA">
            <w:r>
              <w:t>180</w:t>
            </w:r>
          </w:p>
        </w:tc>
        <w:tc>
          <w:tcPr>
            <w:tcW w:w="0" w:type="auto"/>
          </w:tcPr>
          <w:p w14:paraId="16865B28" w14:textId="77777777" w:rsidR="00411409" w:rsidRDefault="002D32BA">
            <w:r>
              <w:t>6</w:t>
            </w:r>
          </w:p>
        </w:tc>
        <w:tc>
          <w:tcPr>
            <w:tcW w:w="0" w:type="auto"/>
          </w:tcPr>
          <w:p w14:paraId="3B63C2BB" w14:textId="77777777" w:rsidR="00411409" w:rsidRDefault="002D32BA">
            <w:r>
              <w:t>Zimski</w:t>
            </w:r>
          </w:p>
        </w:tc>
        <w:tc>
          <w:tcPr>
            <w:tcW w:w="0" w:type="auto"/>
          </w:tcPr>
          <w:p w14:paraId="7D32586C" w14:textId="77777777" w:rsidR="00411409" w:rsidRDefault="002D32BA">
            <w:r>
              <w:t>ne</w:t>
            </w:r>
          </w:p>
        </w:tc>
      </w:tr>
      <w:tr w:rsidR="00411409" w14:paraId="5C318F02" w14:textId="77777777">
        <w:tc>
          <w:tcPr>
            <w:tcW w:w="0" w:type="auto"/>
          </w:tcPr>
          <w:p w14:paraId="666AC54D" w14:textId="77777777" w:rsidR="00411409" w:rsidRDefault="002D32BA">
            <w:r>
              <w:t>6.</w:t>
            </w:r>
          </w:p>
        </w:tc>
        <w:tc>
          <w:tcPr>
            <w:tcW w:w="0" w:type="auto"/>
          </w:tcPr>
          <w:p w14:paraId="292008D2" w14:textId="77777777" w:rsidR="00411409" w:rsidRDefault="002D32BA">
            <w:r>
              <w:t>987</w:t>
            </w:r>
          </w:p>
        </w:tc>
        <w:tc>
          <w:tcPr>
            <w:tcW w:w="0" w:type="auto"/>
          </w:tcPr>
          <w:p w14:paraId="4CFF1EB4" w14:textId="77777777" w:rsidR="00411409" w:rsidRDefault="002D32BA">
            <w:r>
              <w:t>Geotermalna energija</w:t>
            </w:r>
          </w:p>
        </w:tc>
        <w:tc>
          <w:tcPr>
            <w:tcW w:w="0" w:type="auto"/>
          </w:tcPr>
          <w:p w14:paraId="7249C4FE" w14:textId="77777777" w:rsidR="00411409" w:rsidRDefault="002D32BA">
            <w:r>
              <w:t>Željko Vukelić</w:t>
            </w:r>
          </w:p>
        </w:tc>
        <w:tc>
          <w:tcPr>
            <w:tcW w:w="0" w:type="auto"/>
          </w:tcPr>
          <w:p w14:paraId="131729CE" w14:textId="77777777" w:rsidR="00411409" w:rsidRDefault="002D32BA">
            <w:r>
              <w:t>45</w:t>
            </w:r>
          </w:p>
        </w:tc>
        <w:tc>
          <w:tcPr>
            <w:tcW w:w="0" w:type="auto"/>
          </w:tcPr>
          <w:p w14:paraId="7AAB7C1B" w14:textId="77777777" w:rsidR="00411409" w:rsidRDefault="002D32BA">
            <w:r>
              <w:t>0</w:t>
            </w:r>
          </w:p>
        </w:tc>
        <w:tc>
          <w:tcPr>
            <w:tcW w:w="0" w:type="auto"/>
          </w:tcPr>
          <w:p w14:paraId="1FC50176" w14:textId="77777777" w:rsidR="00411409" w:rsidRDefault="002D32BA">
            <w:r>
              <w:t>45</w:t>
            </w:r>
          </w:p>
        </w:tc>
        <w:tc>
          <w:tcPr>
            <w:tcW w:w="0" w:type="auto"/>
          </w:tcPr>
          <w:p w14:paraId="63D5C3D6" w14:textId="77777777" w:rsidR="00411409" w:rsidRDefault="002D32BA">
            <w:r>
              <w:t>0</w:t>
            </w:r>
          </w:p>
        </w:tc>
        <w:tc>
          <w:tcPr>
            <w:tcW w:w="0" w:type="auto"/>
          </w:tcPr>
          <w:p w14:paraId="1AC6DCE2" w14:textId="77777777" w:rsidR="00411409" w:rsidRDefault="002D32BA">
            <w:r>
              <w:t>0</w:t>
            </w:r>
          </w:p>
        </w:tc>
        <w:tc>
          <w:tcPr>
            <w:tcW w:w="0" w:type="auto"/>
          </w:tcPr>
          <w:p w14:paraId="5A149268" w14:textId="77777777" w:rsidR="00411409" w:rsidRDefault="002D32BA">
            <w:r>
              <w:t>90</w:t>
            </w:r>
          </w:p>
        </w:tc>
        <w:tc>
          <w:tcPr>
            <w:tcW w:w="0" w:type="auto"/>
          </w:tcPr>
          <w:p w14:paraId="6241847C" w14:textId="77777777" w:rsidR="00411409" w:rsidRDefault="002D32BA">
            <w:r>
              <w:t>180</w:t>
            </w:r>
          </w:p>
        </w:tc>
        <w:tc>
          <w:tcPr>
            <w:tcW w:w="0" w:type="auto"/>
          </w:tcPr>
          <w:p w14:paraId="068467AF" w14:textId="77777777" w:rsidR="00411409" w:rsidRDefault="002D32BA">
            <w:r>
              <w:t>6</w:t>
            </w:r>
          </w:p>
        </w:tc>
        <w:tc>
          <w:tcPr>
            <w:tcW w:w="0" w:type="auto"/>
          </w:tcPr>
          <w:p w14:paraId="208A67DD" w14:textId="77777777" w:rsidR="00411409" w:rsidRDefault="002D32BA">
            <w:r>
              <w:t>Letni</w:t>
            </w:r>
          </w:p>
        </w:tc>
        <w:tc>
          <w:tcPr>
            <w:tcW w:w="0" w:type="auto"/>
          </w:tcPr>
          <w:p w14:paraId="78BF411B" w14:textId="77777777" w:rsidR="00411409" w:rsidRDefault="002D32BA">
            <w:r>
              <w:t>ne</w:t>
            </w:r>
          </w:p>
        </w:tc>
      </w:tr>
      <w:tr w:rsidR="00411409" w14:paraId="28574E8E" w14:textId="77777777">
        <w:tc>
          <w:tcPr>
            <w:tcW w:w="0" w:type="auto"/>
          </w:tcPr>
          <w:p w14:paraId="744836A3" w14:textId="77777777" w:rsidR="00411409" w:rsidRDefault="002D32BA">
            <w:r>
              <w:t>7.</w:t>
            </w:r>
          </w:p>
        </w:tc>
        <w:tc>
          <w:tcPr>
            <w:tcW w:w="0" w:type="auto"/>
          </w:tcPr>
          <w:p w14:paraId="1164EF2C" w14:textId="77777777" w:rsidR="00411409" w:rsidRDefault="002D32BA">
            <w:r>
              <w:t>692</w:t>
            </w:r>
          </w:p>
        </w:tc>
        <w:tc>
          <w:tcPr>
            <w:tcW w:w="0" w:type="auto"/>
          </w:tcPr>
          <w:p w14:paraId="68382A72" w14:textId="77777777" w:rsidR="00411409" w:rsidRDefault="002D32BA">
            <w:r>
              <w:t xml:space="preserve">Gradnja predorov in ocena tveganja </w:t>
            </w:r>
          </w:p>
        </w:tc>
        <w:tc>
          <w:tcPr>
            <w:tcW w:w="0" w:type="auto"/>
          </w:tcPr>
          <w:p w14:paraId="4DC151D9" w14:textId="77777777" w:rsidR="00411409" w:rsidRDefault="002D32BA">
            <w:r>
              <w:t>Janez Rošer, Vojkan Jovičić, Željko Vukelić</w:t>
            </w:r>
          </w:p>
        </w:tc>
        <w:tc>
          <w:tcPr>
            <w:tcW w:w="0" w:type="auto"/>
          </w:tcPr>
          <w:p w14:paraId="0C6DC408" w14:textId="77777777" w:rsidR="00411409" w:rsidRDefault="002D32BA">
            <w:r>
              <w:t>45</w:t>
            </w:r>
          </w:p>
        </w:tc>
        <w:tc>
          <w:tcPr>
            <w:tcW w:w="0" w:type="auto"/>
          </w:tcPr>
          <w:p w14:paraId="6A062458" w14:textId="77777777" w:rsidR="00411409" w:rsidRDefault="002D32BA">
            <w:r>
              <w:t>15</w:t>
            </w:r>
          </w:p>
        </w:tc>
        <w:tc>
          <w:tcPr>
            <w:tcW w:w="0" w:type="auto"/>
          </w:tcPr>
          <w:p w14:paraId="08AD4214" w14:textId="77777777" w:rsidR="00411409" w:rsidRDefault="002D32BA">
            <w:r>
              <w:t>45</w:t>
            </w:r>
          </w:p>
        </w:tc>
        <w:tc>
          <w:tcPr>
            <w:tcW w:w="0" w:type="auto"/>
          </w:tcPr>
          <w:p w14:paraId="79CCA146" w14:textId="77777777" w:rsidR="00411409" w:rsidRDefault="002D32BA">
            <w:r>
              <w:t>0</w:t>
            </w:r>
          </w:p>
        </w:tc>
        <w:tc>
          <w:tcPr>
            <w:tcW w:w="0" w:type="auto"/>
          </w:tcPr>
          <w:p w14:paraId="3A53FA7C" w14:textId="77777777" w:rsidR="00411409" w:rsidRDefault="002D32BA">
            <w:r>
              <w:t>15</w:t>
            </w:r>
          </w:p>
        </w:tc>
        <w:tc>
          <w:tcPr>
            <w:tcW w:w="0" w:type="auto"/>
          </w:tcPr>
          <w:p w14:paraId="42BD2ADB" w14:textId="77777777" w:rsidR="00411409" w:rsidRDefault="002D32BA">
            <w:r>
              <w:t>120</w:t>
            </w:r>
          </w:p>
        </w:tc>
        <w:tc>
          <w:tcPr>
            <w:tcW w:w="0" w:type="auto"/>
          </w:tcPr>
          <w:p w14:paraId="6E21FC28" w14:textId="77777777" w:rsidR="00411409" w:rsidRDefault="002D32BA">
            <w:r>
              <w:t>240</w:t>
            </w:r>
          </w:p>
        </w:tc>
        <w:tc>
          <w:tcPr>
            <w:tcW w:w="0" w:type="auto"/>
          </w:tcPr>
          <w:p w14:paraId="28D37A40" w14:textId="77777777" w:rsidR="00411409" w:rsidRDefault="002D32BA">
            <w:r>
              <w:t>8</w:t>
            </w:r>
          </w:p>
        </w:tc>
        <w:tc>
          <w:tcPr>
            <w:tcW w:w="0" w:type="auto"/>
          </w:tcPr>
          <w:p w14:paraId="5405BC7F" w14:textId="77777777" w:rsidR="00411409" w:rsidRDefault="002D32BA">
            <w:r>
              <w:t>Letni</w:t>
            </w:r>
          </w:p>
        </w:tc>
        <w:tc>
          <w:tcPr>
            <w:tcW w:w="0" w:type="auto"/>
          </w:tcPr>
          <w:p w14:paraId="7B1D2668" w14:textId="77777777" w:rsidR="00411409" w:rsidRDefault="002D32BA">
            <w:r>
              <w:t>ne</w:t>
            </w:r>
          </w:p>
        </w:tc>
      </w:tr>
      <w:tr w:rsidR="00411409" w14:paraId="7CA2476C" w14:textId="77777777">
        <w:tc>
          <w:tcPr>
            <w:tcW w:w="0" w:type="auto"/>
          </w:tcPr>
          <w:p w14:paraId="386D7148" w14:textId="77777777" w:rsidR="00411409" w:rsidRDefault="002D32BA">
            <w:r>
              <w:t>8.</w:t>
            </w:r>
          </w:p>
        </w:tc>
        <w:tc>
          <w:tcPr>
            <w:tcW w:w="0" w:type="auto"/>
          </w:tcPr>
          <w:p w14:paraId="599FACDF" w14:textId="77777777" w:rsidR="00411409" w:rsidRDefault="002D32BA">
            <w:r>
              <w:t>690</w:t>
            </w:r>
          </w:p>
        </w:tc>
        <w:tc>
          <w:tcPr>
            <w:tcW w:w="0" w:type="auto"/>
          </w:tcPr>
          <w:p w14:paraId="5DB7DF6C" w14:textId="77777777" w:rsidR="00411409" w:rsidRDefault="002D32BA">
            <w:r>
              <w:t>Okoljski inženiring</w:t>
            </w:r>
          </w:p>
        </w:tc>
        <w:tc>
          <w:tcPr>
            <w:tcW w:w="0" w:type="auto"/>
          </w:tcPr>
          <w:p w14:paraId="72030819" w14:textId="77777777" w:rsidR="00411409" w:rsidRDefault="002D32BA">
            <w:r>
              <w:t>Jože Kortnik</w:t>
            </w:r>
          </w:p>
        </w:tc>
        <w:tc>
          <w:tcPr>
            <w:tcW w:w="0" w:type="auto"/>
          </w:tcPr>
          <w:p w14:paraId="795AAD6D" w14:textId="77777777" w:rsidR="00411409" w:rsidRDefault="002D32BA">
            <w:r>
              <w:t>60</w:t>
            </w:r>
          </w:p>
        </w:tc>
        <w:tc>
          <w:tcPr>
            <w:tcW w:w="0" w:type="auto"/>
          </w:tcPr>
          <w:p w14:paraId="26BC22AA" w14:textId="77777777" w:rsidR="00411409" w:rsidRDefault="002D32BA">
            <w:r>
              <w:t>15</w:t>
            </w:r>
          </w:p>
        </w:tc>
        <w:tc>
          <w:tcPr>
            <w:tcW w:w="0" w:type="auto"/>
          </w:tcPr>
          <w:p w14:paraId="1A8A952C" w14:textId="77777777" w:rsidR="00411409" w:rsidRDefault="002D32BA">
            <w:r>
              <w:t>30</w:t>
            </w:r>
          </w:p>
        </w:tc>
        <w:tc>
          <w:tcPr>
            <w:tcW w:w="0" w:type="auto"/>
          </w:tcPr>
          <w:p w14:paraId="5189826A" w14:textId="77777777" w:rsidR="00411409" w:rsidRDefault="002D32BA">
            <w:r>
              <w:t>0</w:t>
            </w:r>
          </w:p>
        </w:tc>
        <w:tc>
          <w:tcPr>
            <w:tcW w:w="0" w:type="auto"/>
          </w:tcPr>
          <w:p w14:paraId="235CF6A6" w14:textId="77777777" w:rsidR="00411409" w:rsidRDefault="002D32BA">
            <w:r>
              <w:t>15</w:t>
            </w:r>
          </w:p>
        </w:tc>
        <w:tc>
          <w:tcPr>
            <w:tcW w:w="0" w:type="auto"/>
          </w:tcPr>
          <w:p w14:paraId="406F057D" w14:textId="77777777" w:rsidR="00411409" w:rsidRDefault="002D32BA">
            <w:r>
              <w:t>120</w:t>
            </w:r>
          </w:p>
        </w:tc>
        <w:tc>
          <w:tcPr>
            <w:tcW w:w="0" w:type="auto"/>
          </w:tcPr>
          <w:p w14:paraId="7E325550" w14:textId="77777777" w:rsidR="00411409" w:rsidRDefault="002D32BA">
            <w:r>
              <w:t>240</w:t>
            </w:r>
          </w:p>
        </w:tc>
        <w:tc>
          <w:tcPr>
            <w:tcW w:w="0" w:type="auto"/>
          </w:tcPr>
          <w:p w14:paraId="6BFFD426" w14:textId="77777777" w:rsidR="00411409" w:rsidRDefault="002D32BA">
            <w:r>
              <w:t>8</w:t>
            </w:r>
          </w:p>
        </w:tc>
        <w:tc>
          <w:tcPr>
            <w:tcW w:w="0" w:type="auto"/>
          </w:tcPr>
          <w:p w14:paraId="507A99D5" w14:textId="77777777" w:rsidR="00411409" w:rsidRDefault="002D32BA">
            <w:r>
              <w:t>Letni</w:t>
            </w:r>
          </w:p>
        </w:tc>
        <w:tc>
          <w:tcPr>
            <w:tcW w:w="0" w:type="auto"/>
          </w:tcPr>
          <w:p w14:paraId="0A6C6D1A" w14:textId="77777777" w:rsidR="00411409" w:rsidRDefault="002D32BA">
            <w:r>
              <w:t>ne</w:t>
            </w:r>
          </w:p>
        </w:tc>
      </w:tr>
      <w:tr w:rsidR="00411409" w14:paraId="60CCD1CC" w14:textId="77777777">
        <w:tc>
          <w:tcPr>
            <w:tcW w:w="0" w:type="auto"/>
          </w:tcPr>
          <w:p w14:paraId="789AF749" w14:textId="77777777" w:rsidR="00411409" w:rsidRDefault="002D32BA">
            <w:r>
              <w:t>9.</w:t>
            </w:r>
          </w:p>
        </w:tc>
        <w:tc>
          <w:tcPr>
            <w:tcW w:w="0" w:type="auto"/>
          </w:tcPr>
          <w:p w14:paraId="6C0DB1DD" w14:textId="77777777" w:rsidR="00411409" w:rsidRDefault="002D32BA">
            <w:r>
              <w:t>693</w:t>
            </w:r>
          </w:p>
        </w:tc>
        <w:tc>
          <w:tcPr>
            <w:tcW w:w="0" w:type="auto"/>
          </w:tcPr>
          <w:p w14:paraId="646D5F59" w14:textId="77777777" w:rsidR="00411409" w:rsidRDefault="002D32BA">
            <w:r>
              <w:t>Praktično delo</w:t>
            </w:r>
          </w:p>
        </w:tc>
        <w:tc>
          <w:tcPr>
            <w:tcW w:w="0" w:type="auto"/>
          </w:tcPr>
          <w:p w14:paraId="52EFC11B" w14:textId="77777777" w:rsidR="00411409" w:rsidRDefault="002D32BA">
            <w:r>
              <w:t>Jože Kortnik</w:t>
            </w:r>
          </w:p>
        </w:tc>
        <w:tc>
          <w:tcPr>
            <w:tcW w:w="0" w:type="auto"/>
          </w:tcPr>
          <w:p w14:paraId="52D0189A" w14:textId="77777777" w:rsidR="00411409" w:rsidRDefault="002D32BA">
            <w:r>
              <w:t>0</w:t>
            </w:r>
          </w:p>
        </w:tc>
        <w:tc>
          <w:tcPr>
            <w:tcW w:w="0" w:type="auto"/>
          </w:tcPr>
          <w:p w14:paraId="144CA616" w14:textId="77777777" w:rsidR="00411409" w:rsidRDefault="002D32BA">
            <w:r>
              <w:t>0</w:t>
            </w:r>
          </w:p>
        </w:tc>
        <w:tc>
          <w:tcPr>
            <w:tcW w:w="0" w:type="auto"/>
          </w:tcPr>
          <w:p w14:paraId="5B8C612C" w14:textId="77777777" w:rsidR="00411409" w:rsidRDefault="002D32BA">
            <w:r>
              <w:t>0</w:t>
            </w:r>
          </w:p>
        </w:tc>
        <w:tc>
          <w:tcPr>
            <w:tcW w:w="0" w:type="auto"/>
          </w:tcPr>
          <w:p w14:paraId="3378C441" w14:textId="77777777" w:rsidR="00411409" w:rsidRDefault="002D32BA">
            <w:r>
              <w:t>0</w:t>
            </w:r>
          </w:p>
        </w:tc>
        <w:tc>
          <w:tcPr>
            <w:tcW w:w="0" w:type="auto"/>
          </w:tcPr>
          <w:p w14:paraId="3B0DC156" w14:textId="77777777" w:rsidR="00411409" w:rsidRDefault="002D32BA">
            <w:r>
              <w:t>60</w:t>
            </w:r>
          </w:p>
        </w:tc>
        <w:tc>
          <w:tcPr>
            <w:tcW w:w="0" w:type="auto"/>
          </w:tcPr>
          <w:p w14:paraId="19BEE446" w14:textId="77777777" w:rsidR="00411409" w:rsidRDefault="002D32BA">
            <w:r>
              <w:t>60</w:t>
            </w:r>
          </w:p>
        </w:tc>
        <w:tc>
          <w:tcPr>
            <w:tcW w:w="0" w:type="auto"/>
          </w:tcPr>
          <w:p w14:paraId="4B4817B6" w14:textId="77777777" w:rsidR="00411409" w:rsidRDefault="002D32BA">
            <w:r>
              <w:t>120</w:t>
            </w:r>
          </w:p>
        </w:tc>
        <w:tc>
          <w:tcPr>
            <w:tcW w:w="0" w:type="auto"/>
          </w:tcPr>
          <w:p w14:paraId="27C2897E" w14:textId="77777777" w:rsidR="00411409" w:rsidRDefault="002D32BA">
            <w:r>
              <w:t>4</w:t>
            </w:r>
          </w:p>
        </w:tc>
        <w:tc>
          <w:tcPr>
            <w:tcW w:w="0" w:type="auto"/>
          </w:tcPr>
          <w:p w14:paraId="6D218196" w14:textId="77777777" w:rsidR="00411409" w:rsidRDefault="002D32BA">
            <w:r>
              <w:t>Letni</w:t>
            </w:r>
          </w:p>
        </w:tc>
        <w:tc>
          <w:tcPr>
            <w:tcW w:w="0" w:type="auto"/>
          </w:tcPr>
          <w:p w14:paraId="39753707" w14:textId="77777777" w:rsidR="00411409" w:rsidRDefault="002D32BA">
            <w:r>
              <w:t>ne</w:t>
            </w:r>
          </w:p>
        </w:tc>
      </w:tr>
      <w:tr w:rsidR="00411409" w14:paraId="2559716B" w14:textId="77777777">
        <w:tc>
          <w:tcPr>
            <w:tcW w:w="0" w:type="auto"/>
          </w:tcPr>
          <w:p w14:paraId="2C99592D" w14:textId="77777777" w:rsidR="00411409" w:rsidRDefault="002D32BA">
            <w:r>
              <w:t>10.</w:t>
            </w:r>
          </w:p>
        </w:tc>
        <w:tc>
          <w:tcPr>
            <w:tcW w:w="0" w:type="auto"/>
          </w:tcPr>
          <w:p w14:paraId="11FED390" w14:textId="77777777" w:rsidR="00411409" w:rsidRDefault="002D32BA">
            <w:r>
              <w:t>22945</w:t>
            </w:r>
          </w:p>
        </w:tc>
        <w:tc>
          <w:tcPr>
            <w:tcW w:w="0" w:type="auto"/>
          </w:tcPr>
          <w:p w14:paraId="78070856" w14:textId="77777777" w:rsidR="00411409" w:rsidRDefault="002D32BA">
            <w:r>
              <w:t>Izbirni predmeti</w:t>
            </w:r>
          </w:p>
        </w:tc>
        <w:tc>
          <w:tcPr>
            <w:tcW w:w="0" w:type="auto"/>
          </w:tcPr>
          <w:p w14:paraId="40D7C0F4" w14:textId="77777777" w:rsidR="00411409" w:rsidRDefault="00411409"/>
        </w:tc>
        <w:tc>
          <w:tcPr>
            <w:tcW w:w="0" w:type="auto"/>
          </w:tcPr>
          <w:p w14:paraId="30123845" w14:textId="77777777" w:rsidR="00411409" w:rsidRDefault="002D32BA">
            <w:r>
              <w:t>30</w:t>
            </w:r>
          </w:p>
        </w:tc>
        <w:tc>
          <w:tcPr>
            <w:tcW w:w="0" w:type="auto"/>
          </w:tcPr>
          <w:p w14:paraId="46056A8F" w14:textId="77777777" w:rsidR="00411409" w:rsidRDefault="002D32BA">
            <w:r>
              <w:t>0</w:t>
            </w:r>
          </w:p>
        </w:tc>
        <w:tc>
          <w:tcPr>
            <w:tcW w:w="0" w:type="auto"/>
          </w:tcPr>
          <w:p w14:paraId="58D5D254" w14:textId="77777777" w:rsidR="00411409" w:rsidRDefault="002D32BA">
            <w:r>
              <w:t>30</w:t>
            </w:r>
          </w:p>
        </w:tc>
        <w:tc>
          <w:tcPr>
            <w:tcW w:w="0" w:type="auto"/>
          </w:tcPr>
          <w:p w14:paraId="1DF2CD50" w14:textId="77777777" w:rsidR="00411409" w:rsidRDefault="002D32BA">
            <w:r>
              <w:t>0</w:t>
            </w:r>
          </w:p>
        </w:tc>
        <w:tc>
          <w:tcPr>
            <w:tcW w:w="0" w:type="auto"/>
          </w:tcPr>
          <w:p w14:paraId="06BB4604" w14:textId="77777777" w:rsidR="00411409" w:rsidRDefault="002D32BA">
            <w:r>
              <w:t>0</w:t>
            </w:r>
          </w:p>
        </w:tc>
        <w:tc>
          <w:tcPr>
            <w:tcW w:w="0" w:type="auto"/>
          </w:tcPr>
          <w:p w14:paraId="5979B3A9" w14:textId="77777777" w:rsidR="00411409" w:rsidRDefault="002D32BA">
            <w:r>
              <w:t>60</w:t>
            </w:r>
          </w:p>
        </w:tc>
        <w:tc>
          <w:tcPr>
            <w:tcW w:w="0" w:type="auto"/>
          </w:tcPr>
          <w:p w14:paraId="2CEE3AAE" w14:textId="77777777" w:rsidR="00411409" w:rsidRDefault="002D32BA">
            <w:r>
              <w:t>120</w:t>
            </w:r>
          </w:p>
        </w:tc>
        <w:tc>
          <w:tcPr>
            <w:tcW w:w="0" w:type="auto"/>
          </w:tcPr>
          <w:p w14:paraId="4A4DE859" w14:textId="77777777" w:rsidR="00411409" w:rsidRDefault="002D32BA">
            <w:r>
              <w:t>4</w:t>
            </w:r>
          </w:p>
        </w:tc>
        <w:tc>
          <w:tcPr>
            <w:tcW w:w="0" w:type="auto"/>
          </w:tcPr>
          <w:p w14:paraId="29D76E95" w14:textId="77777777" w:rsidR="00411409" w:rsidRDefault="002D32BA">
            <w:r>
              <w:t>Letni</w:t>
            </w:r>
          </w:p>
        </w:tc>
        <w:tc>
          <w:tcPr>
            <w:tcW w:w="0" w:type="auto"/>
          </w:tcPr>
          <w:p w14:paraId="48BA1236" w14:textId="77777777" w:rsidR="00411409" w:rsidRDefault="002D32BA">
            <w:r>
              <w:t>da</w:t>
            </w:r>
          </w:p>
        </w:tc>
      </w:tr>
      <w:tr w:rsidR="00411409" w14:paraId="1784F390" w14:textId="77777777">
        <w:tc>
          <w:tcPr>
            <w:tcW w:w="0" w:type="auto"/>
            <w:gridSpan w:val="2"/>
          </w:tcPr>
          <w:p w14:paraId="7360DA81" w14:textId="77777777" w:rsidR="00411409" w:rsidRDefault="00411409"/>
        </w:tc>
        <w:tc>
          <w:tcPr>
            <w:tcW w:w="0" w:type="auto"/>
            <w:gridSpan w:val="2"/>
          </w:tcPr>
          <w:p w14:paraId="65AB6F63" w14:textId="77777777" w:rsidR="00411409" w:rsidRDefault="002D32BA">
            <w:r>
              <w:t>Skupno</w:t>
            </w:r>
          </w:p>
        </w:tc>
        <w:tc>
          <w:tcPr>
            <w:tcW w:w="0" w:type="auto"/>
          </w:tcPr>
          <w:p w14:paraId="7CDD11C9" w14:textId="77777777" w:rsidR="00411409" w:rsidRDefault="002D32BA">
            <w:r>
              <w:t>390</w:t>
            </w:r>
          </w:p>
        </w:tc>
        <w:tc>
          <w:tcPr>
            <w:tcW w:w="0" w:type="auto"/>
          </w:tcPr>
          <w:p w14:paraId="480050A4" w14:textId="77777777" w:rsidR="00411409" w:rsidRDefault="002D32BA">
            <w:r>
              <w:t>60</w:t>
            </w:r>
          </w:p>
        </w:tc>
        <w:tc>
          <w:tcPr>
            <w:tcW w:w="0" w:type="auto"/>
          </w:tcPr>
          <w:p w14:paraId="4F2290E6" w14:textId="77777777" w:rsidR="00411409" w:rsidRDefault="002D32BA">
            <w:r>
              <w:t>345</w:t>
            </w:r>
          </w:p>
        </w:tc>
        <w:tc>
          <w:tcPr>
            <w:tcW w:w="0" w:type="auto"/>
          </w:tcPr>
          <w:p w14:paraId="7C1DA1EA" w14:textId="77777777" w:rsidR="00411409" w:rsidRDefault="002D32BA">
            <w:r>
              <w:t>0</w:t>
            </w:r>
          </w:p>
        </w:tc>
        <w:tc>
          <w:tcPr>
            <w:tcW w:w="0" w:type="auto"/>
          </w:tcPr>
          <w:p w14:paraId="17D99076" w14:textId="77777777" w:rsidR="00411409" w:rsidRDefault="002D32BA">
            <w:r>
              <w:t>105</w:t>
            </w:r>
          </w:p>
        </w:tc>
        <w:tc>
          <w:tcPr>
            <w:tcW w:w="0" w:type="auto"/>
          </w:tcPr>
          <w:p w14:paraId="1087BB7D" w14:textId="77777777" w:rsidR="00411409" w:rsidRDefault="002D32BA">
            <w:r>
              <w:t>900</w:t>
            </w:r>
          </w:p>
        </w:tc>
        <w:tc>
          <w:tcPr>
            <w:tcW w:w="0" w:type="auto"/>
          </w:tcPr>
          <w:p w14:paraId="42305BDD" w14:textId="77777777" w:rsidR="00411409" w:rsidRDefault="002D32BA">
            <w:r>
              <w:t>1800</w:t>
            </w:r>
          </w:p>
        </w:tc>
        <w:tc>
          <w:tcPr>
            <w:tcW w:w="0" w:type="auto"/>
          </w:tcPr>
          <w:p w14:paraId="544102A1" w14:textId="77777777" w:rsidR="00411409" w:rsidRDefault="002D32BA">
            <w:r>
              <w:t>60</w:t>
            </w:r>
          </w:p>
        </w:tc>
        <w:tc>
          <w:tcPr>
            <w:tcW w:w="0" w:type="auto"/>
            <w:gridSpan w:val="2"/>
          </w:tcPr>
          <w:p w14:paraId="5D0EB00E" w14:textId="77777777" w:rsidR="00411409" w:rsidRDefault="00411409"/>
        </w:tc>
      </w:tr>
    </w:tbl>
    <w:p w14:paraId="3383B31A" w14:textId="77777777" w:rsidR="0088343B" w:rsidRDefault="0088343B">
      <w:pPr>
        <w:pStyle w:val="Heading3"/>
      </w:pPr>
    </w:p>
    <w:p w14:paraId="233E9C6C" w14:textId="77777777" w:rsidR="0088343B" w:rsidRDefault="0088343B">
      <w:pPr>
        <w:pStyle w:val="Heading3"/>
      </w:pPr>
    </w:p>
    <w:p w14:paraId="0BB3FDAF" w14:textId="77777777" w:rsidR="0088343B" w:rsidRDefault="0088343B">
      <w:pPr>
        <w:pStyle w:val="Heading3"/>
      </w:pPr>
    </w:p>
    <w:p w14:paraId="0BC1F4B2" w14:textId="59E8D748" w:rsidR="0088343B" w:rsidRDefault="0088343B">
      <w:pPr>
        <w:pStyle w:val="Heading3"/>
      </w:pPr>
    </w:p>
    <w:p w14:paraId="5497BE3F" w14:textId="77777777" w:rsidR="0088343B" w:rsidRPr="0088343B" w:rsidRDefault="0088343B" w:rsidP="0088343B"/>
    <w:p w14:paraId="4B0C53BB" w14:textId="77777777" w:rsidR="0088343B" w:rsidRDefault="0088343B">
      <w:pPr>
        <w:pStyle w:val="Heading3"/>
      </w:pPr>
    </w:p>
    <w:p w14:paraId="7C4E3464" w14:textId="77777777" w:rsidR="0088343B" w:rsidRDefault="0088343B">
      <w:pPr>
        <w:pStyle w:val="Heading3"/>
      </w:pPr>
    </w:p>
    <w:p w14:paraId="3F2DBFC1" w14:textId="77777777" w:rsidR="0088343B" w:rsidRDefault="0088343B">
      <w:pPr>
        <w:pStyle w:val="Heading3"/>
      </w:pPr>
    </w:p>
    <w:p w14:paraId="0EDD4691" w14:textId="77777777" w:rsidR="0088343B" w:rsidRDefault="0088343B">
      <w:pPr>
        <w:pStyle w:val="Heading3"/>
      </w:pPr>
    </w:p>
    <w:p w14:paraId="6280930F" w14:textId="59222B20" w:rsidR="00411409" w:rsidRDefault="002D32BA">
      <w:pPr>
        <w:pStyle w:val="Heading3"/>
      </w:pPr>
      <w:r>
        <w:t>2. letnik</w:t>
      </w:r>
    </w:p>
    <w:tbl>
      <w:tblPr>
        <w:tblStyle w:val="PlainTable"/>
        <w:tblW w:w="5000" w:type="pct"/>
        <w:tblLook w:val="04A0" w:firstRow="1" w:lastRow="0" w:firstColumn="1" w:lastColumn="0" w:noHBand="0" w:noVBand="1"/>
      </w:tblPr>
      <w:tblGrid>
        <w:gridCol w:w="368"/>
        <w:gridCol w:w="723"/>
        <w:gridCol w:w="2795"/>
        <w:gridCol w:w="1477"/>
        <w:gridCol w:w="1125"/>
        <w:gridCol w:w="978"/>
        <w:gridCol w:w="573"/>
        <w:gridCol w:w="996"/>
        <w:gridCol w:w="1014"/>
        <w:gridCol w:w="1332"/>
        <w:gridCol w:w="870"/>
        <w:gridCol w:w="610"/>
        <w:gridCol w:w="928"/>
        <w:gridCol w:w="771"/>
      </w:tblGrid>
      <w:tr w:rsidR="00411409" w14:paraId="6CD1DB62" w14:textId="77777777">
        <w:tc>
          <w:tcPr>
            <w:tcW w:w="0" w:type="auto"/>
            <w:gridSpan w:val="4"/>
          </w:tcPr>
          <w:p w14:paraId="799685AE" w14:textId="77777777" w:rsidR="00411409" w:rsidRDefault="00411409"/>
        </w:tc>
        <w:tc>
          <w:tcPr>
            <w:tcW w:w="0" w:type="auto"/>
            <w:gridSpan w:val="5"/>
          </w:tcPr>
          <w:p w14:paraId="1E935F3F" w14:textId="77777777" w:rsidR="00411409" w:rsidRDefault="002D32BA">
            <w:r>
              <w:t>Kontaktne ure</w:t>
            </w:r>
          </w:p>
        </w:tc>
        <w:tc>
          <w:tcPr>
            <w:tcW w:w="0" w:type="auto"/>
            <w:gridSpan w:val="5"/>
          </w:tcPr>
          <w:p w14:paraId="16B9B141" w14:textId="77777777" w:rsidR="00411409" w:rsidRDefault="00411409"/>
        </w:tc>
      </w:tr>
      <w:tr w:rsidR="00411409" w14:paraId="1ABABEA0" w14:textId="77777777">
        <w:tc>
          <w:tcPr>
            <w:tcW w:w="0" w:type="auto"/>
          </w:tcPr>
          <w:p w14:paraId="49DA3776" w14:textId="77777777" w:rsidR="00411409" w:rsidRDefault="00411409"/>
        </w:tc>
        <w:tc>
          <w:tcPr>
            <w:tcW w:w="0" w:type="auto"/>
          </w:tcPr>
          <w:p w14:paraId="538E8341" w14:textId="77777777" w:rsidR="00411409" w:rsidRDefault="002D32BA">
            <w:r>
              <w:t>Šifra</w:t>
            </w:r>
          </w:p>
        </w:tc>
        <w:tc>
          <w:tcPr>
            <w:tcW w:w="0" w:type="auto"/>
          </w:tcPr>
          <w:p w14:paraId="1D4E4934" w14:textId="77777777" w:rsidR="00411409" w:rsidRDefault="002D32BA">
            <w:r>
              <w:t>Ime</w:t>
            </w:r>
          </w:p>
        </w:tc>
        <w:tc>
          <w:tcPr>
            <w:tcW w:w="0" w:type="auto"/>
          </w:tcPr>
          <w:p w14:paraId="5F5B1BA4" w14:textId="77777777" w:rsidR="00411409" w:rsidRDefault="002D32BA">
            <w:r>
              <w:t>Nosilci</w:t>
            </w:r>
          </w:p>
        </w:tc>
        <w:tc>
          <w:tcPr>
            <w:tcW w:w="0" w:type="auto"/>
          </w:tcPr>
          <w:p w14:paraId="454054EB" w14:textId="77777777" w:rsidR="00411409" w:rsidRDefault="002D32BA">
            <w:r>
              <w:t>Predavanja</w:t>
            </w:r>
          </w:p>
        </w:tc>
        <w:tc>
          <w:tcPr>
            <w:tcW w:w="0" w:type="auto"/>
          </w:tcPr>
          <w:p w14:paraId="50069C41" w14:textId="77777777" w:rsidR="00411409" w:rsidRDefault="002D32BA">
            <w:r>
              <w:t>Seminarji</w:t>
            </w:r>
          </w:p>
        </w:tc>
        <w:tc>
          <w:tcPr>
            <w:tcW w:w="0" w:type="auto"/>
          </w:tcPr>
          <w:p w14:paraId="28A53E22" w14:textId="77777777" w:rsidR="00411409" w:rsidRDefault="002D32BA">
            <w:r>
              <w:t>Vaje</w:t>
            </w:r>
          </w:p>
        </w:tc>
        <w:tc>
          <w:tcPr>
            <w:tcW w:w="0" w:type="auto"/>
          </w:tcPr>
          <w:p w14:paraId="664D73FE" w14:textId="77777777" w:rsidR="00411409" w:rsidRDefault="002D32BA">
            <w:r>
              <w:t>Klinične vaje</w:t>
            </w:r>
          </w:p>
        </w:tc>
        <w:tc>
          <w:tcPr>
            <w:tcW w:w="0" w:type="auto"/>
          </w:tcPr>
          <w:p w14:paraId="4467C8B7" w14:textId="77777777" w:rsidR="00411409" w:rsidRDefault="002D32BA">
            <w:r>
              <w:t>Druge obl. štud.</w:t>
            </w:r>
          </w:p>
        </w:tc>
        <w:tc>
          <w:tcPr>
            <w:tcW w:w="0" w:type="auto"/>
          </w:tcPr>
          <w:p w14:paraId="5C8BEE78" w14:textId="77777777" w:rsidR="00411409" w:rsidRDefault="002D32BA">
            <w:r>
              <w:t>Samostojno delo</w:t>
            </w:r>
          </w:p>
        </w:tc>
        <w:tc>
          <w:tcPr>
            <w:tcW w:w="0" w:type="auto"/>
          </w:tcPr>
          <w:p w14:paraId="7F485133" w14:textId="77777777" w:rsidR="00411409" w:rsidRDefault="002D32BA">
            <w:r>
              <w:t>Ure skupaj</w:t>
            </w:r>
          </w:p>
        </w:tc>
        <w:tc>
          <w:tcPr>
            <w:tcW w:w="0" w:type="auto"/>
          </w:tcPr>
          <w:p w14:paraId="1460090A" w14:textId="77777777" w:rsidR="00411409" w:rsidRDefault="002D32BA">
            <w:r>
              <w:t>ECTS</w:t>
            </w:r>
          </w:p>
        </w:tc>
        <w:tc>
          <w:tcPr>
            <w:tcW w:w="0" w:type="auto"/>
          </w:tcPr>
          <w:p w14:paraId="434793AF" w14:textId="77777777" w:rsidR="00411409" w:rsidRDefault="002D32BA">
            <w:r>
              <w:t>Semestri</w:t>
            </w:r>
          </w:p>
        </w:tc>
        <w:tc>
          <w:tcPr>
            <w:tcW w:w="0" w:type="auto"/>
          </w:tcPr>
          <w:p w14:paraId="2BF96C41" w14:textId="77777777" w:rsidR="00411409" w:rsidRDefault="002D32BA">
            <w:r>
              <w:t>Izbiren</w:t>
            </w:r>
          </w:p>
        </w:tc>
      </w:tr>
      <w:tr w:rsidR="00411409" w14:paraId="06EB7DC7" w14:textId="77777777">
        <w:tc>
          <w:tcPr>
            <w:tcW w:w="0" w:type="auto"/>
          </w:tcPr>
          <w:p w14:paraId="092FBEC5" w14:textId="77777777" w:rsidR="00411409" w:rsidRDefault="002D32BA">
            <w:r>
              <w:t>1.</w:t>
            </w:r>
          </w:p>
        </w:tc>
        <w:tc>
          <w:tcPr>
            <w:tcW w:w="0" w:type="auto"/>
          </w:tcPr>
          <w:p w14:paraId="07B6395A" w14:textId="77777777" w:rsidR="00411409" w:rsidRDefault="002D32BA">
            <w:r>
              <w:t>697</w:t>
            </w:r>
          </w:p>
        </w:tc>
        <w:tc>
          <w:tcPr>
            <w:tcW w:w="0" w:type="auto"/>
          </w:tcPr>
          <w:p w14:paraId="74C2E47E" w14:textId="77777777" w:rsidR="00411409" w:rsidRDefault="002D32BA">
            <w:r>
              <w:t>Inženirska geofizika</w:t>
            </w:r>
          </w:p>
        </w:tc>
        <w:tc>
          <w:tcPr>
            <w:tcW w:w="0" w:type="auto"/>
          </w:tcPr>
          <w:p w14:paraId="73C4BBD1" w14:textId="77777777" w:rsidR="00411409" w:rsidRDefault="002D32BA">
            <w:r>
              <w:t>Goran Vižintin</w:t>
            </w:r>
          </w:p>
        </w:tc>
        <w:tc>
          <w:tcPr>
            <w:tcW w:w="0" w:type="auto"/>
          </w:tcPr>
          <w:p w14:paraId="5D663F7A" w14:textId="77777777" w:rsidR="00411409" w:rsidRDefault="002D32BA">
            <w:r>
              <w:t>30</w:t>
            </w:r>
          </w:p>
        </w:tc>
        <w:tc>
          <w:tcPr>
            <w:tcW w:w="0" w:type="auto"/>
          </w:tcPr>
          <w:p w14:paraId="369E2395" w14:textId="77777777" w:rsidR="00411409" w:rsidRDefault="002D32BA">
            <w:r>
              <w:t>0</w:t>
            </w:r>
          </w:p>
        </w:tc>
        <w:tc>
          <w:tcPr>
            <w:tcW w:w="0" w:type="auto"/>
          </w:tcPr>
          <w:p w14:paraId="6BC7D30F" w14:textId="77777777" w:rsidR="00411409" w:rsidRDefault="002D32BA">
            <w:r>
              <w:t>30</w:t>
            </w:r>
          </w:p>
        </w:tc>
        <w:tc>
          <w:tcPr>
            <w:tcW w:w="0" w:type="auto"/>
          </w:tcPr>
          <w:p w14:paraId="6BF8CEAC" w14:textId="77777777" w:rsidR="00411409" w:rsidRDefault="002D32BA">
            <w:r>
              <w:t>0</w:t>
            </w:r>
          </w:p>
        </w:tc>
        <w:tc>
          <w:tcPr>
            <w:tcW w:w="0" w:type="auto"/>
          </w:tcPr>
          <w:p w14:paraId="431D8FCD" w14:textId="77777777" w:rsidR="00411409" w:rsidRDefault="002D32BA">
            <w:r>
              <w:t>0</w:t>
            </w:r>
          </w:p>
        </w:tc>
        <w:tc>
          <w:tcPr>
            <w:tcW w:w="0" w:type="auto"/>
          </w:tcPr>
          <w:p w14:paraId="602273ED" w14:textId="77777777" w:rsidR="00411409" w:rsidRDefault="002D32BA">
            <w:r>
              <w:t>60</w:t>
            </w:r>
          </w:p>
        </w:tc>
        <w:tc>
          <w:tcPr>
            <w:tcW w:w="0" w:type="auto"/>
          </w:tcPr>
          <w:p w14:paraId="24C63DBD" w14:textId="77777777" w:rsidR="00411409" w:rsidRDefault="002D32BA">
            <w:r>
              <w:t>120</w:t>
            </w:r>
          </w:p>
        </w:tc>
        <w:tc>
          <w:tcPr>
            <w:tcW w:w="0" w:type="auto"/>
          </w:tcPr>
          <w:p w14:paraId="643B520D" w14:textId="77777777" w:rsidR="00411409" w:rsidRDefault="002D32BA">
            <w:r>
              <w:t>4</w:t>
            </w:r>
          </w:p>
        </w:tc>
        <w:tc>
          <w:tcPr>
            <w:tcW w:w="0" w:type="auto"/>
          </w:tcPr>
          <w:p w14:paraId="52C7A71F" w14:textId="77777777" w:rsidR="00411409" w:rsidRDefault="002D32BA">
            <w:r>
              <w:t>Zimski</w:t>
            </w:r>
          </w:p>
        </w:tc>
        <w:tc>
          <w:tcPr>
            <w:tcW w:w="0" w:type="auto"/>
          </w:tcPr>
          <w:p w14:paraId="50632767" w14:textId="77777777" w:rsidR="00411409" w:rsidRDefault="002D32BA">
            <w:r>
              <w:t>ne</w:t>
            </w:r>
          </w:p>
        </w:tc>
      </w:tr>
      <w:tr w:rsidR="00411409" w14:paraId="53FCBCE8" w14:textId="77777777">
        <w:tc>
          <w:tcPr>
            <w:tcW w:w="0" w:type="auto"/>
          </w:tcPr>
          <w:p w14:paraId="1344E93A" w14:textId="77777777" w:rsidR="00411409" w:rsidRDefault="002D32BA">
            <w:r>
              <w:t>2.</w:t>
            </w:r>
          </w:p>
        </w:tc>
        <w:tc>
          <w:tcPr>
            <w:tcW w:w="0" w:type="auto"/>
          </w:tcPr>
          <w:p w14:paraId="55B416CF" w14:textId="77777777" w:rsidR="00411409" w:rsidRDefault="002D32BA">
            <w:r>
              <w:t>695</w:t>
            </w:r>
          </w:p>
        </w:tc>
        <w:tc>
          <w:tcPr>
            <w:tcW w:w="0" w:type="auto"/>
          </w:tcPr>
          <w:p w14:paraId="78DBDAA3" w14:textId="77777777" w:rsidR="00411409" w:rsidRDefault="002D32BA">
            <w:r>
              <w:t>Modelska analiza</w:t>
            </w:r>
          </w:p>
        </w:tc>
        <w:tc>
          <w:tcPr>
            <w:tcW w:w="0" w:type="auto"/>
          </w:tcPr>
          <w:p w14:paraId="255F9E72" w14:textId="77777777" w:rsidR="00411409" w:rsidRDefault="002D32BA">
            <w:r>
              <w:t>Goran Vižintin, Milivoj Vulić</w:t>
            </w:r>
          </w:p>
        </w:tc>
        <w:tc>
          <w:tcPr>
            <w:tcW w:w="0" w:type="auto"/>
          </w:tcPr>
          <w:p w14:paraId="604E3F5F" w14:textId="77777777" w:rsidR="00411409" w:rsidRDefault="002D32BA">
            <w:r>
              <w:t>30</w:t>
            </w:r>
          </w:p>
        </w:tc>
        <w:tc>
          <w:tcPr>
            <w:tcW w:w="0" w:type="auto"/>
          </w:tcPr>
          <w:p w14:paraId="34E2160D" w14:textId="77777777" w:rsidR="00411409" w:rsidRDefault="002D32BA">
            <w:r>
              <w:t>0</w:t>
            </w:r>
          </w:p>
        </w:tc>
        <w:tc>
          <w:tcPr>
            <w:tcW w:w="0" w:type="auto"/>
          </w:tcPr>
          <w:p w14:paraId="6074B1D5" w14:textId="77777777" w:rsidR="00411409" w:rsidRDefault="002D32BA">
            <w:r>
              <w:t>30</w:t>
            </w:r>
          </w:p>
        </w:tc>
        <w:tc>
          <w:tcPr>
            <w:tcW w:w="0" w:type="auto"/>
          </w:tcPr>
          <w:p w14:paraId="77D732A9" w14:textId="77777777" w:rsidR="00411409" w:rsidRDefault="002D32BA">
            <w:r>
              <w:t>0</w:t>
            </w:r>
          </w:p>
        </w:tc>
        <w:tc>
          <w:tcPr>
            <w:tcW w:w="0" w:type="auto"/>
          </w:tcPr>
          <w:p w14:paraId="15BF6805" w14:textId="77777777" w:rsidR="00411409" w:rsidRDefault="002D32BA">
            <w:r>
              <w:t>0</w:t>
            </w:r>
          </w:p>
        </w:tc>
        <w:tc>
          <w:tcPr>
            <w:tcW w:w="0" w:type="auto"/>
          </w:tcPr>
          <w:p w14:paraId="6B064D93" w14:textId="77777777" w:rsidR="00411409" w:rsidRDefault="002D32BA">
            <w:r>
              <w:t>60</w:t>
            </w:r>
          </w:p>
        </w:tc>
        <w:tc>
          <w:tcPr>
            <w:tcW w:w="0" w:type="auto"/>
          </w:tcPr>
          <w:p w14:paraId="6BDADE5C" w14:textId="77777777" w:rsidR="00411409" w:rsidRDefault="002D32BA">
            <w:r>
              <w:t>120</w:t>
            </w:r>
          </w:p>
        </w:tc>
        <w:tc>
          <w:tcPr>
            <w:tcW w:w="0" w:type="auto"/>
          </w:tcPr>
          <w:p w14:paraId="4691673B" w14:textId="77777777" w:rsidR="00411409" w:rsidRDefault="002D32BA">
            <w:r>
              <w:t>4</w:t>
            </w:r>
          </w:p>
        </w:tc>
        <w:tc>
          <w:tcPr>
            <w:tcW w:w="0" w:type="auto"/>
          </w:tcPr>
          <w:p w14:paraId="53322D5B" w14:textId="77777777" w:rsidR="00411409" w:rsidRDefault="002D32BA">
            <w:r>
              <w:t>Zimski</w:t>
            </w:r>
          </w:p>
        </w:tc>
        <w:tc>
          <w:tcPr>
            <w:tcW w:w="0" w:type="auto"/>
          </w:tcPr>
          <w:p w14:paraId="4702DD9D" w14:textId="77777777" w:rsidR="00411409" w:rsidRDefault="002D32BA">
            <w:r>
              <w:t>ne</w:t>
            </w:r>
          </w:p>
        </w:tc>
      </w:tr>
      <w:tr w:rsidR="00411409" w14:paraId="637713D4" w14:textId="77777777">
        <w:tc>
          <w:tcPr>
            <w:tcW w:w="0" w:type="auto"/>
          </w:tcPr>
          <w:p w14:paraId="21E7E733" w14:textId="77777777" w:rsidR="00411409" w:rsidRDefault="002D32BA">
            <w:r>
              <w:t>3.</w:t>
            </w:r>
          </w:p>
        </w:tc>
        <w:tc>
          <w:tcPr>
            <w:tcW w:w="0" w:type="auto"/>
          </w:tcPr>
          <w:p w14:paraId="589D5DFA" w14:textId="77777777" w:rsidR="00411409" w:rsidRDefault="002D32BA">
            <w:r>
              <w:t>696</w:t>
            </w:r>
          </w:p>
        </w:tc>
        <w:tc>
          <w:tcPr>
            <w:tcW w:w="0" w:type="auto"/>
          </w:tcPr>
          <w:p w14:paraId="282B207B" w14:textId="77777777" w:rsidR="00411409" w:rsidRDefault="002D32BA">
            <w:r>
              <w:t xml:space="preserve">Ocena rizika v geotehnologiji - rud.škoda </w:t>
            </w:r>
          </w:p>
        </w:tc>
        <w:tc>
          <w:tcPr>
            <w:tcW w:w="0" w:type="auto"/>
          </w:tcPr>
          <w:p w14:paraId="1989CE4D" w14:textId="77777777" w:rsidR="00411409" w:rsidRDefault="002D32BA">
            <w:r>
              <w:t>Milivoj Vulić</w:t>
            </w:r>
          </w:p>
        </w:tc>
        <w:tc>
          <w:tcPr>
            <w:tcW w:w="0" w:type="auto"/>
          </w:tcPr>
          <w:p w14:paraId="56BC1B9D" w14:textId="77777777" w:rsidR="00411409" w:rsidRDefault="002D32BA">
            <w:r>
              <w:t>45</w:t>
            </w:r>
          </w:p>
        </w:tc>
        <w:tc>
          <w:tcPr>
            <w:tcW w:w="0" w:type="auto"/>
          </w:tcPr>
          <w:p w14:paraId="097C465B" w14:textId="77777777" w:rsidR="00411409" w:rsidRDefault="002D32BA">
            <w:r>
              <w:t>0</w:t>
            </w:r>
          </w:p>
        </w:tc>
        <w:tc>
          <w:tcPr>
            <w:tcW w:w="0" w:type="auto"/>
          </w:tcPr>
          <w:p w14:paraId="7FA3CF3F" w14:textId="77777777" w:rsidR="00411409" w:rsidRDefault="002D32BA">
            <w:r>
              <w:t>45</w:t>
            </w:r>
          </w:p>
        </w:tc>
        <w:tc>
          <w:tcPr>
            <w:tcW w:w="0" w:type="auto"/>
          </w:tcPr>
          <w:p w14:paraId="4A529AF3" w14:textId="77777777" w:rsidR="00411409" w:rsidRDefault="002D32BA">
            <w:r>
              <w:t>0</w:t>
            </w:r>
          </w:p>
        </w:tc>
        <w:tc>
          <w:tcPr>
            <w:tcW w:w="0" w:type="auto"/>
          </w:tcPr>
          <w:p w14:paraId="5E0F27E1" w14:textId="77777777" w:rsidR="00411409" w:rsidRDefault="002D32BA">
            <w:r>
              <w:t>0</w:t>
            </w:r>
          </w:p>
        </w:tc>
        <w:tc>
          <w:tcPr>
            <w:tcW w:w="0" w:type="auto"/>
          </w:tcPr>
          <w:p w14:paraId="0679C725" w14:textId="77777777" w:rsidR="00411409" w:rsidRDefault="002D32BA">
            <w:r>
              <w:t>90</w:t>
            </w:r>
          </w:p>
        </w:tc>
        <w:tc>
          <w:tcPr>
            <w:tcW w:w="0" w:type="auto"/>
          </w:tcPr>
          <w:p w14:paraId="08D99935" w14:textId="77777777" w:rsidR="00411409" w:rsidRDefault="002D32BA">
            <w:r>
              <w:t>180</w:t>
            </w:r>
          </w:p>
        </w:tc>
        <w:tc>
          <w:tcPr>
            <w:tcW w:w="0" w:type="auto"/>
          </w:tcPr>
          <w:p w14:paraId="1ED733AA" w14:textId="77777777" w:rsidR="00411409" w:rsidRDefault="002D32BA">
            <w:r>
              <w:t>6</w:t>
            </w:r>
          </w:p>
        </w:tc>
        <w:tc>
          <w:tcPr>
            <w:tcW w:w="0" w:type="auto"/>
          </w:tcPr>
          <w:p w14:paraId="40E5B715" w14:textId="77777777" w:rsidR="00411409" w:rsidRDefault="002D32BA">
            <w:r>
              <w:t>Zimski</w:t>
            </w:r>
          </w:p>
        </w:tc>
        <w:tc>
          <w:tcPr>
            <w:tcW w:w="0" w:type="auto"/>
          </w:tcPr>
          <w:p w14:paraId="47AD6E8E" w14:textId="77777777" w:rsidR="00411409" w:rsidRDefault="002D32BA">
            <w:r>
              <w:t>ne</w:t>
            </w:r>
          </w:p>
        </w:tc>
      </w:tr>
      <w:tr w:rsidR="00411409" w14:paraId="7253BF1E" w14:textId="77777777">
        <w:tc>
          <w:tcPr>
            <w:tcW w:w="0" w:type="auto"/>
          </w:tcPr>
          <w:p w14:paraId="6A40887A" w14:textId="77777777" w:rsidR="00411409" w:rsidRDefault="002D32BA">
            <w:r>
              <w:t>4.</w:t>
            </w:r>
          </w:p>
        </w:tc>
        <w:tc>
          <w:tcPr>
            <w:tcW w:w="0" w:type="auto"/>
          </w:tcPr>
          <w:p w14:paraId="48C08FB4" w14:textId="77777777" w:rsidR="00411409" w:rsidRDefault="002D32BA">
            <w:r>
              <w:t>698</w:t>
            </w:r>
          </w:p>
        </w:tc>
        <w:tc>
          <w:tcPr>
            <w:tcW w:w="0" w:type="auto"/>
          </w:tcPr>
          <w:p w14:paraId="1E55CF00" w14:textId="77777777" w:rsidR="00411409" w:rsidRDefault="002D32BA">
            <w:r>
              <w:t>Planiranje, organizacija in vodenje geotehnoloških podjetij</w:t>
            </w:r>
          </w:p>
        </w:tc>
        <w:tc>
          <w:tcPr>
            <w:tcW w:w="0" w:type="auto"/>
          </w:tcPr>
          <w:p w14:paraId="5CF2E7F9" w14:textId="77777777" w:rsidR="00411409" w:rsidRDefault="002D32BA">
            <w:r>
              <w:t>Janez Rošer, Željko Vukelić</w:t>
            </w:r>
          </w:p>
        </w:tc>
        <w:tc>
          <w:tcPr>
            <w:tcW w:w="0" w:type="auto"/>
          </w:tcPr>
          <w:p w14:paraId="6DBA2567" w14:textId="77777777" w:rsidR="00411409" w:rsidRDefault="002D32BA">
            <w:r>
              <w:t>30</w:t>
            </w:r>
          </w:p>
        </w:tc>
        <w:tc>
          <w:tcPr>
            <w:tcW w:w="0" w:type="auto"/>
          </w:tcPr>
          <w:p w14:paraId="1939DA7B" w14:textId="77777777" w:rsidR="00411409" w:rsidRDefault="002D32BA">
            <w:r>
              <w:t>0</w:t>
            </w:r>
          </w:p>
        </w:tc>
        <w:tc>
          <w:tcPr>
            <w:tcW w:w="0" w:type="auto"/>
          </w:tcPr>
          <w:p w14:paraId="5B7F501D" w14:textId="77777777" w:rsidR="00411409" w:rsidRDefault="002D32BA">
            <w:r>
              <w:t>30</w:t>
            </w:r>
          </w:p>
        </w:tc>
        <w:tc>
          <w:tcPr>
            <w:tcW w:w="0" w:type="auto"/>
          </w:tcPr>
          <w:p w14:paraId="3E31418D" w14:textId="77777777" w:rsidR="00411409" w:rsidRDefault="002D32BA">
            <w:r>
              <w:t>0</w:t>
            </w:r>
          </w:p>
        </w:tc>
        <w:tc>
          <w:tcPr>
            <w:tcW w:w="0" w:type="auto"/>
          </w:tcPr>
          <w:p w14:paraId="02AC8FF9" w14:textId="77777777" w:rsidR="00411409" w:rsidRDefault="002D32BA">
            <w:r>
              <w:t>0</w:t>
            </w:r>
          </w:p>
        </w:tc>
        <w:tc>
          <w:tcPr>
            <w:tcW w:w="0" w:type="auto"/>
          </w:tcPr>
          <w:p w14:paraId="311BFD74" w14:textId="77777777" w:rsidR="00411409" w:rsidRDefault="002D32BA">
            <w:r>
              <w:t>60</w:t>
            </w:r>
          </w:p>
        </w:tc>
        <w:tc>
          <w:tcPr>
            <w:tcW w:w="0" w:type="auto"/>
          </w:tcPr>
          <w:p w14:paraId="19D71540" w14:textId="77777777" w:rsidR="00411409" w:rsidRDefault="002D32BA">
            <w:r>
              <w:t>120</w:t>
            </w:r>
          </w:p>
        </w:tc>
        <w:tc>
          <w:tcPr>
            <w:tcW w:w="0" w:type="auto"/>
          </w:tcPr>
          <w:p w14:paraId="6B56F504" w14:textId="77777777" w:rsidR="00411409" w:rsidRDefault="002D32BA">
            <w:r>
              <w:t>4</w:t>
            </w:r>
          </w:p>
        </w:tc>
        <w:tc>
          <w:tcPr>
            <w:tcW w:w="0" w:type="auto"/>
          </w:tcPr>
          <w:p w14:paraId="02028036" w14:textId="77777777" w:rsidR="00411409" w:rsidRDefault="002D32BA">
            <w:r>
              <w:t>Zimski</w:t>
            </w:r>
          </w:p>
        </w:tc>
        <w:tc>
          <w:tcPr>
            <w:tcW w:w="0" w:type="auto"/>
          </w:tcPr>
          <w:p w14:paraId="34FD3E82" w14:textId="77777777" w:rsidR="00411409" w:rsidRDefault="002D32BA">
            <w:r>
              <w:t>ne</w:t>
            </w:r>
          </w:p>
        </w:tc>
      </w:tr>
      <w:tr w:rsidR="00411409" w14:paraId="108AE66E" w14:textId="77777777">
        <w:tc>
          <w:tcPr>
            <w:tcW w:w="0" w:type="auto"/>
          </w:tcPr>
          <w:p w14:paraId="11D7D418" w14:textId="77777777" w:rsidR="00411409" w:rsidRDefault="002D32BA">
            <w:r>
              <w:t>5.</w:t>
            </w:r>
          </w:p>
        </w:tc>
        <w:tc>
          <w:tcPr>
            <w:tcW w:w="0" w:type="auto"/>
          </w:tcPr>
          <w:p w14:paraId="1FF0494E" w14:textId="77777777" w:rsidR="00411409" w:rsidRDefault="002D32BA">
            <w:r>
              <w:t>694</w:t>
            </w:r>
          </w:p>
        </w:tc>
        <w:tc>
          <w:tcPr>
            <w:tcW w:w="0" w:type="auto"/>
          </w:tcPr>
          <w:p w14:paraId="6038EBBB" w14:textId="77777777" w:rsidR="00411409" w:rsidRDefault="002D32BA">
            <w:r>
              <w:t xml:space="preserve">Predelava odpadnih snovi </w:t>
            </w:r>
          </w:p>
        </w:tc>
        <w:tc>
          <w:tcPr>
            <w:tcW w:w="0" w:type="auto"/>
          </w:tcPr>
          <w:p w14:paraId="02B86032" w14:textId="77777777" w:rsidR="00411409" w:rsidRDefault="002D32BA">
            <w:r>
              <w:t>Jože Kortnik</w:t>
            </w:r>
          </w:p>
        </w:tc>
        <w:tc>
          <w:tcPr>
            <w:tcW w:w="0" w:type="auto"/>
          </w:tcPr>
          <w:p w14:paraId="764F09EB" w14:textId="77777777" w:rsidR="00411409" w:rsidRDefault="002D32BA">
            <w:r>
              <w:t>30</w:t>
            </w:r>
          </w:p>
        </w:tc>
        <w:tc>
          <w:tcPr>
            <w:tcW w:w="0" w:type="auto"/>
          </w:tcPr>
          <w:p w14:paraId="513C7F92" w14:textId="77777777" w:rsidR="00411409" w:rsidRDefault="002D32BA">
            <w:r>
              <w:t>15</w:t>
            </w:r>
          </w:p>
        </w:tc>
        <w:tc>
          <w:tcPr>
            <w:tcW w:w="0" w:type="auto"/>
          </w:tcPr>
          <w:p w14:paraId="18F6F6E8" w14:textId="77777777" w:rsidR="00411409" w:rsidRDefault="002D32BA">
            <w:r>
              <w:t>0</w:t>
            </w:r>
          </w:p>
        </w:tc>
        <w:tc>
          <w:tcPr>
            <w:tcW w:w="0" w:type="auto"/>
          </w:tcPr>
          <w:p w14:paraId="556AE737" w14:textId="77777777" w:rsidR="00411409" w:rsidRDefault="002D32BA">
            <w:r>
              <w:t>0</w:t>
            </w:r>
          </w:p>
        </w:tc>
        <w:tc>
          <w:tcPr>
            <w:tcW w:w="0" w:type="auto"/>
          </w:tcPr>
          <w:p w14:paraId="01350705" w14:textId="77777777" w:rsidR="00411409" w:rsidRDefault="002D32BA">
            <w:r>
              <w:t>15</w:t>
            </w:r>
          </w:p>
        </w:tc>
        <w:tc>
          <w:tcPr>
            <w:tcW w:w="0" w:type="auto"/>
          </w:tcPr>
          <w:p w14:paraId="6A5AFCB7" w14:textId="77777777" w:rsidR="00411409" w:rsidRDefault="002D32BA">
            <w:r>
              <w:t>60</w:t>
            </w:r>
          </w:p>
        </w:tc>
        <w:tc>
          <w:tcPr>
            <w:tcW w:w="0" w:type="auto"/>
          </w:tcPr>
          <w:p w14:paraId="3F9DF7A3" w14:textId="77777777" w:rsidR="00411409" w:rsidRDefault="002D32BA">
            <w:r>
              <w:t>120</w:t>
            </w:r>
          </w:p>
        </w:tc>
        <w:tc>
          <w:tcPr>
            <w:tcW w:w="0" w:type="auto"/>
          </w:tcPr>
          <w:p w14:paraId="2A31F086" w14:textId="77777777" w:rsidR="00411409" w:rsidRDefault="002D32BA">
            <w:r>
              <w:t>4</w:t>
            </w:r>
          </w:p>
        </w:tc>
        <w:tc>
          <w:tcPr>
            <w:tcW w:w="0" w:type="auto"/>
          </w:tcPr>
          <w:p w14:paraId="58E50305" w14:textId="77777777" w:rsidR="00411409" w:rsidRDefault="002D32BA">
            <w:r>
              <w:t>Zimski</w:t>
            </w:r>
          </w:p>
        </w:tc>
        <w:tc>
          <w:tcPr>
            <w:tcW w:w="0" w:type="auto"/>
          </w:tcPr>
          <w:p w14:paraId="64B1B573" w14:textId="77777777" w:rsidR="00411409" w:rsidRDefault="002D32BA">
            <w:r>
              <w:t>ne</w:t>
            </w:r>
          </w:p>
        </w:tc>
      </w:tr>
      <w:tr w:rsidR="00411409" w14:paraId="75DC338A" w14:textId="77777777">
        <w:tc>
          <w:tcPr>
            <w:tcW w:w="0" w:type="auto"/>
          </w:tcPr>
          <w:p w14:paraId="3BB6C1C8" w14:textId="77777777" w:rsidR="00411409" w:rsidRDefault="002D32BA">
            <w:r>
              <w:t>6.</w:t>
            </w:r>
          </w:p>
        </w:tc>
        <w:tc>
          <w:tcPr>
            <w:tcW w:w="0" w:type="auto"/>
          </w:tcPr>
          <w:p w14:paraId="6D34FBDB" w14:textId="77777777" w:rsidR="00411409" w:rsidRDefault="002D32BA">
            <w:r>
              <w:t>44242</w:t>
            </w:r>
          </w:p>
        </w:tc>
        <w:tc>
          <w:tcPr>
            <w:tcW w:w="0" w:type="auto"/>
          </w:tcPr>
          <w:p w14:paraId="24AEF779" w14:textId="77777777" w:rsidR="00411409" w:rsidRDefault="002D32BA">
            <w:r>
              <w:t>Izbirni predmeti</w:t>
            </w:r>
          </w:p>
        </w:tc>
        <w:tc>
          <w:tcPr>
            <w:tcW w:w="0" w:type="auto"/>
          </w:tcPr>
          <w:p w14:paraId="67589A9F" w14:textId="77777777" w:rsidR="00411409" w:rsidRDefault="00411409"/>
        </w:tc>
        <w:tc>
          <w:tcPr>
            <w:tcW w:w="0" w:type="auto"/>
          </w:tcPr>
          <w:p w14:paraId="4D30B268" w14:textId="77777777" w:rsidR="00411409" w:rsidRDefault="002D32BA">
            <w:r>
              <w:t>60</w:t>
            </w:r>
          </w:p>
        </w:tc>
        <w:tc>
          <w:tcPr>
            <w:tcW w:w="0" w:type="auto"/>
          </w:tcPr>
          <w:p w14:paraId="60392828" w14:textId="77777777" w:rsidR="00411409" w:rsidRDefault="002D32BA">
            <w:r>
              <w:t>0</w:t>
            </w:r>
          </w:p>
        </w:tc>
        <w:tc>
          <w:tcPr>
            <w:tcW w:w="0" w:type="auto"/>
          </w:tcPr>
          <w:p w14:paraId="0BC66159" w14:textId="77777777" w:rsidR="00411409" w:rsidRDefault="002D32BA">
            <w:r>
              <w:t>60</w:t>
            </w:r>
          </w:p>
        </w:tc>
        <w:tc>
          <w:tcPr>
            <w:tcW w:w="0" w:type="auto"/>
          </w:tcPr>
          <w:p w14:paraId="54914C80" w14:textId="77777777" w:rsidR="00411409" w:rsidRDefault="002D32BA">
            <w:r>
              <w:t>0</w:t>
            </w:r>
          </w:p>
        </w:tc>
        <w:tc>
          <w:tcPr>
            <w:tcW w:w="0" w:type="auto"/>
          </w:tcPr>
          <w:p w14:paraId="6530BB0A" w14:textId="77777777" w:rsidR="00411409" w:rsidRDefault="002D32BA">
            <w:r>
              <w:t>0</w:t>
            </w:r>
          </w:p>
        </w:tc>
        <w:tc>
          <w:tcPr>
            <w:tcW w:w="0" w:type="auto"/>
          </w:tcPr>
          <w:p w14:paraId="19846818" w14:textId="77777777" w:rsidR="00411409" w:rsidRDefault="002D32BA">
            <w:r>
              <w:t>120</w:t>
            </w:r>
          </w:p>
        </w:tc>
        <w:tc>
          <w:tcPr>
            <w:tcW w:w="0" w:type="auto"/>
          </w:tcPr>
          <w:p w14:paraId="079A250F" w14:textId="77777777" w:rsidR="00411409" w:rsidRDefault="002D32BA">
            <w:r>
              <w:t>240</w:t>
            </w:r>
          </w:p>
        </w:tc>
        <w:tc>
          <w:tcPr>
            <w:tcW w:w="0" w:type="auto"/>
          </w:tcPr>
          <w:p w14:paraId="3F8C56BD" w14:textId="77777777" w:rsidR="00411409" w:rsidRDefault="002D32BA">
            <w:r>
              <w:t>8</w:t>
            </w:r>
          </w:p>
        </w:tc>
        <w:tc>
          <w:tcPr>
            <w:tcW w:w="0" w:type="auto"/>
          </w:tcPr>
          <w:p w14:paraId="05E86389" w14:textId="77777777" w:rsidR="00411409" w:rsidRDefault="002D32BA">
            <w:r>
              <w:t>Zimski</w:t>
            </w:r>
          </w:p>
        </w:tc>
        <w:tc>
          <w:tcPr>
            <w:tcW w:w="0" w:type="auto"/>
          </w:tcPr>
          <w:p w14:paraId="3F3F2E33" w14:textId="77777777" w:rsidR="00411409" w:rsidRDefault="002D32BA">
            <w:r>
              <w:t>da</w:t>
            </w:r>
          </w:p>
        </w:tc>
      </w:tr>
      <w:tr w:rsidR="00411409" w14:paraId="5F733467" w14:textId="77777777">
        <w:tc>
          <w:tcPr>
            <w:tcW w:w="0" w:type="auto"/>
          </w:tcPr>
          <w:p w14:paraId="1BB22D3F" w14:textId="77777777" w:rsidR="00411409" w:rsidRDefault="002D32BA">
            <w:r>
              <w:t>7.</w:t>
            </w:r>
          </w:p>
        </w:tc>
        <w:tc>
          <w:tcPr>
            <w:tcW w:w="0" w:type="auto"/>
          </w:tcPr>
          <w:p w14:paraId="1D7E83F5" w14:textId="77777777" w:rsidR="00411409" w:rsidRDefault="002D32BA">
            <w:r>
              <w:t>699</w:t>
            </w:r>
          </w:p>
        </w:tc>
        <w:tc>
          <w:tcPr>
            <w:tcW w:w="0" w:type="auto"/>
          </w:tcPr>
          <w:p w14:paraId="19991F14" w14:textId="77777777" w:rsidR="00411409" w:rsidRDefault="002D32BA">
            <w:r>
              <w:t>Magistrsko delo</w:t>
            </w:r>
          </w:p>
        </w:tc>
        <w:tc>
          <w:tcPr>
            <w:tcW w:w="0" w:type="auto"/>
          </w:tcPr>
          <w:p w14:paraId="224A0A46" w14:textId="77777777" w:rsidR="00411409" w:rsidRDefault="00411409"/>
        </w:tc>
        <w:tc>
          <w:tcPr>
            <w:tcW w:w="0" w:type="auto"/>
          </w:tcPr>
          <w:p w14:paraId="0D78E843" w14:textId="77777777" w:rsidR="00411409" w:rsidRDefault="002D32BA">
            <w:r>
              <w:t>0</w:t>
            </w:r>
          </w:p>
        </w:tc>
        <w:tc>
          <w:tcPr>
            <w:tcW w:w="0" w:type="auto"/>
          </w:tcPr>
          <w:p w14:paraId="72731B18" w14:textId="77777777" w:rsidR="00411409" w:rsidRDefault="002D32BA">
            <w:r>
              <w:t>0</w:t>
            </w:r>
          </w:p>
        </w:tc>
        <w:tc>
          <w:tcPr>
            <w:tcW w:w="0" w:type="auto"/>
          </w:tcPr>
          <w:p w14:paraId="44E34FDE" w14:textId="77777777" w:rsidR="00411409" w:rsidRDefault="002D32BA">
            <w:r>
              <w:t>0</w:t>
            </w:r>
          </w:p>
        </w:tc>
        <w:tc>
          <w:tcPr>
            <w:tcW w:w="0" w:type="auto"/>
          </w:tcPr>
          <w:p w14:paraId="5F7BE411" w14:textId="77777777" w:rsidR="00411409" w:rsidRDefault="002D32BA">
            <w:r>
              <w:t>0</w:t>
            </w:r>
          </w:p>
        </w:tc>
        <w:tc>
          <w:tcPr>
            <w:tcW w:w="0" w:type="auto"/>
          </w:tcPr>
          <w:p w14:paraId="2EE95A03" w14:textId="77777777" w:rsidR="00411409" w:rsidRDefault="002D32BA">
            <w:r>
              <w:t>450</w:t>
            </w:r>
          </w:p>
        </w:tc>
        <w:tc>
          <w:tcPr>
            <w:tcW w:w="0" w:type="auto"/>
          </w:tcPr>
          <w:p w14:paraId="492EE5E7" w14:textId="77777777" w:rsidR="00411409" w:rsidRDefault="002D32BA">
            <w:r>
              <w:t>450</w:t>
            </w:r>
          </w:p>
        </w:tc>
        <w:tc>
          <w:tcPr>
            <w:tcW w:w="0" w:type="auto"/>
          </w:tcPr>
          <w:p w14:paraId="2736AD54" w14:textId="77777777" w:rsidR="00411409" w:rsidRDefault="002D32BA">
            <w:r>
              <w:t>900</w:t>
            </w:r>
          </w:p>
        </w:tc>
        <w:tc>
          <w:tcPr>
            <w:tcW w:w="0" w:type="auto"/>
          </w:tcPr>
          <w:p w14:paraId="77A44442" w14:textId="77777777" w:rsidR="00411409" w:rsidRDefault="002D32BA">
            <w:r>
              <w:t>30</w:t>
            </w:r>
          </w:p>
        </w:tc>
        <w:tc>
          <w:tcPr>
            <w:tcW w:w="0" w:type="auto"/>
          </w:tcPr>
          <w:p w14:paraId="73DB8286" w14:textId="77777777" w:rsidR="00411409" w:rsidRDefault="002D32BA">
            <w:r>
              <w:t>Letni</w:t>
            </w:r>
          </w:p>
        </w:tc>
        <w:tc>
          <w:tcPr>
            <w:tcW w:w="0" w:type="auto"/>
          </w:tcPr>
          <w:p w14:paraId="472B33E8" w14:textId="77777777" w:rsidR="00411409" w:rsidRDefault="002D32BA">
            <w:r>
              <w:t>ne</w:t>
            </w:r>
          </w:p>
        </w:tc>
      </w:tr>
      <w:tr w:rsidR="00411409" w14:paraId="451ACBA2" w14:textId="77777777">
        <w:tc>
          <w:tcPr>
            <w:tcW w:w="0" w:type="auto"/>
            <w:gridSpan w:val="2"/>
          </w:tcPr>
          <w:p w14:paraId="61AE4D8D" w14:textId="77777777" w:rsidR="00411409" w:rsidRDefault="00411409"/>
        </w:tc>
        <w:tc>
          <w:tcPr>
            <w:tcW w:w="0" w:type="auto"/>
            <w:gridSpan w:val="2"/>
          </w:tcPr>
          <w:p w14:paraId="76E1F6E8" w14:textId="77777777" w:rsidR="00411409" w:rsidRDefault="002D32BA">
            <w:r>
              <w:t>Skupno</w:t>
            </w:r>
          </w:p>
        </w:tc>
        <w:tc>
          <w:tcPr>
            <w:tcW w:w="0" w:type="auto"/>
          </w:tcPr>
          <w:p w14:paraId="55CA1692" w14:textId="77777777" w:rsidR="00411409" w:rsidRDefault="002D32BA">
            <w:r>
              <w:t>225</w:t>
            </w:r>
          </w:p>
        </w:tc>
        <w:tc>
          <w:tcPr>
            <w:tcW w:w="0" w:type="auto"/>
          </w:tcPr>
          <w:p w14:paraId="44D0B548" w14:textId="77777777" w:rsidR="00411409" w:rsidRDefault="002D32BA">
            <w:r>
              <w:t>15</w:t>
            </w:r>
          </w:p>
        </w:tc>
        <w:tc>
          <w:tcPr>
            <w:tcW w:w="0" w:type="auto"/>
          </w:tcPr>
          <w:p w14:paraId="15C7679F" w14:textId="77777777" w:rsidR="00411409" w:rsidRDefault="002D32BA">
            <w:r>
              <w:t>195</w:t>
            </w:r>
          </w:p>
        </w:tc>
        <w:tc>
          <w:tcPr>
            <w:tcW w:w="0" w:type="auto"/>
          </w:tcPr>
          <w:p w14:paraId="1DDEF7C9" w14:textId="77777777" w:rsidR="00411409" w:rsidRDefault="002D32BA">
            <w:r>
              <w:t>0</w:t>
            </w:r>
          </w:p>
        </w:tc>
        <w:tc>
          <w:tcPr>
            <w:tcW w:w="0" w:type="auto"/>
          </w:tcPr>
          <w:p w14:paraId="0DD49644" w14:textId="77777777" w:rsidR="00411409" w:rsidRDefault="002D32BA">
            <w:r>
              <w:t>465</w:t>
            </w:r>
          </w:p>
        </w:tc>
        <w:tc>
          <w:tcPr>
            <w:tcW w:w="0" w:type="auto"/>
          </w:tcPr>
          <w:p w14:paraId="2F9563AE" w14:textId="77777777" w:rsidR="00411409" w:rsidRDefault="002D32BA">
            <w:r>
              <w:t>900</w:t>
            </w:r>
          </w:p>
        </w:tc>
        <w:tc>
          <w:tcPr>
            <w:tcW w:w="0" w:type="auto"/>
          </w:tcPr>
          <w:p w14:paraId="111DCDCD" w14:textId="77777777" w:rsidR="00411409" w:rsidRDefault="002D32BA">
            <w:r>
              <w:t>1800</w:t>
            </w:r>
          </w:p>
        </w:tc>
        <w:tc>
          <w:tcPr>
            <w:tcW w:w="0" w:type="auto"/>
          </w:tcPr>
          <w:p w14:paraId="3F6CDECE" w14:textId="77777777" w:rsidR="00411409" w:rsidRDefault="002D32BA">
            <w:r>
              <w:t>60</w:t>
            </w:r>
          </w:p>
        </w:tc>
        <w:tc>
          <w:tcPr>
            <w:tcW w:w="0" w:type="auto"/>
            <w:gridSpan w:val="2"/>
          </w:tcPr>
          <w:p w14:paraId="4EAC5A8E" w14:textId="77777777" w:rsidR="00411409" w:rsidRDefault="00411409"/>
        </w:tc>
      </w:tr>
    </w:tbl>
    <w:p w14:paraId="757CA32E" w14:textId="77777777" w:rsidR="0088343B" w:rsidRDefault="0088343B">
      <w:pPr>
        <w:pStyle w:val="Heading3"/>
      </w:pPr>
    </w:p>
    <w:p w14:paraId="43276C57" w14:textId="77777777" w:rsidR="0088343B" w:rsidRDefault="0088343B">
      <w:pPr>
        <w:pStyle w:val="Heading3"/>
      </w:pPr>
    </w:p>
    <w:p w14:paraId="360C3163" w14:textId="77777777" w:rsidR="0088343B" w:rsidRDefault="0088343B">
      <w:pPr>
        <w:pStyle w:val="Heading3"/>
      </w:pPr>
    </w:p>
    <w:p w14:paraId="0BE8BF8F" w14:textId="77777777" w:rsidR="0088343B" w:rsidRDefault="0088343B">
      <w:pPr>
        <w:pStyle w:val="Heading3"/>
      </w:pPr>
    </w:p>
    <w:p w14:paraId="37BCB4AD" w14:textId="77777777" w:rsidR="0088343B" w:rsidRDefault="0088343B">
      <w:pPr>
        <w:pStyle w:val="Heading3"/>
      </w:pPr>
    </w:p>
    <w:p w14:paraId="612D3E58" w14:textId="41B35D5C" w:rsidR="0088343B" w:rsidRDefault="0088343B">
      <w:pPr>
        <w:pStyle w:val="Heading3"/>
      </w:pPr>
    </w:p>
    <w:p w14:paraId="19117A6D" w14:textId="77777777" w:rsidR="0088343B" w:rsidRPr="0088343B" w:rsidRDefault="0088343B" w:rsidP="0088343B">
      <w:bookmarkStart w:id="0" w:name="_GoBack"/>
      <w:bookmarkEnd w:id="0"/>
    </w:p>
    <w:p w14:paraId="499B6355" w14:textId="77777777" w:rsidR="0088343B" w:rsidRDefault="0088343B">
      <w:pPr>
        <w:pStyle w:val="Heading3"/>
      </w:pPr>
    </w:p>
    <w:p w14:paraId="1FAD1F12" w14:textId="77777777" w:rsidR="0088343B" w:rsidRDefault="0088343B">
      <w:pPr>
        <w:pStyle w:val="Heading3"/>
      </w:pPr>
    </w:p>
    <w:p w14:paraId="0A31FDC4" w14:textId="77777777" w:rsidR="0088343B" w:rsidRDefault="0088343B">
      <w:pPr>
        <w:pStyle w:val="Heading3"/>
      </w:pPr>
    </w:p>
    <w:p w14:paraId="629D2578" w14:textId="77777777" w:rsidR="0088343B" w:rsidRDefault="0088343B">
      <w:pPr>
        <w:pStyle w:val="Heading3"/>
      </w:pPr>
    </w:p>
    <w:p w14:paraId="3002DBB8" w14:textId="3AE0F17D" w:rsidR="00411409" w:rsidRDefault="002D32BA">
      <w:pPr>
        <w:pStyle w:val="Heading3"/>
      </w:pPr>
      <w:r>
        <w:t>Izbirni strokovni predmeti</w:t>
      </w:r>
    </w:p>
    <w:tbl>
      <w:tblPr>
        <w:tblStyle w:val="PlainTable"/>
        <w:tblW w:w="5000" w:type="pct"/>
        <w:tblLook w:val="04A0" w:firstRow="1" w:lastRow="0" w:firstColumn="1" w:lastColumn="0" w:noHBand="0" w:noVBand="1"/>
      </w:tblPr>
      <w:tblGrid>
        <w:gridCol w:w="471"/>
        <w:gridCol w:w="622"/>
        <w:gridCol w:w="2625"/>
        <w:gridCol w:w="1743"/>
        <w:gridCol w:w="1125"/>
        <w:gridCol w:w="978"/>
        <w:gridCol w:w="573"/>
        <w:gridCol w:w="977"/>
        <w:gridCol w:w="973"/>
        <w:gridCol w:w="1312"/>
        <w:gridCol w:w="852"/>
        <w:gridCol w:w="610"/>
        <w:gridCol w:w="928"/>
        <w:gridCol w:w="771"/>
      </w:tblGrid>
      <w:tr w:rsidR="00411409" w14:paraId="02008EA6" w14:textId="77777777">
        <w:tc>
          <w:tcPr>
            <w:tcW w:w="0" w:type="auto"/>
            <w:gridSpan w:val="4"/>
          </w:tcPr>
          <w:p w14:paraId="78B401D3" w14:textId="77777777" w:rsidR="00411409" w:rsidRDefault="00411409"/>
        </w:tc>
        <w:tc>
          <w:tcPr>
            <w:tcW w:w="0" w:type="auto"/>
            <w:gridSpan w:val="5"/>
          </w:tcPr>
          <w:p w14:paraId="2CB6EFA5" w14:textId="77777777" w:rsidR="00411409" w:rsidRDefault="002D32BA">
            <w:r>
              <w:t>Kontaktne ure</w:t>
            </w:r>
          </w:p>
        </w:tc>
        <w:tc>
          <w:tcPr>
            <w:tcW w:w="0" w:type="auto"/>
            <w:gridSpan w:val="5"/>
          </w:tcPr>
          <w:p w14:paraId="01144751" w14:textId="77777777" w:rsidR="00411409" w:rsidRDefault="00411409"/>
        </w:tc>
      </w:tr>
      <w:tr w:rsidR="00411409" w14:paraId="59B16F53" w14:textId="77777777">
        <w:tc>
          <w:tcPr>
            <w:tcW w:w="0" w:type="auto"/>
          </w:tcPr>
          <w:p w14:paraId="6A6D2DD3" w14:textId="77777777" w:rsidR="00411409" w:rsidRDefault="00411409"/>
        </w:tc>
        <w:tc>
          <w:tcPr>
            <w:tcW w:w="0" w:type="auto"/>
          </w:tcPr>
          <w:p w14:paraId="7983F3D7" w14:textId="77777777" w:rsidR="00411409" w:rsidRDefault="002D32BA">
            <w:r>
              <w:t>Šifra</w:t>
            </w:r>
          </w:p>
        </w:tc>
        <w:tc>
          <w:tcPr>
            <w:tcW w:w="0" w:type="auto"/>
          </w:tcPr>
          <w:p w14:paraId="562E7E2F" w14:textId="77777777" w:rsidR="00411409" w:rsidRDefault="002D32BA">
            <w:r>
              <w:t>Ime</w:t>
            </w:r>
          </w:p>
        </w:tc>
        <w:tc>
          <w:tcPr>
            <w:tcW w:w="0" w:type="auto"/>
          </w:tcPr>
          <w:p w14:paraId="50ABAD4F" w14:textId="77777777" w:rsidR="00411409" w:rsidRDefault="002D32BA">
            <w:r>
              <w:t>Nosilci</w:t>
            </w:r>
          </w:p>
        </w:tc>
        <w:tc>
          <w:tcPr>
            <w:tcW w:w="0" w:type="auto"/>
          </w:tcPr>
          <w:p w14:paraId="6524A08A" w14:textId="77777777" w:rsidR="00411409" w:rsidRDefault="002D32BA">
            <w:r>
              <w:t>Predavanja</w:t>
            </w:r>
          </w:p>
        </w:tc>
        <w:tc>
          <w:tcPr>
            <w:tcW w:w="0" w:type="auto"/>
          </w:tcPr>
          <w:p w14:paraId="492FBD1A" w14:textId="77777777" w:rsidR="00411409" w:rsidRDefault="002D32BA">
            <w:r>
              <w:t>Seminarji</w:t>
            </w:r>
          </w:p>
        </w:tc>
        <w:tc>
          <w:tcPr>
            <w:tcW w:w="0" w:type="auto"/>
          </w:tcPr>
          <w:p w14:paraId="477668A9" w14:textId="77777777" w:rsidR="00411409" w:rsidRDefault="002D32BA">
            <w:r>
              <w:t>Vaje</w:t>
            </w:r>
          </w:p>
        </w:tc>
        <w:tc>
          <w:tcPr>
            <w:tcW w:w="0" w:type="auto"/>
          </w:tcPr>
          <w:p w14:paraId="2499E98C" w14:textId="77777777" w:rsidR="00411409" w:rsidRDefault="002D32BA">
            <w:r>
              <w:t>Klinične vaje</w:t>
            </w:r>
          </w:p>
        </w:tc>
        <w:tc>
          <w:tcPr>
            <w:tcW w:w="0" w:type="auto"/>
          </w:tcPr>
          <w:p w14:paraId="3FA164A5" w14:textId="77777777" w:rsidR="00411409" w:rsidRDefault="002D32BA">
            <w:r>
              <w:t>Druge obl. štud.</w:t>
            </w:r>
          </w:p>
        </w:tc>
        <w:tc>
          <w:tcPr>
            <w:tcW w:w="0" w:type="auto"/>
          </w:tcPr>
          <w:p w14:paraId="2D9EDE0B" w14:textId="77777777" w:rsidR="00411409" w:rsidRDefault="002D32BA">
            <w:r>
              <w:t>Samostojno delo</w:t>
            </w:r>
          </w:p>
        </w:tc>
        <w:tc>
          <w:tcPr>
            <w:tcW w:w="0" w:type="auto"/>
          </w:tcPr>
          <w:p w14:paraId="42B90624" w14:textId="77777777" w:rsidR="00411409" w:rsidRDefault="002D32BA">
            <w:r>
              <w:t>Ure skupaj</w:t>
            </w:r>
          </w:p>
        </w:tc>
        <w:tc>
          <w:tcPr>
            <w:tcW w:w="0" w:type="auto"/>
          </w:tcPr>
          <w:p w14:paraId="4F2D6B1E" w14:textId="77777777" w:rsidR="00411409" w:rsidRDefault="002D32BA">
            <w:r>
              <w:t>ECTS</w:t>
            </w:r>
          </w:p>
        </w:tc>
        <w:tc>
          <w:tcPr>
            <w:tcW w:w="0" w:type="auto"/>
          </w:tcPr>
          <w:p w14:paraId="1C734826" w14:textId="77777777" w:rsidR="00411409" w:rsidRDefault="002D32BA">
            <w:r>
              <w:t>Semestri</w:t>
            </w:r>
          </w:p>
        </w:tc>
        <w:tc>
          <w:tcPr>
            <w:tcW w:w="0" w:type="auto"/>
          </w:tcPr>
          <w:p w14:paraId="0DA3A303" w14:textId="77777777" w:rsidR="00411409" w:rsidRDefault="002D32BA">
            <w:r>
              <w:t>Izbiren</w:t>
            </w:r>
          </w:p>
        </w:tc>
      </w:tr>
      <w:tr w:rsidR="00411409" w14:paraId="1F59AB4A" w14:textId="77777777">
        <w:tc>
          <w:tcPr>
            <w:tcW w:w="0" w:type="auto"/>
          </w:tcPr>
          <w:p w14:paraId="070896B4" w14:textId="77777777" w:rsidR="00411409" w:rsidRDefault="002D32BA">
            <w:r>
              <w:t>1.</w:t>
            </w:r>
          </w:p>
        </w:tc>
        <w:tc>
          <w:tcPr>
            <w:tcW w:w="0" w:type="auto"/>
          </w:tcPr>
          <w:p w14:paraId="6F8A18CE" w14:textId="77777777" w:rsidR="00411409" w:rsidRDefault="002D32BA">
            <w:r>
              <w:t>705</w:t>
            </w:r>
          </w:p>
        </w:tc>
        <w:tc>
          <w:tcPr>
            <w:tcW w:w="0" w:type="auto"/>
          </w:tcPr>
          <w:p w14:paraId="1FE6977D" w14:textId="77777777" w:rsidR="00411409" w:rsidRDefault="002D32BA">
            <w:r>
              <w:t>Čiste tehnologije</w:t>
            </w:r>
          </w:p>
        </w:tc>
        <w:tc>
          <w:tcPr>
            <w:tcW w:w="0" w:type="auto"/>
          </w:tcPr>
          <w:p w14:paraId="6C4E6B9A" w14:textId="77777777" w:rsidR="00411409" w:rsidRDefault="002D32BA">
            <w:r>
              <w:t>Jože Kortnik</w:t>
            </w:r>
          </w:p>
        </w:tc>
        <w:tc>
          <w:tcPr>
            <w:tcW w:w="0" w:type="auto"/>
          </w:tcPr>
          <w:p w14:paraId="1782E0F1" w14:textId="77777777" w:rsidR="00411409" w:rsidRDefault="002D32BA">
            <w:r>
              <w:t>30</w:t>
            </w:r>
          </w:p>
        </w:tc>
        <w:tc>
          <w:tcPr>
            <w:tcW w:w="0" w:type="auto"/>
          </w:tcPr>
          <w:p w14:paraId="12FC49E8" w14:textId="77777777" w:rsidR="00411409" w:rsidRDefault="002D32BA">
            <w:r>
              <w:t>15</w:t>
            </w:r>
          </w:p>
        </w:tc>
        <w:tc>
          <w:tcPr>
            <w:tcW w:w="0" w:type="auto"/>
          </w:tcPr>
          <w:p w14:paraId="73AC0047" w14:textId="77777777" w:rsidR="00411409" w:rsidRDefault="002D32BA">
            <w:r>
              <w:t>15</w:t>
            </w:r>
          </w:p>
        </w:tc>
        <w:tc>
          <w:tcPr>
            <w:tcW w:w="0" w:type="auto"/>
          </w:tcPr>
          <w:p w14:paraId="28938A12" w14:textId="77777777" w:rsidR="00411409" w:rsidRDefault="002D32BA">
            <w:r>
              <w:t>0</w:t>
            </w:r>
          </w:p>
        </w:tc>
        <w:tc>
          <w:tcPr>
            <w:tcW w:w="0" w:type="auto"/>
          </w:tcPr>
          <w:p w14:paraId="3F24AC21" w14:textId="77777777" w:rsidR="00411409" w:rsidRDefault="002D32BA">
            <w:r>
              <w:t>0</w:t>
            </w:r>
          </w:p>
        </w:tc>
        <w:tc>
          <w:tcPr>
            <w:tcW w:w="0" w:type="auto"/>
          </w:tcPr>
          <w:p w14:paraId="7CEC54C9" w14:textId="77777777" w:rsidR="00411409" w:rsidRDefault="002D32BA">
            <w:r>
              <w:t>60</w:t>
            </w:r>
          </w:p>
        </w:tc>
        <w:tc>
          <w:tcPr>
            <w:tcW w:w="0" w:type="auto"/>
          </w:tcPr>
          <w:p w14:paraId="117DAB51" w14:textId="77777777" w:rsidR="00411409" w:rsidRDefault="002D32BA">
            <w:r>
              <w:t>120</w:t>
            </w:r>
          </w:p>
        </w:tc>
        <w:tc>
          <w:tcPr>
            <w:tcW w:w="0" w:type="auto"/>
          </w:tcPr>
          <w:p w14:paraId="1D22057D" w14:textId="77777777" w:rsidR="00411409" w:rsidRDefault="002D32BA">
            <w:r>
              <w:t>4</w:t>
            </w:r>
          </w:p>
        </w:tc>
        <w:tc>
          <w:tcPr>
            <w:tcW w:w="0" w:type="auto"/>
          </w:tcPr>
          <w:p w14:paraId="3D3955B1" w14:textId="77777777" w:rsidR="00411409" w:rsidRDefault="00411409"/>
        </w:tc>
        <w:tc>
          <w:tcPr>
            <w:tcW w:w="0" w:type="auto"/>
          </w:tcPr>
          <w:p w14:paraId="5B993380" w14:textId="77777777" w:rsidR="00411409" w:rsidRDefault="002D32BA">
            <w:r>
              <w:t>da</w:t>
            </w:r>
          </w:p>
        </w:tc>
      </w:tr>
      <w:tr w:rsidR="00411409" w14:paraId="5AB52BDC" w14:textId="77777777">
        <w:tc>
          <w:tcPr>
            <w:tcW w:w="0" w:type="auto"/>
          </w:tcPr>
          <w:p w14:paraId="4E0CFE0A" w14:textId="77777777" w:rsidR="00411409" w:rsidRDefault="002D32BA">
            <w:r>
              <w:t>2.</w:t>
            </w:r>
          </w:p>
        </w:tc>
        <w:tc>
          <w:tcPr>
            <w:tcW w:w="0" w:type="auto"/>
          </w:tcPr>
          <w:p w14:paraId="637A9C66" w14:textId="77777777" w:rsidR="00411409" w:rsidRDefault="002D32BA">
            <w:r>
              <w:t>712</w:t>
            </w:r>
          </w:p>
        </w:tc>
        <w:tc>
          <w:tcPr>
            <w:tcW w:w="0" w:type="auto"/>
          </w:tcPr>
          <w:p w14:paraId="71CEDBEE" w14:textId="77777777" w:rsidR="00411409" w:rsidRDefault="002D32BA">
            <w:r>
              <w:t>Izbrana poglavja iz inženirske geofizike</w:t>
            </w:r>
          </w:p>
        </w:tc>
        <w:tc>
          <w:tcPr>
            <w:tcW w:w="0" w:type="auto"/>
          </w:tcPr>
          <w:p w14:paraId="27D8225D" w14:textId="77777777" w:rsidR="00411409" w:rsidRDefault="002D32BA">
            <w:r>
              <w:t>Goran Vižintin</w:t>
            </w:r>
          </w:p>
        </w:tc>
        <w:tc>
          <w:tcPr>
            <w:tcW w:w="0" w:type="auto"/>
          </w:tcPr>
          <w:p w14:paraId="29AB08A7" w14:textId="77777777" w:rsidR="00411409" w:rsidRDefault="002D32BA">
            <w:r>
              <w:t>30</w:t>
            </w:r>
          </w:p>
        </w:tc>
        <w:tc>
          <w:tcPr>
            <w:tcW w:w="0" w:type="auto"/>
          </w:tcPr>
          <w:p w14:paraId="2177B15B" w14:textId="77777777" w:rsidR="00411409" w:rsidRDefault="002D32BA">
            <w:r>
              <w:t>0</w:t>
            </w:r>
          </w:p>
        </w:tc>
        <w:tc>
          <w:tcPr>
            <w:tcW w:w="0" w:type="auto"/>
          </w:tcPr>
          <w:p w14:paraId="07DBBCDD" w14:textId="77777777" w:rsidR="00411409" w:rsidRDefault="002D32BA">
            <w:r>
              <w:t>30</w:t>
            </w:r>
          </w:p>
        </w:tc>
        <w:tc>
          <w:tcPr>
            <w:tcW w:w="0" w:type="auto"/>
          </w:tcPr>
          <w:p w14:paraId="13E924BB" w14:textId="77777777" w:rsidR="00411409" w:rsidRDefault="002D32BA">
            <w:r>
              <w:t>0</w:t>
            </w:r>
          </w:p>
        </w:tc>
        <w:tc>
          <w:tcPr>
            <w:tcW w:w="0" w:type="auto"/>
          </w:tcPr>
          <w:p w14:paraId="7232E77B" w14:textId="77777777" w:rsidR="00411409" w:rsidRDefault="002D32BA">
            <w:r>
              <w:t>0</w:t>
            </w:r>
          </w:p>
        </w:tc>
        <w:tc>
          <w:tcPr>
            <w:tcW w:w="0" w:type="auto"/>
          </w:tcPr>
          <w:p w14:paraId="25E759D0" w14:textId="77777777" w:rsidR="00411409" w:rsidRDefault="002D32BA">
            <w:r>
              <w:t>60</w:t>
            </w:r>
          </w:p>
        </w:tc>
        <w:tc>
          <w:tcPr>
            <w:tcW w:w="0" w:type="auto"/>
          </w:tcPr>
          <w:p w14:paraId="376D4B6B" w14:textId="77777777" w:rsidR="00411409" w:rsidRDefault="002D32BA">
            <w:r>
              <w:t>120</w:t>
            </w:r>
          </w:p>
        </w:tc>
        <w:tc>
          <w:tcPr>
            <w:tcW w:w="0" w:type="auto"/>
          </w:tcPr>
          <w:p w14:paraId="76F30CF4" w14:textId="77777777" w:rsidR="00411409" w:rsidRDefault="002D32BA">
            <w:r>
              <w:t>4</w:t>
            </w:r>
          </w:p>
        </w:tc>
        <w:tc>
          <w:tcPr>
            <w:tcW w:w="0" w:type="auto"/>
          </w:tcPr>
          <w:p w14:paraId="6544D89C" w14:textId="77777777" w:rsidR="00411409" w:rsidRDefault="00411409"/>
        </w:tc>
        <w:tc>
          <w:tcPr>
            <w:tcW w:w="0" w:type="auto"/>
          </w:tcPr>
          <w:p w14:paraId="1D36CF23" w14:textId="77777777" w:rsidR="00411409" w:rsidRDefault="002D32BA">
            <w:r>
              <w:t>da</w:t>
            </w:r>
          </w:p>
        </w:tc>
      </w:tr>
      <w:tr w:rsidR="00411409" w14:paraId="04D55541" w14:textId="77777777">
        <w:tc>
          <w:tcPr>
            <w:tcW w:w="0" w:type="auto"/>
          </w:tcPr>
          <w:p w14:paraId="73606EF6" w14:textId="77777777" w:rsidR="00411409" w:rsidRDefault="002D32BA">
            <w:r>
              <w:t>3.</w:t>
            </w:r>
          </w:p>
        </w:tc>
        <w:tc>
          <w:tcPr>
            <w:tcW w:w="0" w:type="auto"/>
          </w:tcPr>
          <w:p w14:paraId="558DBD9D" w14:textId="77777777" w:rsidR="00411409" w:rsidRDefault="002D32BA">
            <w:r>
              <w:t>700</w:t>
            </w:r>
          </w:p>
        </w:tc>
        <w:tc>
          <w:tcPr>
            <w:tcW w:w="0" w:type="auto"/>
          </w:tcPr>
          <w:p w14:paraId="39B01FC1" w14:textId="77777777" w:rsidR="00411409" w:rsidRDefault="002D32BA">
            <w:r>
              <w:t>Armirano betonske konstrukcije</w:t>
            </w:r>
          </w:p>
        </w:tc>
        <w:tc>
          <w:tcPr>
            <w:tcW w:w="0" w:type="auto"/>
          </w:tcPr>
          <w:p w14:paraId="34BF0249" w14:textId="77777777" w:rsidR="00411409" w:rsidRDefault="002D32BA">
            <w:r>
              <w:t>Vojkan Jovičić</w:t>
            </w:r>
          </w:p>
        </w:tc>
        <w:tc>
          <w:tcPr>
            <w:tcW w:w="0" w:type="auto"/>
          </w:tcPr>
          <w:p w14:paraId="1EC775D3" w14:textId="77777777" w:rsidR="00411409" w:rsidRDefault="002D32BA">
            <w:r>
              <w:t>30</w:t>
            </w:r>
          </w:p>
        </w:tc>
        <w:tc>
          <w:tcPr>
            <w:tcW w:w="0" w:type="auto"/>
          </w:tcPr>
          <w:p w14:paraId="64FFE82E" w14:textId="77777777" w:rsidR="00411409" w:rsidRDefault="002D32BA">
            <w:r>
              <w:t>15</w:t>
            </w:r>
          </w:p>
        </w:tc>
        <w:tc>
          <w:tcPr>
            <w:tcW w:w="0" w:type="auto"/>
          </w:tcPr>
          <w:p w14:paraId="487B2652" w14:textId="77777777" w:rsidR="00411409" w:rsidRDefault="002D32BA">
            <w:r>
              <w:t>15</w:t>
            </w:r>
          </w:p>
        </w:tc>
        <w:tc>
          <w:tcPr>
            <w:tcW w:w="0" w:type="auto"/>
          </w:tcPr>
          <w:p w14:paraId="3779EA10" w14:textId="77777777" w:rsidR="00411409" w:rsidRDefault="002D32BA">
            <w:r>
              <w:t>0</w:t>
            </w:r>
          </w:p>
        </w:tc>
        <w:tc>
          <w:tcPr>
            <w:tcW w:w="0" w:type="auto"/>
          </w:tcPr>
          <w:p w14:paraId="5B152C39" w14:textId="77777777" w:rsidR="00411409" w:rsidRDefault="002D32BA">
            <w:r>
              <w:t>0</w:t>
            </w:r>
          </w:p>
        </w:tc>
        <w:tc>
          <w:tcPr>
            <w:tcW w:w="0" w:type="auto"/>
          </w:tcPr>
          <w:p w14:paraId="564E5A53" w14:textId="77777777" w:rsidR="00411409" w:rsidRDefault="002D32BA">
            <w:r>
              <w:t>60</w:t>
            </w:r>
          </w:p>
        </w:tc>
        <w:tc>
          <w:tcPr>
            <w:tcW w:w="0" w:type="auto"/>
          </w:tcPr>
          <w:p w14:paraId="16EC1745" w14:textId="77777777" w:rsidR="00411409" w:rsidRDefault="002D32BA">
            <w:r>
              <w:t>120</w:t>
            </w:r>
          </w:p>
        </w:tc>
        <w:tc>
          <w:tcPr>
            <w:tcW w:w="0" w:type="auto"/>
          </w:tcPr>
          <w:p w14:paraId="7A4561DE" w14:textId="77777777" w:rsidR="00411409" w:rsidRDefault="002D32BA">
            <w:r>
              <w:t>4</w:t>
            </w:r>
          </w:p>
        </w:tc>
        <w:tc>
          <w:tcPr>
            <w:tcW w:w="0" w:type="auto"/>
          </w:tcPr>
          <w:p w14:paraId="52C87D81" w14:textId="77777777" w:rsidR="00411409" w:rsidRDefault="00411409"/>
        </w:tc>
        <w:tc>
          <w:tcPr>
            <w:tcW w:w="0" w:type="auto"/>
          </w:tcPr>
          <w:p w14:paraId="7083A171" w14:textId="77777777" w:rsidR="00411409" w:rsidRDefault="002D32BA">
            <w:r>
              <w:t>da</w:t>
            </w:r>
          </w:p>
        </w:tc>
      </w:tr>
      <w:tr w:rsidR="00411409" w14:paraId="4C4434B7" w14:textId="77777777">
        <w:tc>
          <w:tcPr>
            <w:tcW w:w="0" w:type="auto"/>
          </w:tcPr>
          <w:p w14:paraId="073452FE" w14:textId="77777777" w:rsidR="00411409" w:rsidRDefault="002D32BA">
            <w:r>
              <w:t>4.</w:t>
            </w:r>
          </w:p>
        </w:tc>
        <w:tc>
          <w:tcPr>
            <w:tcW w:w="0" w:type="auto"/>
          </w:tcPr>
          <w:p w14:paraId="7D608C79" w14:textId="77777777" w:rsidR="00411409" w:rsidRDefault="002D32BA">
            <w:r>
              <w:t>2325</w:t>
            </w:r>
          </w:p>
        </w:tc>
        <w:tc>
          <w:tcPr>
            <w:tcW w:w="0" w:type="auto"/>
          </w:tcPr>
          <w:p w14:paraId="7BF9F29E" w14:textId="77777777" w:rsidR="00411409" w:rsidRDefault="002D32BA">
            <w:r>
              <w:t>Varnost in upravljanje podzemnih objektov</w:t>
            </w:r>
          </w:p>
        </w:tc>
        <w:tc>
          <w:tcPr>
            <w:tcW w:w="0" w:type="auto"/>
          </w:tcPr>
          <w:p w14:paraId="3EDD908F" w14:textId="77777777" w:rsidR="00411409" w:rsidRDefault="002D32BA">
            <w:r>
              <w:t>Janez Rošer, Vojkan Jovičić, Željko Vukelić</w:t>
            </w:r>
          </w:p>
        </w:tc>
        <w:tc>
          <w:tcPr>
            <w:tcW w:w="0" w:type="auto"/>
          </w:tcPr>
          <w:p w14:paraId="54FF8CD9" w14:textId="77777777" w:rsidR="00411409" w:rsidRDefault="002D32BA">
            <w:r>
              <w:t>30</w:t>
            </w:r>
          </w:p>
        </w:tc>
        <w:tc>
          <w:tcPr>
            <w:tcW w:w="0" w:type="auto"/>
          </w:tcPr>
          <w:p w14:paraId="6ACB44EF" w14:textId="77777777" w:rsidR="00411409" w:rsidRDefault="002D32BA">
            <w:r>
              <w:t>0</w:t>
            </w:r>
          </w:p>
        </w:tc>
        <w:tc>
          <w:tcPr>
            <w:tcW w:w="0" w:type="auto"/>
          </w:tcPr>
          <w:p w14:paraId="13207871" w14:textId="77777777" w:rsidR="00411409" w:rsidRDefault="002D32BA">
            <w:r>
              <w:t>30</w:t>
            </w:r>
          </w:p>
        </w:tc>
        <w:tc>
          <w:tcPr>
            <w:tcW w:w="0" w:type="auto"/>
          </w:tcPr>
          <w:p w14:paraId="5FB94504" w14:textId="77777777" w:rsidR="00411409" w:rsidRDefault="002D32BA">
            <w:r>
              <w:t>0</w:t>
            </w:r>
          </w:p>
        </w:tc>
        <w:tc>
          <w:tcPr>
            <w:tcW w:w="0" w:type="auto"/>
          </w:tcPr>
          <w:p w14:paraId="61998C9C" w14:textId="77777777" w:rsidR="00411409" w:rsidRDefault="002D32BA">
            <w:r>
              <w:t>0</w:t>
            </w:r>
          </w:p>
        </w:tc>
        <w:tc>
          <w:tcPr>
            <w:tcW w:w="0" w:type="auto"/>
          </w:tcPr>
          <w:p w14:paraId="5AB41490" w14:textId="77777777" w:rsidR="00411409" w:rsidRDefault="002D32BA">
            <w:r>
              <w:t>60</w:t>
            </w:r>
          </w:p>
        </w:tc>
        <w:tc>
          <w:tcPr>
            <w:tcW w:w="0" w:type="auto"/>
          </w:tcPr>
          <w:p w14:paraId="4985B4A0" w14:textId="77777777" w:rsidR="00411409" w:rsidRDefault="002D32BA">
            <w:r>
              <w:t>120</w:t>
            </w:r>
          </w:p>
        </w:tc>
        <w:tc>
          <w:tcPr>
            <w:tcW w:w="0" w:type="auto"/>
          </w:tcPr>
          <w:p w14:paraId="296F2F93" w14:textId="77777777" w:rsidR="00411409" w:rsidRDefault="002D32BA">
            <w:r>
              <w:t>4</w:t>
            </w:r>
          </w:p>
        </w:tc>
        <w:tc>
          <w:tcPr>
            <w:tcW w:w="0" w:type="auto"/>
          </w:tcPr>
          <w:p w14:paraId="2980DEE3" w14:textId="77777777" w:rsidR="00411409" w:rsidRDefault="00411409"/>
        </w:tc>
        <w:tc>
          <w:tcPr>
            <w:tcW w:w="0" w:type="auto"/>
          </w:tcPr>
          <w:p w14:paraId="4FF3850D" w14:textId="77777777" w:rsidR="00411409" w:rsidRDefault="002D32BA">
            <w:r>
              <w:t>da</w:t>
            </w:r>
          </w:p>
        </w:tc>
      </w:tr>
      <w:tr w:rsidR="00411409" w14:paraId="4ABEE37F" w14:textId="77777777">
        <w:tc>
          <w:tcPr>
            <w:tcW w:w="0" w:type="auto"/>
          </w:tcPr>
          <w:p w14:paraId="6FA72705" w14:textId="77777777" w:rsidR="00411409" w:rsidRDefault="002D32BA">
            <w:r>
              <w:t>5.</w:t>
            </w:r>
          </w:p>
        </w:tc>
        <w:tc>
          <w:tcPr>
            <w:tcW w:w="0" w:type="auto"/>
          </w:tcPr>
          <w:p w14:paraId="7A90E326" w14:textId="77777777" w:rsidR="00411409" w:rsidRDefault="002D32BA">
            <w:r>
              <w:t>6268</w:t>
            </w:r>
          </w:p>
        </w:tc>
        <w:tc>
          <w:tcPr>
            <w:tcW w:w="0" w:type="auto"/>
          </w:tcPr>
          <w:p w14:paraId="23671E38" w14:textId="77777777" w:rsidR="00411409" w:rsidRDefault="002D32BA">
            <w:r>
              <w:t>Odlagališča odpadnih snovi</w:t>
            </w:r>
          </w:p>
        </w:tc>
        <w:tc>
          <w:tcPr>
            <w:tcW w:w="0" w:type="auto"/>
          </w:tcPr>
          <w:p w14:paraId="45FF1619" w14:textId="77777777" w:rsidR="00411409" w:rsidRDefault="002D32BA">
            <w:r>
              <w:t>Jože Kortnik</w:t>
            </w:r>
          </w:p>
        </w:tc>
        <w:tc>
          <w:tcPr>
            <w:tcW w:w="0" w:type="auto"/>
          </w:tcPr>
          <w:p w14:paraId="65FF890F" w14:textId="77777777" w:rsidR="00411409" w:rsidRDefault="002D32BA">
            <w:r>
              <w:t>30</w:t>
            </w:r>
          </w:p>
        </w:tc>
        <w:tc>
          <w:tcPr>
            <w:tcW w:w="0" w:type="auto"/>
          </w:tcPr>
          <w:p w14:paraId="1739E556" w14:textId="77777777" w:rsidR="00411409" w:rsidRDefault="002D32BA">
            <w:r>
              <w:t>0</w:t>
            </w:r>
          </w:p>
        </w:tc>
        <w:tc>
          <w:tcPr>
            <w:tcW w:w="0" w:type="auto"/>
          </w:tcPr>
          <w:p w14:paraId="231FC266" w14:textId="77777777" w:rsidR="00411409" w:rsidRDefault="002D32BA">
            <w:r>
              <w:t>30</w:t>
            </w:r>
          </w:p>
        </w:tc>
        <w:tc>
          <w:tcPr>
            <w:tcW w:w="0" w:type="auto"/>
          </w:tcPr>
          <w:p w14:paraId="147198B3" w14:textId="77777777" w:rsidR="00411409" w:rsidRDefault="002D32BA">
            <w:r>
              <w:t>0</w:t>
            </w:r>
          </w:p>
        </w:tc>
        <w:tc>
          <w:tcPr>
            <w:tcW w:w="0" w:type="auto"/>
          </w:tcPr>
          <w:p w14:paraId="64FBD61B" w14:textId="77777777" w:rsidR="00411409" w:rsidRDefault="002D32BA">
            <w:r>
              <w:t>0</w:t>
            </w:r>
          </w:p>
        </w:tc>
        <w:tc>
          <w:tcPr>
            <w:tcW w:w="0" w:type="auto"/>
          </w:tcPr>
          <w:p w14:paraId="2C51A3CD" w14:textId="77777777" w:rsidR="00411409" w:rsidRDefault="002D32BA">
            <w:r>
              <w:t>60</w:t>
            </w:r>
          </w:p>
        </w:tc>
        <w:tc>
          <w:tcPr>
            <w:tcW w:w="0" w:type="auto"/>
          </w:tcPr>
          <w:p w14:paraId="5305A8B8" w14:textId="77777777" w:rsidR="00411409" w:rsidRDefault="002D32BA">
            <w:r>
              <w:t>120</w:t>
            </w:r>
          </w:p>
        </w:tc>
        <w:tc>
          <w:tcPr>
            <w:tcW w:w="0" w:type="auto"/>
          </w:tcPr>
          <w:p w14:paraId="1B266BFE" w14:textId="77777777" w:rsidR="00411409" w:rsidRDefault="002D32BA">
            <w:r>
              <w:t>4</w:t>
            </w:r>
          </w:p>
        </w:tc>
        <w:tc>
          <w:tcPr>
            <w:tcW w:w="0" w:type="auto"/>
          </w:tcPr>
          <w:p w14:paraId="2C09BE40" w14:textId="77777777" w:rsidR="00411409" w:rsidRDefault="00411409"/>
        </w:tc>
        <w:tc>
          <w:tcPr>
            <w:tcW w:w="0" w:type="auto"/>
          </w:tcPr>
          <w:p w14:paraId="0CD461F6" w14:textId="77777777" w:rsidR="00411409" w:rsidRDefault="002D32BA">
            <w:r>
              <w:t>da</w:t>
            </w:r>
          </w:p>
        </w:tc>
      </w:tr>
      <w:tr w:rsidR="00411409" w14:paraId="5F742A78" w14:textId="77777777">
        <w:tc>
          <w:tcPr>
            <w:tcW w:w="0" w:type="auto"/>
          </w:tcPr>
          <w:p w14:paraId="182A63C5" w14:textId="77777777" w:rsidR="00411409" w:rsidRDefault="002D32BA">
            <w:r>
              <w:t>6.</w:t>
            </w:r>
          </w:p>
        </w:tc>
        <w:tc>
          <w:tcPr>
            <w:tcW w:w="0" w:type="auto"/>
          </w:tcPr>
          <w:p w14:paraId="2D422DDF" w14:textId="77777777" w:rsidR="00411409" w:rsidRDefault="002D32BA">
            <w:r>
              <w:t>5474</w:t>
            </w:r>
          </w:p>
        </w:tc>
        <w:tc>
          <w:tcPr>
            <w:tcW w:w="0" w:type="auto"/>
          </w:tcPr>
          <w:p w14:paraId="5EE68B6B" w14:textId="77777777" w:rsidR="00411409" w:rsidRDefault="002D32BA">
            <w:r>
              <w:t>Energetske politike</w:t>
            </w:r>
          </w:p>
        </w:tc>
        <w:tc>
          <w:tcPr>
            <w:tcW w:w="0" w:type="auto"/>
          </w:tcPr>
          <w:p w14:paraId="4D7F65AE" w14:textId="77777777" w:rsidR="00411409" w:rsidRDefault="002D32BA">
            <w:r>
              <w:t>Željko Vukelić</w:t>
            </w:r>
          </w:p>
        </w:tc>
        <w:tc>
          <w:tcPr>
            <w:tcW w:w="0" w:type="auto"/>
          </w:tcPr>
          <w:p w14:paraId="2B6CADF0" w14:textId="77777777" w:rsidR="00411409" w:rsidRDefault="002D32BA">
            <w:r>
              <w:t>30</w:t>
            </w:r>
          </w:p>
        </w:tc>
        <w:tc>
          <w:tcPr>
            <w:tcW w:w="0" w:type="auto"/>
          </w:tcPr>
          <w:p w14:paraId="03598EFB" w14:textId="77777777" w:rsidR="00411409" w:rsidRDefault="002D32BA">
            <w:r>
              <w:t>15</w:t>
            </w:r>
          </w:p>
        </w:tc>
        <w:tc>
          <w:tcPr>
            <w:tcW w:w="0" w:type="auto"/>
          </w:tcPr>
          <w:p w14:paraId="1DCEEEE7" w14:textId="77777777" w:rsidR="00411409" w:rsidRDefault="002D32BA">
            <w:r>
              <w:t>15</w:t>
            </w:r>
          </w:p>
        </w:tc>
        <w:tc>
          <w:tcPr>
            <w:tcW w:w="0" w:type="auto"/>
          </w:tcPr>
          <w:p w14:paraId="26AFE4D8" w14:textId="77777777" w:rsidR="00411409" w:rsidRDefault="002D32BA">
            <w:r>
              <w:t>0</w:t>
            </w:r>
          </w:p>
        </w:tc>
        <w:tc>
          <w:tcPr>
            <w:tcW w:w="0" w:type="auto"/>
          </w:tcPr>
          <w:p w14:paraId="44EAEC8A" w14:textId="77777777" w:rsidR="00411409" w:rsidRDefault="002D32BA">
            <w:r>
              <w:t>0</w:t>
            </w:r>
          </w:p>
        </w:tc>
        <w:tc>
          <w:tcPr>
            <w:tcW w:w="0" w:type="auto"/>
          </w:tcPr>
          <w:p w14:paraId="03813B36" w14:textId="77777777" w:rsidR="00411409" w:rsidRDefault="002D32BA">
            <w:r>
              <w:t>60</w:t>
            </w:r>
          </w:p>
        </w:tc>
        <w:tc>
          <w:tcPr>
            <w:tcW w:w="0" w:type="auto"/>
          </w:tcPr>
          <w:p w14:paraId="0FC92843" w14:textId="77777777" w:rsidR="00411409" w:rsidRDefault="002D32BA">
            <w:r>
              <w:t>120</w:t>
            </w:r>
          </w:p>
        </w:tc>
        <w:tc>
          <w:tcPr>
            <w:tcW w:w="0" w:type="auto"/>
          </w:tcPr>
          <w:p w14:paraId="331A5B2C" w14:textId="77777777" w:rsidR="00411409" w:rsidRDefault="002D32BA">
            <w:r>
              <w:t>4</w:t>
            </w:r>
          </w:p>
        </w:tc>
        <w:tc>
          <w:tcPr>
            <w:tcW w:w="0" w:type="auto"/>
          </w:tcPr>
          <w:p w14:paraId="15286FBE" w14:textId="77777777" w:rsidR="00411409" w:rsidRDefault="00411409"/>
        </w:tc>
        <w:tc>
          <w:tcPr>
            <w:tcW w:w="0" w:type="auto"/>
          </w:tcPr>
          <w:p w14:paraId="4B538DCF" w14:textId="77777777" w:rsidR="00411409" w:rsidRDefault="002D32BA">
            <w:r>
              <w:t>da</w:t>
            </w:r>
          </w:p>
        </w:tc>
      </w:tr>
      <w:tr w:rsidR="00411409" w14:paraId="113F07D7" w14:textId="77777777">
        <w:tc>
          <w:tcPr>
            <w:tcW w:w="0" w:type="auto"/>
          </w:tcPr>
          <w:p w14:paraId="068E297F" w14:textId="77777777" w:rsidR="00411409" w:rsidRDefault="002D32BA">
            <w:r>
              <w:t>7.</w:t>
            </w:r>
          </w:p>
        </w:tc>
        <w:tc>
          <w:tcPr>
            <w:tcW w:w="0" w:type="auto"/>
          </w:tcPr>
          <w:p w14:paraId="16DA8FD5" w14:textId="77777777" w:rsidR="00411409" w:rsidRDefault="002D32BA">
            <w:r>
              <w:t>3226</w:t>
            </w:r>
          </w:p>
        </w:tc>
        <w:tc>
          <w:tcPr>
            <w:tcW w:w="0" w:type="auto"/>
          </w:tcPr>
          <w:p w14:paraId="59CC95AD" w14:textId="77777777" w:rsidR="00411409" w:rsidRDefault="002D32BA">
            <w:r>
              <w:t>Deformacijske opazovalne mreže</w:t>
            </w:r>
          </w:p>
        </w:tc>
        <w:tc>
          <w:tcPr>
            <w:tcW w:w="0" w:type="auto"/>
          </w:tcPr>
          <w:p w14:paraId="1896E9A3" w14:textId="77777777" w:rsidR="00411409" w:rsidRDefault="002D32BA">
            <w:r>
              <w:t>Milivoj Vulić</w:t>
            </w:r>
          </w:p>
        </w:tc>
        <w:tc>
          <w:tcPr>
            <w:tcW w:w="0" w:type="auto"/>
          </w:tcPr>
          <w:p w14:paraId="708DD93F" w14:textId="77777777" w:rsidR="00411409" w:rsidRDefault="002D32BA">
            <w:r>
              <w:t>30</w:t>
            </w:r>
          </w:p>
        </w:tc>
        <w:tc>
          <w:tcPr>
            <w:tcW w:w="0" w:type="auto"/>
          </w:tcPr>
          <w:p w14:paraId="0CD42739" w14:textId="77777777" w:rsidR="00411409" w:rsidRDefault="002D32BA">
            <w:r>
              <w:t>0</w:t>
            </w:r>
          </w:p>
        </w:tc>
        <w:tc>
          <w:tcPr>
            <w:tcW w:w="0" w:type="auto"/>
          </w:tcPr>
          <w:p w14:paraId="41F16762" w14:textId="77777777" w:rsidR="00411409" w:rsidRDefault="002D32BA">
            <w:r>
              <w:t>15</w:t>
            </w:r>
          </w:p>
        </w:tc>
        <w:tc>
          <w:tcPr>
            <w:tcW w:w="0" w:type="auto"/>
          </w:tcPr>
          <w:p w14:paraId="651804D9" w14:textId="77777777" w:rsidR="00411409" w:rsidRDefault="002D32BA">
            <w:r>
              <w:t>0</w:t>
            </w:r>
          </w:p>
        </w:tc>
        <w:tc>
          <w:tcPr>
            <w:tcW w:w="0" w:type="auto"/>
          </w:tcPr>
          <w:p w14:paraId="657EE866" w14:textId="77777777" w:rsidR="00411409" w:rsidRDefault="002D32BA">
            <w:r>
              <w:t>15</w:t>
            </w:r>
          </w:p>
        </w:tc>
        <w:tc>
          <w:tcPr>
            <w:tcW w:w="0" w:type="auto"/>
          </w:tcPr>
          <w:p w14:paraId="50A67CA7" w14:textId="77777777" w:rsidR="00411409" w:rsidRDefault="002D32BA">
            <w:r>
              <w:t>60</w:t>
            </w:r>
          </w:p>
        </w:tc>
        <w:tc>
          <w:tcPr>
            <w:tcW w:w="0" w:type="auto"/>
          </w:tcPr>
          <w:p w14:paraId="1E08E637" w14:textId="77777777" w:rsidR="00411409" w:rsidRDefault="002D32BA">
            <w:r>
              <w:t>120</w:t>
            </w:r>
          </w:p>
        </w:tc>
        <w:tc>
          <w:tcPr>
            <w:tcW w:w="0" w:type="auto"/>
          </w:tcPr>
          <w:p w14:paraId="567493C3" w14:textId="77777777" w:rsidR="00411409" w:rsidRDefault="002D32BA">
            <w:r>
              <w:t>4</w:t>
            </w:r>
          </w:p>
        </w:tc>
        <w:tc>
          <w:tcPr>
            <w:tcW w:w="0" w:type="auto"/>
          </w:tcPr>
          <w:p w14:paraId="51557A21" w14:textId="77777777" w:rsidR="00411409" w:rsidRDefault="00411409"/>
        </w:tc>
        <w:tc>
          <w:tcPr>
            <w:tcW w:w="0" w:type="auto"/>
          </w:tcPr>
          <w:p w14:paraId="573B191B" w14:textId="77777777" w:rsidR="00411409" w:rsidRDefault="002D32BA">
            <w:r>
              <w:t>da</w:t>
            </w:r>
          </w:p>
        </w:tc>
      </w:tr>
      <w:tr w:rsidR="00411409" w14:paraId="24501D52" w14:textId="77777777">
        <w:tc>
          <w:tcPr>
            <w:tcW w:w="0" w:type="auto"/>
          </w:tcPr>
          <w:p w14:paraId="3A1C6D37" w14:textId="77777777" w:rsidR="00411409" w:rsidRDefault="002D32BA">
            <w:r>
              <w:t>8.</w:t>
            </w:r>
          </w:p>
        </w:tc>
        <w:tc>
          <w:tcPr>
            <w:tcW w:w="0" w:type="auto"/>
          </w:tcPr>
          <w:p w14:paraId="6F96B3F7" w14:textId="77777777" w:rsidR="00411409" w:rsidRDefault="002D32BA">
            <w:r>
              <w:t>4778</w:t>
            </w:r>
          </w:p>
        </w:tc>
        <w:tc>
          <w:tcPr>
            <w:tcW w:w="0" w:type="auto"/>
          </w:tcPr>
          <w:p w14:paraId="0382F489" w14:textId="77777777" w:rsidR="00411409" w:rsidRDefault="002D32BA">
            <w:r>
              <w:t>Geostatistika</w:t>
            </w:r>
          </w:p>
        </w:tc>
        <w:tc>
          <w:tcPr>
            <w:tcW w:w="0" w:type="auto"/>
          </w:tcPr>
          <w:p w14:paraId="51EBCB2A" w14:textId="77777777" w:rsidR="00411409" w:rsidRDefault="002D32BA">
            <w:r>
              <w:t>Goran Vižintin</w:t>
            </w:r>
          </w:p>
        </w:tc>
        <w:tc>
          <w:tcPr>
            <w:tcW w:w="0" w:type="auto"/>
          </w:tcPr>
          <w:p w14:paraId="5DDDE837" w14:textId="77777777" w:rsidR="00411409" w:rsidRDefault="002D32BA">
            <w:r>
              <w:t>30</w:t>
            </w:r>
          </w:p>
        </w:tc>
        <w:tc>
          <w:tcPr>
            <w:tcW w:w="0" w:type="auto"/>
          </w:tcPr>
          <w:p w14:paraId="25227DA5" w14:textId="77777777" w:rsidR="00411409" w:rsidRDefault="002D32BA">
            <w:r>
              <w:t>0</w:t>
            </w:r>
          </w:p>
        </w:tc>
        <w:tc>
          <w:tcPr>
            <w:tcW w:w="0" w:type="auto"/>
          </w:tcPr>
          <w:p w14:paraId="373AD97D" w14:textId="77777777" w:rsidR="00411409" w:rsidRDefault="002D32BA">
            <w:r>
              <w:t>30</w:t>
            </w:r>
          </w:p>
        </w:tc>
        <w:tc>
          <w:tcPr>
            <w:tcW w:w="0" w:type="auto"/>
          </w:tcPr>
          <w:p w14:paraId="67B6733D" w14:textId="77777777" w:rsidR="00411409" w:rsidRDefault="002D32BA">
            <w:r>
              <w:t>0</w:t>
            </w:r>
          </w:p>
        </w:tc>
        <w:tc>
          <w:tcPr>
            <w:tcW w:w="0" w:type="auto"/>
          </w:tcPr>
          <w:p w14:paraId="5D6FDB67" w14:textId="77777777" w:rsidR="00411409" w:rsidRDefault="002D32BA">
            <w:r>
              <w:t>0</w:t>
            </w:r>
          </w:p>
        </w:tc>
        <w:tc>
          <w:tcPr>
            <w:tcW w:w="0" w:type="auto"/>
          </w:tcPr>
          <w:p w14:paraId="2740DC01" w14:textId="77777777" w:rsidR="00411409" w:rsidRDefault="002D32BA">
            <w:r>
              <w:t>60</w:t>
            </w:r>
          </w:p>
        </w:tc>
        <w:tc>
          <w:tcPr>
            <w:tcW w:w="0" w:type="auto"/>
          </w:tcPr>
          <w:p w14:paraId="7E44E72E" w14:textId="77777777" w:rsidR="00411409" w:rsidRDefault="002D32BA">
            <w:r>
              <w:t>120</w:t>
            </w:r>
          </w:p>
        </w:tc>
        <w:tc>
          <w:tcPr>
            <w:tcW w:w="0" w:type="auto"/>
          </w:tcPr>
          <w:p w14:paraId="3465C13A" w14:textId="77777777" w:rsidR="00411409" w:rsidRDefault="002D32BA">
            <w:r>
              <w:t>4</w:t>
            </w:r>
          </w:p>
        </w:tc>
        <w:tc>
          <w:tcPr>
            <w:tcW w:w="0" w:type="auto"/>
          </w:tcPr>
          <w:p w14:paraId="3EB2AF1A" w14:textId="77777777" w:rsidR="00411409" w:rsidRDefault="00411409"/>
        </w:tc>
        <w:tc>
          <w:tcPr>
            <w:tcW w:w="0" w:type="auto"/>
          </w:tcPr>
          <w:p w14:paraId="67F45AE6" w14:textId="77777777" w:rsidR="00411409" w:rsidRDefault="002D32BA">
            <w:r>
              <w:t>da</w:t>
            </w:r>
          </w:p>
        </w:tc>
      </w:tr>
      <w:tr w:rsidR="00411409" w14:paraId="21D922AB" w14:textId="77777777">
        <w:tc>
          <w:tcPr>
            <w:tcW w:w="0" w:type="auto"/>
          </w:tcPr>
          <w:p w14:paraId="30819E9E" w14:textId="77777777" w:rsidR="00411409" w:rsidRDefault="002D32BA">
            <w:r>
              <w:t>9.</w:t>
            </w:r>
          </w:p>
        </w:tc>
        <w:tc>
          <w:tcPr>
            <w:tcW w:w="0" w:type="auto"/>
          </w:tcPr>
          <w:p w14:paraId="77AEE657" w14:textId="77777777" w:rsidR="00411409" w:rsidRDefault="002D32BA">
            <w:r>
              <w:t>2589</w:t>
            </w:r>
          </w:p>
        </w:tc>
        <w:tc>
          <w:tcPr>
            <w:tcW w:w="0" w:type="auto"/>
          </w:tcPr>
          <w:p w14:paraId="0BC79ABC" w14:textId="77777777" w:rsidR="00411409" w:rsidRDefault="002D32BA">
            <w:r>
              <w:t>Geotermične raziskave in modeliranje podzemnih fluidov</w:t>
            </w:r>
          </w:p>
        </w:tc>
        <w:tc>
          <w:tcPr>
            <w:tcW w:w="0" w:type="auto"/>
          </w:tcPr>
          <w:p w14:paraId="0387CCFB" w14:textId="77777777" w:rsidR="00411409" w:rsidRDefault="002D32BA">
            <w:r>
              <w:t>Goran Vižintin</w:t>
            </w:r>
          </w:p>
        </w:tc>
        <w:tc>
          <w:tcPr>
            <w:tcW w:w="0" w:type="auto"/>
          </w:tcPr>
          <w:p w14:paraId="0BCF72E2" w14:textId="77777777" w:rsidR="00411409" w:rsidRDefault="002D32BA">
            <w:r>
              <w:t>30</w:t>
            </w:r>
          </w:p>
        </w:tc>
        <w:tc>
          <w:tcPr>
            <w:tcW w:w="0" w:type="auto"/>
          </w:tcPr>
          <w:p w14:paraId="3076F655" w14:textId="77777777" w:rsidR="00411409" w:rsidRDefault="002D32BA">
            <w:r>
              <w:t>0</w:t>
            </w:r>
          </w:p>
        </w:tc>
        <w:tc>
          <w:tcPr>
            <w:tcW w:w="0" w:type="auto"/>
          </w:tcPr>
          <w:p w14:paraId="5ED4F77D" w14:textId="77777777" w:rsidR="00411409" w:rsidRDefault="002D32BA">
            <w:r>
              <w:t>30</w:t>
            </w:r>
          </w:p>
        </w:tc>
        <w:tc>
          <w:tcPr>
            <w:tcW w:w="0" w:type="auto"/>
          </w:tcPr>
          <w:p w14:paraId="2B2763BB" w14:textId="77777777" w:rsidR="00411409" w:rsidRDefault="002D32BA">
            <w:r>
              <w:t>0</w:t>
            </w:r>
          </w:p>
        </w:tc>
        <w:tc>
          <w:tcPr>
            <w:tcW w:w="0" w:type="auto"/>
          </w:tcPr>
          <w:p w14:paraId="2129D74D" w14:textId="77777777" w:rsidR="00411409" w:rsidRDefault="002D32BA">
            <w:r>
              <w:t>0</w:t>
            </w:r>
          </w:p>
        </w:tc>
        <w:tc>
          <w:tcPr>
            <w:tcW w:w="0" w:type="auto"/>
          </w:tcPr>
          <w:p w14:paraId="5D355AB2" w14:textId="77777777" w:rsidR="00411409" w:rsidRDefault="002D32BA">
            <w:r>
              <w:t>60</w:t>
            </w:r>
          </w:p>
        </w:tc>
        <w:tc>
          <w:tcPr>
            <w:tcW w:w="0" w:type="auto"/>
          </w:tcPr>
          <w:p w14:paraId="62E54191" w14:textId="77777777" w:rsidR="00411409" w:rsidRDefault="002D32BA">
            <w:r>
              <w:t>120</w:t>
            </w:r>
          </w:p>
        </w:tc>
        <w:tc>
          <w:tcPr>
            <w:tcW w:w="0" w:type="auto"/>
          </w:tcPr>
          <w:p w14:paraId="10114EE4" w14:textId="77777777" w:rsidR="00411409" w:rsidRDefault="002D32BA">
            <w:r>
              <w:t>4</w:t>
            </w:r>
          </w:p>
        </w:tc>
        <w:tc>
          <w:tcPr>
            <w:tcW w:w="0" w:type="auto"/>
          </w:tcPr>
          <w:p w14:paraId="030C33EF" w14:textId="77777777" w:rsidR="00411409" w:rsidRDefault="00411409"/>
        </w:tc>
        <w:tc>
          <w:tcPr>
            <w:tcW w:w="0" w:type="auto"/>
          </w:tcPr>
          <w:p w14:paraId="063106A9" w14:textId="77777777" w:rsidR="00411409" w:rsidRDefault="002D32BA">
            <w:r>
              <w:t>da</w:t>
            </w:r>
          </w:p>
        </w:tc>
      </w:tr>
      <w:tr w:rsidR="00411409" w14:paraId="4B0F8B96" w14:textId="77777777">
        <w:tc>
          <w:tcPr>
            <w:tcW w:w="0" w:type="auto"/>
          </w:tcPr>
          <w:p w14:paraId="2213B71B" w14:textId="77777777" w:rsidR="00411409" w:rsidRDefault="002D32BA">
            <w:r>
              <w:t>10.</w:t>
            </w:r>
          </w:p>
        </w:tc>
        <w:tc>
          <w:tcPr>
            <w:tcW w:w="0" w:type="auto"/>
          </w:tcPr>
          <w:p w14:paraId="69644BDA" w14:textId="77777777" w:rsidR="00411409" w:rsidRDefault="002D32BA">
            <w:r>
              <w:t>8225</w:t>
            </w:r>
          </w:p>
        </w:tc>
        <w:tc>
          <w:tcPr>
            <w:tcW w:w="0" w:type="auto"/>
          </w:tcPr>
          <w:p w14:paraId="47BEE5DD" w14:textId="77777777" w:rsidR="00411409" w:rsidRDefault="002D32BA">
            <w:r>
              <w:t>Izravnalni račun</w:t>
            </w:r>
          </w:p>
        </w:tc>
        <w:tc>
          <w:tcPr>
            <w:tcW w:w="0" w:type="auto"/>
          </w:tcPr>
          <w:p w14:paraId="01853498" w14:textId="77777777" w:rsidR="00411409" w:rsidRDefault="002D32BA">
            <w:r>
              <w:t>Milivoj Vulić</w:t>
            </w:r>
          </w:p>
        </w:tc>
        <w:tc>
          <w:tcPr>
            <w:tcW w:w="0" w:type="auto"/>
          </w:tcPr>
          <w:p w14:paraId="6E3F4E82" w14:textId="77777777" w:rsidR="00411409" w:rsidRDefault="002D32BA">
            <w:r>
              <w:t>30</w:t>
            </w:r>
          </w:p>
        </w:tc>
        <w:tc>
          <w:tcPr>
            <w:tcW w:w="0" w:type="auto"/>
          </w:tcPr>
          <w:p w14:paraId="0DB3C046" w14:textId="77777777" w:rsidR="00411409" w:rsidRDefault="002D32BA">
            <w:r>
              <w:t>0</w:t>
            </w:r>
          </w:p>
        </w:tc>
        <w:tc>
          <w:tcPr>
            <w:tcW w:w="0" w:type="auto"/>
          </w:tcPr>
          <w:p w14:paraId="43E403CA" w14:textId="77777777" w:rsidR="00411409" w:rsidRDefault="002D32BA">
            <w:r>
              <w:t>30</w:t>
            </w:r>
          </w:p>
        </w:tc>
        <w:tc>
          <w:tcPr>
            <w:tcW w:w="0" w:type="auto"/>
          </w:tcPr>
          <w:p w14:paraId="1D72255E" w14:textId="77777777" w:rsidR="00411409" w:rsidRDefault="002D32BA">
            <w:r>
              <w:t>0</w:t>
            </w:r>
          </w:p>
        </w:tc>
        <w:tc>
          <w:tcPr>
            <w:tcW w:w="0" w:type="auto"/>
          </w:tcPr>
          <w:p w14:paraId="3F10377A" w14:textId="77777777" w:rsidR="00411409" w:rsidRDefault="002D32BA">
            <w:r>
              <w:t>0</w:t>
            </w:r>
          </w:p>
        </w:tc>
        <w:tc>
          <w:tcPr>
            <w:tcW w:w="0" w:type="auto"/>
          </w:tcPr>
          <w:p w14:paraId="6C2D233A" w14:textId="77777777" w:rsidR="00411409" w:rsidRDefault="002D32BA">
            <w:r>
              <w:t>60</w:t>
            </w:r>
          </w:p>
        </w:tc>
        <w:tc>
          <w:tcPr>
            <w:tcW w:w="0" w:type="auto"/>
          </w:tcPr>
          <w:p w14:paraId="1AAD5518" w14:textId="77777777" w:rsidR="00411409" w:rsidRDefault="002D32BA">
            <w:r>
              <w:t>120</w:t>
            </w:r>
          </w:p>
        </w:tc>
        <w:tc>
          <w:tcPr>
            <w:tcW w:w="0" w:type="auto"/>
          </w:tcPr>
          <w:p w14:paraId="06A6384A" w14:textId="77777777" w:rsidR="00411409" w:rsidRDefault="002D32BA">
            <w:r>
              <w:t>4</w:t>
            </w:r>
          </w:p>
        </w:tc>
        <w:tc>
          <w:tcPr>
            <w:tcW w:w="0" w:type="auto"/>
          </w:tcPr>
          <w:p w14:paraId="31CA15B2" w14:textId="77777777" w:rsidR="00411409" w:rsidRDefault="00411409"/>
        </w:tc>
        <w:tc>
          <w:tcPr>
            <w:tcW w:w="0" w:type="auto"/>
          </w:tcPr>
          <w:p w14:paraId="30AF2AF3" w14:textId="77777777" w:rsidR="00411409" w:rsidRDefault="002D32BA">
            <w:r>
              <w:t>da</w:t>
            </w:r>
          </w:p>
        </w:tc>
      </w:tr>
      <w:tr w:rsidR="00411409" w14:paraId="14686AE8" w14:textId="77777777">
        <w:tc>
          <w:tcPr>
            <w:tcW w:w="0" w:type="auto"/>
          </w:tcPr>
          <w:p w14:paraId="2E6AD522" w14:textId="77777777" w:rsidR="00411409" w:rsidRDefault="002D32BA">
            <w:r>
              <w:t>11.</w:t>
            </w:r>
          </w:p>
        </w:tc>
        <w:tc>
          <w:tcPr>
            <w:tcW w:w="0" w:type="auto"/>
          </w:tcPr>
          <w:p w14:paraId="537F3272" w14:textId="77777777" w:rsidR="00411409" w:rsidRDefault="002D32BA">
            <w:r>
              <w:t>5522</w:t>
            </w:r>
          </w:p>
        </w:tc>
        <w:tc>
          <w:tcPr>
            <w:tcW w:w="0" w:type="auto"/>
          </w:tcPr>
          <w:p w14:paraId="51BF28FD" w14:textId="77777777" w:rsidR="00411409" w:rsidRDefault="002D32BA">
            <w:r>
              <w:t>Geomodeliranje in GIS</w:t>
            </w:r>
          </w:p>
        </w:tc>
        <w:tc>
          <w:tcPr>
            <w:tcW w:w="0" w:type="auto"/>
          </w:tcPr>
          <w:p w14:paraId="2D944921" w14:textId="77777777" w:rsidR="00411409" w:rsidRDefault="002D32BA">
            <w:r>
              <w:t>Goran Vižintin</w:t>
            </w:r>
          </w:p>
        </w:tc>
        <w:tc>
          <w:tcPr>
            <w:tcW w:w="0" w:type="auto"/>
          </w:tcPr>
          <w:p w14:paraId="2CC63AF3" w14:textId="77777777" w:rsidR="00411409" w:rsidRDefault="002D32BA">
            <w:r>
              <w:t>30</w:t>
            </w:r>
          </w:p>
        </w:tc>
        <w:tc>
          <w:tcPr>
            <w:tcW w:w="0" w:type="auto"/>
          </w:tcPr>
          <w:p w14:paraId="4BD04C73" w14:textId="77777777" w:rsidR="00411409" w:rsidRDefault="002D32BA">
            <w:r>
              <w:t>0</w:t>
            </w:r>
          </w:p>
        </w:tc>
        <w:tc>
          <w:tcPr>
            <w:tcW w:w="0" w:type="auto"/>
          </w:tcPr>
          <w:p w14:paraId="1111BF42" w14:textId="77777777" w:rsidR="00411409" w:rsidRDefault="002D32BA">
            <w:r>
              <w:t>30</w:t>
            </w:r>
          </w:p>
        </w:tc>
        <w:tc>
          <w:tcPr>
            <w:tcW w:w="0" w:type="auto"/>
          </w:tcPr>
          <w:p w14:paraId="70E2F488" w14:textId="77777777" w:rsidR="00411409" w:rsidRDefault="002D32BA">
            <w:r>
              <w:t>0</w:t>
            </w:r>
          </w:p>
        </w:tc>
        <w:tc>
          <w:tcPr>
            <w:tcW w:w="0" w:type="auto"/>
          </w:tcPr>
          <w:p w14:paraId="4DCBF007" w14:textId="77777777" w:rsidR="00411409" w:rsidRDefault="002D32BA">
            <w:r>
              <w:t>0</w:t>
            </w:r>
          </w:p>
        </w:tc>
        <w:tc>
          <w:tcPr>
            <w:tcW w:w="0" w:type="auto"/>
          </w:tcPr>
          <w:p w14:paraId="23C428AB" w14:textId="77777777" w:rsidR="00411409" w:rsidRDefault="002D32BA">
            <w:r>
              <w:t>60</w:t>
            </w:r>
          </w:p>
        </w:tc>
        <w:tc>
          <w:tcPr>
            <w:tcW w:w="0" w:type="auto"/>
          </w:tcPr>
          <w:p w14:paraId="3758DFB8" w14:textId="77777777" w:rsidR="00411409" w:rsidRDefault="002D32BA">
            <w:r>
              <w:t>120</w:t>
            </w:r>
          </w:p>
        </w:tc>
        <w:tc>
          <w:tcPr>
            <w:tcW w:w="0" w:type="auto"/>
          </w:tcPr>
          <w:p w14:paraId="678B6724" w14:textId="77777777" w:rsidR="00411409" w:rsidRDefault="002D32BA">
            <w:r>
              <w:t>4</w:t>
            </w:r>
          </w:p>
        </w:tc>
        <w:tc>
          <w:tcPr>
            <w:tcW w:w="0" w:type="auto"/>
          </w:tcPr>
          <w:p w14:paraId="6A00ACFD" w14:textId="77777777" w:rsidR="00411409" w:rsidRDefault="00411409"/>
        </w:tc>
        <w:tc>
          <w:tcPr>
            <w:tcW w:w="0" w:type="auto"/>
          </w:tcPr>
          <w:p w14:paraId="36F948BE" w14:textId="77777777" w:rsidR="00411409" w:rsidRDefault="002D32BA">
            <w:r>
              <w:t>da</w:t>
            </w:r>
          </w:p>
        </w:tc>
      </w:tr>
      <w:tr w:rsidR="00411409" w14:paraId="59FB75AA" w14:textId="77777777">
        <w:tc>
          <w:tcPr>
            <w:tcW w:w="0" w:type="auto"/>
          </w:tcPr>
          <w:p w14:paraId="04D9FD82" w14:textId="77777777" w:rsidR="00411409" w:rsidRDefault="002D32BA">
            <w:r>
              <w:t>12.</w:t>
            </w:r>
          </w:p>
        </w:tc>
        <w:tc>
          <w:tcPr>
            <w:tcW w:w="0" w:type="auto"/>
          </w:tcPr>
          <w:p w14:paraId="39DF12AF" w14:textId="77777777" w:rsidR="00411409" w:rsidRDefault="002D32BA">
            <w:r>
              <w:t>4123</w:t>
            </w:r>
          </w:p>
        </w:tc>
        <w:tc>
          <w:tcPr>
            <w:tcW w:w="0" w:type="auto"/>
          </w:tcPr>
          <w:p w14:paraId="3DDC8EBA" w14:textId="77777777" w:rsidR="00411409" w:rsidRDefault="002D32BA">
            <w:r>
              <w:t>Geofizikalne metode potencialnih polj</w:t>
            </w:r>
          </w:p>
        </w:tc>
        <w:tc>
          <w:tcPr>
            <w:tcW w:w="0" w:type="auto"/>
          </w:tcPr>
          <w:p w14:paraId="515C5687" w14:textId="77777777" w:rsidR="00411409" w:rsidRDefault="002D32BA">
            <w:r>
              <w:t>Goran Vižintin</w:t>
            </w:r>
          </w:p>
        </w:tc>
        <w:tc>
          <w:tcPr>
            <w:tcW w:w="0" w:type="auto"/>
          </w:tcPr>
          <w:p w14:paraId="5E705487" w14:textId="77777777" w:rsidR="00411409" w:rsidRDefault="002D32BA">
            <w:r>
              <w:t>30</w:t>
            </w:r>
          </w:p>
        </w:tc>
        <w:tc>
          <w:tcPr>
            <w:tcW w:w="0" w:type="auto"/>
          </w:tcPr>
          <w:p w14:paraId="1667B6EE" w14:textId="77777777" w:rsidR="00411409" w:rsidRDefault="002D32BA">
            <w:r>
              <w:t>0</w:t>
            </w:r>
          </w:p>
        </w:tc>
        <w:tc>
          <w:tcPr>
            <w:tcW w:w="0" w:type="auto"/>
          </w:tcPr>
          <w:p w14:paraId="23E193EA" w14:textId="77777777" w:rsidR="00411409" w:rsidRDefault="002D32BA">
            <w:r>
              <w:t>30</w:t>
            </w:r>
          </w:p>
        </w:tc>
        <w:tc>
          <w:tcPr>
            <w:tcW w:w="0" w:type="auto"/>
          </w:tcPr>
          <w:p w14:paraId="1FF44E7A" w14:textId="77777777" w:rsidR="00411409" w:rsidRDefault="002D32BA">
            <w:r>
              <w:t>0</w:t>
            </w:r>
          </w:p>
        </w:tc>
        <w:tc>
          <w:tcPr>
            <w:tcW w:w="0" w:type="auto"/>
          </w:tcPr>
          <w:p w14:paraId="7A736952" w14:textId="77777777" w:rsidR="00411409" w:rsidRDefault="002D32BA">
            <w:r>
              <w:t>0</w:t>
            </w:r>
          </w:p>
        </w:tc>
        <w:tc>
          <w:tcPr>
            <w:tcW w:w="0" w:type="auto"/>
          </w:tcPr>
          <w:p w14:paraId="389C682C" w14:textId="77777777" w:rsidR="00411409" w:rsidRDefault="002D32BA">
            <w:r>
              <w:t>60</w:t>
            </w:r>
          </w:p>
        </w:tc>
        <w:tc>
          <w:tcPr>
            <w:tcW w:w="0" w:type="auto"/>
          </w:tcPr>
          <w:p w14:paraId="635543B6" w14:textId="77777777" w:rsidR="00411409" w:rsidRDefault="002D32BA">
            <w:r>
              <w:t>120</w:t>
            </w:r>
          </w:p>
        </w:tc>
        <w:tc>
          <w:tcPr>
            <w:tcW w:w="0" w:type="auto"/>
          </w:tcPr>
          <w:p w14:paraId="59139441" w14:textId="77777777" w:rsidR="00411409" w:rsidRDefault="002D32BA">
            <w:r>
              <w:t>4</w:t>
            </w:r>
          </w:p>
        </w:tc>
        <w:tc>
          <w:tcPr>
            <w:tcW w:w="0" w:type="auto"/>
          </w:tcPr>
          <w:p w14:paraId="5F2B541C" w14:textId="77777777" w:rsidR="00411409" w:rsidRDefault="00411409"/>
        </w:tc>
        <w:tc>
          <w:tcPr>
            <w:tcW w:w="0" w:type="auto"/>
          </w:tcPr>
          <w:p w14:paraId="1C468F7D" w14:textId="77777777" w:rsidR="00411409" w:rsidRDefault="002D32BA">
            <w:r>
              <w:t>da</w:t>
            </w:r>
          </w:p>
        </w:tc>
      </w:tr>
      <w:tr w:rsidR="00411409" w14:paraId="5B5212B5" w14:textId="77777777">
        <w:tc>
          <w:tcPr>
            <w:tcW w:w="0" w:type="auto"/>
          </w:tcPr>
          <w:p w14:paraId="1EDDF0FF" w14:textId="77777777" w:rsidR="00411409" w:rsidRDefault="002D32BA">
            <w:r>
              <w:t>13.</w:t>
            </w:r>
          </w:p>
        </w:tc>
        <w:tc>
          <w:tcPr>
            <w:tcW w:w="0" w:type="auto"/>
          </w:tcPr>
          <w:p w14:paraId="4373323D" w14:textId="77777777" w:rsidR="00411409" w:rsidRDefault="002D32BA">
            <w:r>
              <w:t>1998</w:t>
            </w:r>
          </w:p>
        </w:tc>
        <w:tc>
          <w:tcPr>
            <w:tcW w:w="0" w:type="auto"/>
          </w:tcPr>
          <w:p w14:paraId="355B3291" w14:textId="77777777" w:rsidR="00411409" w:rsidRDefault="002D32BA">
            <w:r>
              <w:t>Rudnine in pravo</w:t>
            </w:r>
          </w:p>
        </w:tc>
        <w:tc>
          <w:tcPr>
            <w:tcW w:w="0" w:type="auto"/>
          </w:tcPr>
          <w:p w14:paraId="06AFA771" w14:textId="77777777" w:rsidR="00411409" w:rsidRDefault="002D32BA">
            <w:r>
              <w:t>Senko Pličanič</w:t>
            </w:r>
          </w:p>
        </w:tc>
        <w:tc>
          <w:tcPr>
            <w:tcW w:w="0" w:type="auto"/>
          </w:tcPr>
          <w:p w14:paraId="1BB74776" w14:textId="77777777" w:rsidR="00411409" w:rsidRDefault="002D32BA">
            <w:r>
              <w:t>30</w:t>
            </w:r>
          </w:p>
        </w:tc>
        <w:tc>
          <w:tcPr>
            <w:tcW w:w="0" w:type="auto"/>
          </w:tcPr>
          <w:p w14:paraId="613D3030" w14:textId="77777777" w:rsidR="00411409" w:rsidRDefault="002D32BA">
            <w:r>
              <w:t>0</w:t>
            </w:r>
          </w:p>
        </w:tc>
        <w:tc>
          <w:tcPr>
            <w:tcW w:w="0" w:type="auto"/>
          </w:tcPr>
          <w:p w14:paraId="036E95BB" w14:textId="77777777" w:rsidR="00411409" w:rsidRDefault="002D32BA">
            <w:r>
              <w:t>30</w:t>
            </w:r>
          </w:p>
        </w:tc>
        <w:tc>
          <w:tcPr>
            <w:tcW w:w="0" w:type="auto"/>
          </w:tcPr>
          <w:p w14:paraId="4472D6D0" w14:textId="77777777" w:rsidR="00411409" w:rsidRDefault="002D32BA">
            <w:r>
              <w:t>0</w:t>
            </w:r>
          </w:p>
        </w:tc>
        <w:tc>
          <w:tcPr>
            <w:tcW w:w="0" w:type="auto"/>
          </w:tcPr>
          <w:p w14:paraId="04A7C607" w14:textId="77777777" w:rsidR="00411409" w:rsidRDefault="002D32BA">
            <w:r>
              <w:t>0</w:t>
            </w:r>
          </w:p>
        </w:tc>
        <w:tc>
          <w:tcPr>
            <w:tcW w:w="0" w:type="auto"/>
          </w:tcPr>
          <w:p w14:paraId="3364B391" w14:textId="77777777" w:rsidR="00411409" w:rsidRDefault="002D32BA">
            <w:r>
              <w:t>60</w:t>
            </w:r>
          </w:p>
        </w:tc>
        <w:tc>
          <w:tcPr>
            <w:tcW w:w="0" w:type="auto"/>
          </w:tcPr>
          <w:p w14:paraId="39497DEB" w14:textId="77777777" w:rsidR="00411409" w:rsidRDefault="002D32BA">
            <w:r>
              <w:t>120</w:t>
            </w:r>
          </w:p>
        </w:tc>
        <w:tc>
          <w:tcPr>
            <w:tcW w:w="0" w:type="auto"/>
          </w:tcPr>
          <w:p w14:paraId="53707BB5" w14:textId="77777777" w:rsidR="00411409" w:rsidRDefault="002D32BA">
            <w:r>
              <w:t>4</w:t>
            </w:r>
          </w:p>
        </w:tc>
        <w:tc>
          <w:tcPr>
            <w:tcW w:w="0" w:type="auto"/>
          </w:tcPr>
          <w:p w14:paraId="1D46B8B4" w14:textId="77777777" w:rsidR="00411409" w:rsidRDefault="00411409"/>
        </w:tc>
        <w:tc>
          <w:tcPr>
            <w:tcW w:w="0" w:type="auto"/>
          </w:tcPr>
          <w:p w14:paraId="3D28A516" w14:textId="77777777" w:rsidR="00411409" w:rsidRDefault="002D32BA">
            <w:r>
              <w:t>da</w:t>
            </w:r>
          </w:p>
        </w:tc>
      </w:tr>
      <w:tr w:rsidR="00411409" w14:paraId="71F4AA15" w14:textId="77777777">
        <w:tc>
          <w:tcPr>
            <w:tcW w:w="0" w:type="auto"/>
            <w:gridSpan w:val="2"/>
          </w:tcPr>
          <w:p w14:paraId="76A4A229" w14:textId="77777777" w:rsidR="00411409" w:rsidRDefault="00411409"/>
        </w:tc>
        <w:tc>
          <w:tcPr>
            <w:tcW w:w="0" w:type="auto"/>
            <w:gridSpan w:val="2"/>
          </w:tcPr>
          <w:p w14:paraId="24EDFB21" w14:textId="77777777" w:rsidR="00411409" w:rsidRDefault="002D32BA">
            <w:r>
              <w:t>Skupno</w:t>
            </w:r>
          </w:p>
        </w:tc>
        <w:tc>
          <w:tcPr>
            <w:tcW w:w="0" w:type="auto"/>
          </w:tcPr>
          <w:p w14:paraId="58C7DAC2" w14:textId="77777777" w:rsidR="00411409" w:rsidRDefault="002D32BA">
            <w:r>
              <w:t>390</w:t>
            </w:r>
          </w:p>
        </w:tc>
        <w:tc>
          <w:tcPr>
            <w:tcW w:w="0" w:type="auto"/>
          </w:tcPr>
          <w:p w14:paraId="0620200B" w14:textId="77777777" w:rsidR="00411409" w:rsidRDefault="002D32BA">
            <w:r>
              <w:t>45</w:t>
            </w:r>
          </w:p>
        </w:tc>
        <w:tc>
          <w:tcPr>
            <w:tcW w:w="0" w:type="auto"/>
          </w:tcPr>
          <w:p w14:paraId="1979F820" w14:textId="77777777" w:rsidR="00411409" w:rsidRDefault="002D32BA">
            <w:r>
              <w:t>330</w:t>
            </w:r>
          </w:p>
        </w:tc>
        <w:tc>
          <w:tcPr>
            <w:tcW w:w="0" w:type="auto"/>
          </w:tcPr>
          <w:p w14:paraId="7730AAF4" w14:textId="77777777" w:rsidR="00411409" w:rsidRDefault="002D32BA">
            <w:r>
              <w:t>0</w:t>
            </w:r>
          </w:p>
        </w:tc>
        <w:tc>
          <w:tcPr>
            <w:tcW w:w="0" w:type="auto"/>
          </w:tcPr>
          <w:p w14:paraId="211B4FD9" w14:textId="77777777" w:rsidR="00411409" w:rsidRDefault="002D32BA">
            <w:r>
              <w:t>15</w:t>
            </w:r>
          </w:p>
        </w:tc>
        <w:tc>
          <w:tcPr>
            <w:tcW w:w="0" w:type="auto"/>
          </w:tcPr>
          <w:p w14:paraId="2FD2FF64" w14:textId="77777777" w:rsidR="00411409" w:rsidRDefault="002D32BA">
            <w:r>
              <w:t>780</w:t>
            </w:r>
          </w:p>
        </w:tc>
        <w:tc>
          <w:tcPr>
            <w:tcW w:w="0" w:type="auto"/>
          </w:tcPr>
          <w:p w14:paraId="4C9C64B6" w14:textId="77777777" w:rsidR="00411409" w:rsidRDefault="002D32BA">
            <w:r>
              <w:t>1560</w:t>
            </w:r>
          </w:p>
        </w:tc>
        <w:tc>
          <w:tcPr>
            <w:tcW w:w="0" w:type="auto"/>
          </w:tcPr>
          <w:p w14:paraId="26D07B9A" w14:textId="77777777" w:rsidR="00411409" w:rsidRDefault="002D32BA">
            <w:r>
              <w:t>52</w:t>
            </w:r>
          </w:p>
        </w:tc>
        <w:tc>
          <w:tcPr>
            <w:tcW w:w="0" w:type="auto"/>
            <w:gridSpan w:val="2"/>
          </w:tcPr>
          <w:p w14:paraId="2722827D" w14:textId="77777777" w:rsidR="00411409" w:rsidRDefault="00411409"/>
        </w:tc>
      </w:tr>
    </w:tbl>
    <w:p w14:paraId="44605C81" w14:textId="77777777" w:rsidR="002D32BA" w:rsidRDefault="002D32BA"/>
    <w:sectPr w:rsidR="002D32BA" w:rsidSect="0088343B">
      <w:pgSz w:w="16838" w:h="11906" w:orient="landscape"/>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46B9D"/>
    <w:multiLevelType w:val="singleLevel"/>
    <w:tmpl w:val="7B225A28"/>
    <w:lvl w:ilvl="0">
      <w:start w:val="1"/>
      <w:numFmt w:val="upperRoman"/>
      <w:lvlText w:val="%1."/>
      <w:lvlJc w:val="left"/>
      <w:pPr>
        <w:ind w:left="420" w:hanging="360"/>
      </w:pPr>
    </w:lvl>
  </w:abstractNum>
  <w:abstractNum w:abstractNumId="1" w15:restartNumberingAfterBreak="0">
    <w:nsid w:val="09623589"/>
    <w:multiLevelType w:val="singleLevel"/>
    <w:tmpl w:val="1CF0922A"/>
    <w:lvl w:ilvl="0">
      <w:start w:val="1"/>
      <w:numFmt w:val="decimal"/>
      <w:lvlText w:val="%1."/>
      <w:lvlJc w:val="left"/>
      <w:pPr>
        <w:ind w:left="420" w:hanging="360"/>
      </w:pPr>
    </w:lvl>
  </w:abstractNum>
  <w:abstractNum w:abstractNumId="2" w15:restartNumberingAfterBreak="0">
    <w:nsid w:val="1AA30795"/>
    <w:multiLevelType w:val="singleLevel"/>
    <w:tmpl w:val="085E509C"/>
    <w:lvl w:ilvl="0">
      <w:numFmt w:val="bullet"/>
      <w:lvlText w:val="▪"/>
      <w:lvlJc w:val="left"/>
      <w:pPr>
        <w:ind w:left="420" w:hanging="360"/>
      </w:pPr>
    </w:lvl>
  </w:abstractNum>
  <w:abstractNum w:abstractNumId="3" w15:restartNumberingAfterBreak="0">
    <w:nsid w:val="252C4404"/>
    <w:multiLevelType w:val="singleLevel"/>
    <w:tmpl w:val="159432A4"/>
    <w:lvl w:ilvl="0">
      <w:start w:val="1"/>
      <w:numFmt w:val="lowerLetter"/>
      <w:lvlText w:val="%1."/>
      <w:lvlJc w:val="left"/>
      <w:pPr>
        <w:ind w:left="420" w:hanging="360"/>
      </w:pPr>
    </w:lvl>
  </w:abstractNum>
  <w:abstractNum w:abstractNumId="4" w15:restartNumberingAfterBreak="0">
    <w:nsid w:val="25D47E51"/>
    <w:multiLevelType w:val="singleLevel"/>
    <w:tmpl w:val="9760ABEA"/>
    <w:lvl w:ilvl="0">
      <w:start w:val="1"/>
      <w:numFmt w:val="lowerRoman"/>
      <w:lvlText w:val="%1."/>
      <w:lvlJc w:val="left"/>
      <w:pPr>
        <w:ind w:left="420" w:hanging="360"/>
      </w:pPr>
    </w:lvl>
  </w:abstractNum>
  <w:abstractNum w:abstractNumId="5" w15:restartNumberingAfterBreak="0">
    <w:nsid w:val="6457374B"/>
    <w:multiLevelType w:val="singleLevel"/>
    <w:tmpl w:val="CE2861EE"/>
    <w:lvl w:ilvl="0">
      <w:start w:val="1"/>
      <w:numFmt w:val="upperLetter"/>
      <w:lvlText w:val="%1."/>
      <w:lvlJc w:val="left"/>
      <w:pPr>
        <w:ind w:left="420" w:hanging="360"/>
      </w:pPr>
    </w:lvl>
  </w:abstractNum>
  <w:abstractNum w:abstractNumId="6" w15:restartNumberingAfterBreak="0">
    <w:nsid w:val="773752DE"/>
    <w:multiLevelType w:val="singleLevel"/>
    <w:tmpl w:val="CB642F0C"/>
    <w:lvl w:ilvl="0">
      <w:numFmt w:val="bullet"/>
      <w:lvlText w:val="•"/>
      <w:lvlJc w:val="left"/>
      <w:pPr>
        <w:ind w:left="420" w:hanging="360"/>
      </w:pPr>
    </w:lvl>
  </w:abstractNum>
  <w:abstractNum w:abstractNumId="7" w15:restartNumberingAfterBreak="0">
    <w:nsid w:val="77DB6088"/>
    <w:multiLevelType w:val="singleLevel"/>
    <w:tmpl w:val="11DEF70A"/>
    <w:lvl w:ilvl="0">
      <w:numFmt w:val="bullet"/>
      <w:lvlText w:val="o"/>
      <w:lvlJc w:val="left"/>
      <w:pPr>
        <w:ind w:left="420" w:hanging="360"/>
      </w:pPr>
    </w:lvl>
  </w:abstractNum>
  <w:num w:numId="1">
    <w:abstractNumId w:val="6"/>
    <w:lvlOverride w:ilvl="0">
      <w:startOverride w:val="1"/>
    </w:lvlOverride>
  </w:num>
  <w:num w:numId="2">
    <w:abstractNumId w:val="6"/>
    <w:lvlOverride w:ilvl="0">
      <w:startOverride w:val="1"/>
    </w:lvlOverride>
  </w:num>
  <w:num w:numId="3">
    <w:abstractNumId w:val="6"/>
    <w:lvlOverride w:ilvl="0">
      <w:startOverride w:val="1"/>
    </w:lvlOverride>
  </w:num>
  <w:num w:numId="4">
    <w:abstractNumId w:val="6"/>
    <w:lvlOverride w:ilvl="0">
      <w:startOverride w:val="1"/>
    </w:lvlOverride>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efaultTableStyle w:val="PlainTable"/>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NDYwNTW1MDG3NDBX0lEKTi0uzszPAykwqgUAw7VAUiwAAAA="/>
  </w:docVars>
  <w:rsids>
    <w:rsidRoot w:val="006345EB"/>
    <w:rsid w:val="00090302"/>
    <w:rsid w:val="000D7E81"/>
    <w:rsid w:val="001402F8"/>
    <w:rsid w:val="00161343"/>
    <w:rsid w:val="002116B5"/>
    <w:rsid w:val="00241413"/>
    <w:rsid w:val="002B7CE7"/>
    <w:rsid w:val="002D32BA"/>
    <w:rsid w:val="00336864"/>
    <w:rsid w:val="00411409"/>
    <w:rsid w:val="00434998"/>
    <w:rsid w:val="004350FB"/>
    <w:rsid w:val="0049772F"/>
    <w:rsid w:val="00615EA0"/>
    <w:rsid w:val="006345EB"/>
    <w:rsid w:val="006950FF"/>
    <w:rsid w:val="0069778E"/>
    <w:rsid w:val="00752599"/>
    <w:rsid w:val="00762C94"/>
    <w:rsid w:val="007720CE"/>
    <w:rsid w:val="00832376"/>
    <w:rsid w:val="0085648F"/>
    <w:rsid w:val="0088343B"/>
    <w:rsid w:val="00895D99"/>
    <w:rsid w:val="008C5984"/>
    <w:rsid w:val="008D2254"/>
    <w:rsid w:val="008D55C1"/>
    <w:rsid w:val="00912701"/>
    <w:rsid w:val="009834EA"/>
    <w:rsid w:val="00993DFA"/>
    <w:rsid w:val="00A04B24"/>
    <w:rsid w:val="00A42E40"/>
    <w:rsid w:val="00AA0A0F"/>
    <w:rsid w:val="00AD6198"/>
    <w:rsid w:val="00B13427"/>
    <w:rsid w:val="00B41EA5"/>
    <w:rsid w:val="00B959B9"/>
    <w:rsid w:val="00BA4AE7"/>
    <w:rsid w:val="00BD197C"/>
    <w:rsid w:val="00BD7F5C"/>
    <w:rsid w:val="00BF33AC"/>
    <w:rsid w:val="00C407B2"/>
    <w:rsid w:val="00CE5856"/>
    <w:rsid w:val="00D25C88"/>
    <w:rsid w:val="00DC7D1B"/>
    <w:rsid w:val="00E32890"/>
    <w:rsid w:val="00EF57B9"/>
    <w:rsid w:val="00F1347F"/>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FCEB5"/>
  <w15:chartTrackingRefBased/>
  <w15:docId w15:val="{E6F50E2F-D85E-428B-B246-2A77AA0D1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sl-SI"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w:qFormat/>
    <w:rsid w:val="00615EA0"/>
  </w:style>
  <w:style w:type="paragraph" w:styleId="Heading1">
    <w:name w:val="heading 1"/>
    <w:aliases w:val="heading 1"/>
    <w:basedOn w:val="Normal"/>
    <w:next w:val="Normal"/>
    <w:link w:val="Heading1Char"/>
    <w:uiPriority w:val="9"/>
    <w:qFormat/>
    <w:rsid w:val="00895D99"/>
    <w:pPr>
      <w:keepNext/>
      <w:keepLines/>
      <w:pBdr>
        <w:top w:val="single" w:sz="4" w:space="1" w:color="auto"/>
        <w:left w:val="single" w:sz="4" w:space="4" w:color="auto"/>
        <w:bottom w:val="single" w:sz="4" w:space="1" w:color="auto"/>
        <w:right w:val="single" w:sz="4" w:space="4" w:color="auto"/>
      </w:pBdr>
      <w:spacing w:before="320" w:after="0" w:line="240" w:lineRule="auto"/>
      <w:jc w:val="center"/>
      <w:outlineLvl w:val="0"/>
    </w:pPr>
    <w:rPr>
      <w:rFonts w:eastAsiaTheme="majorEastAsia" w:cstheme="majorBidi"/>
      <w:caps/>
      <w:color w:val="7B230B" w:themeColor="accent1" w:themeShade="BF"/>
      <w:sz w:val="32"/>
      <w:szCs w:val="32"/>
    </w:rPr>
  </w:style>
  <w:style w:type="paragraph" w:styleId="Heading2">
    <w:name w:val="heading 2"/>
    <w:aliases w:val="heading 2"/>
    <w:basedOn w:val="Normal"/>
    <w:next w:val="Normal"/>
    <w:link w:val="Heading2Char"/>
    <w:uiPriority w:val="9"/>
    <w:unhideWhenUsed/>
    <w:qFormat/>
    <w:rsid w:val="00F1347F"/>
    <w:pPr>
      <w:keepNext/>
      <w:keepLines/>
      <w:spacing w:before="80" w:after="0" w:line="240" w:lineRule="auto"/>
      <w:outlineLvl w:val="1"/>
    </w:pPr>
    <w:rPr>
      <w:rFonts w:eastAsiaTheme="majorEastAsia" w:cstheme="majorBidi"/>
      <w:color w:val="404040" w:themeColor="text1" w:themeTint="BF"/>
      <w:sz w:val="28"/>
      <w:szCs w:val="28"/>
    </w:rPr>
  </w:style>
  <w:style w:type="paragraph" w:styleId="Heading3">
    <w:name w:val="heading 3"/>
    <w:aliases w:val="heading 3"/>
    <w:basedOn w:val="Normal"/>
    <w:next w:val="Normal"/>
    <w:link w:val="Heading3Char"/>
    <w:uiPriority w:val="9"/>
    <w:unhideWhenUsed/>
    <w:qFormat/>
    <w:rsid w:val="00F1347F"/>
    <w:pPr>
      <w:keepNext/>
      <w:keepLines/>
      <w:spacing w:before="40" w:after="0" w:line="240" w:lineRule="auto"/>
      <w:outlineLvl w:val="2"/>
    </w:pPr>
    <w:rPr>
      <w:rFonts w:eastAsiaTheme="majorEastAsia" w:cstheme="majorBidi"/>
      <w:color w:val="323232" w:themeColor="text2"/>
      <w:sz w:val="24"/>
      <w:szCs w:val="24"/>
    </w:rPr>
  </w:style>
  <w:style w:type="paragraph" w:styleId="Heading4">
    <w:name w:val="heading 4"/>
    <w:aliases w:val="heading 4"/>
    <w:basedOn w:val="Normal"/>
    <w:next w:val="Normal"/>
    <w:link w:val="Heading4Char"/>
    <w:uiPriority w:val="9"/>
    <w:unhideWhenUsed/>
    <w:qFormat/>
    <w:rsid w:val="00F1347F"/>
    <w:pPr>
      <w:keepNext/>
      <w:keepLines/>
      <w:spacing w:before="40" w:after="0"/>
      <w:outlineLvl w:val="3"/>
    </w:pPr>
    <w:rPr>
      <w:rFonts w:eastAsiaTheme="majorEastAsia" w:cstheme="majorBidi"/>
      <w:sz w:val="22"/>
      <w:szCs w:val="22"/>
    </w:rPr>
  </w:style>
  <w:style w:type="paragraph" w:styleId="Heading5">
    <w:name w:val="heading 5"/>
    <w:aliases w:val="heading 5"/>
    <w:basedOn w:val="Normal"/>
    <w:next w:val="Normal"/>
    <w:link w:val="Heading5Char"/>
    <w:uiPriority w:val="9"/>
    <w:unhideWhenUsed/>
    <w:qFormat/>
    <w:rsid w:val="00F1347F"/>
    <w:pPr>
      <w:keepNext/>
      <w:keepLines/>
      <w:spacing w:before="40" w:after="0"/>
      <w:outlineLvl w:val="4"/>
    </w:pPr>
    <w:rPr>
      <w:rFonts w:eastAsiaTheme="majorEastAsia" w:cstheme="majorBidi"/>
      <w:color w:val="323232" w:themeColor="text2"/>
      <w:sz w:val="22"/>
      <w:szCs w:val="22"/>
    </w:rPr>
  </w:style>
  <w:style w:type="paragraph" w:styleId="Heading6">
    <w:name w:val="heading 6"/>
    <w:aliases w:val="heading 6"/>
    <w:basedOn w:val="Normal"/>
    <w:next w:val="Normal"/>
    <w:link w:val="Heading6Char"/>
    <w:uiPriority w:val="9"/>
    <w:unhideWhenUsed/>
    <w:qFormat/>
    <w:rsid w:val="00F1347F"/>
    <w:pPr>
      <w:keepNext/>
      <w:keepLines/>
      <w:spacing w:before="40" w:after="0"/>
      <w:outlineLvl w:val="5"/>
    </w:pPr>
    <w:rPr>
      <w:rFonts w:eastAsiaTheme="majorEastAsia" w:cstheme="majorBidi"/>
      <w:i/>
      <w:iCs/>
      <w:color w:val="323232" w:themeColor="text2"/>
      <w:sz w:val="21"/>
      <w:szCs w:val="21"/>
    </w:rPr>
  </w:style>
  <w:style w:type="paragraph" w:styleId="Heading7">
    <w:name w:val="heading 7"/>
    <w:basedOn w:val="Normal"/>
    <w:next w:val="Normal"/>
    <w:link w:val="Heading7Char"/>
    <w:uiPriority w:val="9"/>
    <w:semiHidden/>
    <w:unhideWhenUsed/>
    <w:qFormat/>
    <w:rsid w:val="002116B5"/>
    <w:pPr>
      <w:keepNext/>
      <w:keepLines/>
      <w:spacing w:before="40" w:after="0"/>
      <w:outlineLvl w:val="6"/>
    </w:pPr>
    <w:rPr>
      <w:rFonts w:asciiTheme="majorHAnsi" w:eastAsiaTheme="majorEastAsia" w:hAnsiTheme="majorHAnsi" w:cstheme="majorBidi"/>
      <w:i/>
      <w:iCs/>
      <w:color w:val="521807" w:themeColor="accent1" w:themeShade="80"/>
      <w:sz w:val="21"/>
      <w:szCs w:val="21"/>
    </w:rPr>
  </w:style>
  <w:style w:type="paragraph" w:styleId="Heading8">
    <w:name w:val="heading 8"/>
    <w:basedOn w:val="Normal"/>
    <w:next w:val="Normal"/>
    <w:link w:val="Heading8Char"/>
    <w:uiPriority w:val="9"/>
    <w:semiHidden/>
    <w:unhideWhenUsed/>
    <w:qFormat/>
    <w:rsid w:val="002116B5"/>
    <w:pPr>
      <w:keepNext/>
      <w:keepLines/>
      <w:spacing w:before="40" w:after="0"/>
      <w:outlineLvl w:val="7"/>
    </w:pPr>
    <w:rPr>
      <w:rFonts w:asciiTheme="majorHAnsi" w:eastAsiaTheme="majorEastAsia" w:hAnsiTheme="majorHAnsi" w:cstheme="majorBidi"/>
      <w:b/>
      <w:bCs/>
      <w:color w:val="323232" w:themeColor="text2"/>
    </w:rPr>
  </w:style>
  <w:style w:type="paragraph" w:styleId="Heading9">
    <w:name w:val="heading 9"/>
    <w:basedOn w:val="Normal"/>
    <w:next w:val="Normal"/>
    <w:link w:val="Heading9Char"/>
    <w:uiPriority w:val="9"/>
    <w:semiHidden/>
    <w:unhideWhenUsed/>
    <w:qFormat/>
    <w:rsid w:val="002116B5"/>
    <w:pPr>
      <w:keepNext/>
      <w:keepLines/>
      <w:spacing w:before="40" w:after="0"/>
      <w:outlineLvl w:val="8"/>
    </w:pPr>
    <w:rPr>
      <w:rFonts w:asciiTheme="majorHAnsi" w:eastAsiaTheme="majorEastAsia" w:hAnsiTheme="majorHAnsi" w:cstheme="majorBidi"/>
      <w:b/>
      <w:bCs/>
      <w:i/>
      <w:iCs/>
      <w:color w:val="323232"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w:basedOn w:val="DefaultParagraphFont"/>
    <w:link w:val="Heading1"/>
    <w:uiPriority w:val="9"/>
    <w:rsid w:val="00895D99"/>
    <w:rPr>
      <w:rFonts w:eastAsiaTheme="majorEastAsia" w:cstheme="majorBidi"/>
      <w:caps/>
      <w:color w:val="7B230B" w:themeColor="accent1" w:themeShade="BF"/>
      <w:sz w:val="32"/>
      <w:szCs w:val="32"/>
    </w:rPr>
  </w:style>
  <w:style w:type="character" w:customStyle="1" w:styleId="Heading2Char">
    <w:name w:val="Heading 2 Char"/>
    <w:aliases w:val="heading 2 Char"/>
    <w:basedOn w:val="DefaultParagraphFont"/>
    <w:link w:val="Heading2"/>
    <w:uiPriority w:val="9"/>
    <w:rsid w:val="00F1347F"/>
    <w:rPr>
      <w:rFonts w:ascii="Arial" w:eastAsiaTheme="majorEastAsia" w:hAnsi="Arial" w:cstheme="majorBidi"/>
      <w:color w:val="404040" w:themeColor="text1" w:themeTint="BF"/>
      <w:sz w:val="28"/>
      <w:szCs w:val="28"/>
    </w:rPr>
  </w:style>
  <w:style w:type="character" w:customStyle="1" w:styleId="Heading3Char">
    <w:name w:val="Heading 3 Char"/>
    <w:aliases w:val="heading 3 Char"/>
    <w:basedOn w:val="DefaultParagraphFont"/>
    <w:link w:val="Heading3"/>
    <w:uiPriority w:val="9"/>
    <w:rsid w:val="00F1347F"/>
    <w:rPr>
      <w:rFonts w:ascii="Arial" w:eastAsiaTheme="majorEastAsia" w:hAnsi="Arial" w:cstheme="majorBidi"/>
      <w:color w:val="323232" w:themeColor="text2"/>
      <w:sz w:val="24"/>
      <w:szCs w:val="24"/>
    </w:rPr>
  </w:style>
  <w:style w:type="character" w:customStyle="1" w:styleId="Heading4Char">
    <w:name w:val="Heading 4 Char"/>
    <w:aliases w:val="heading 4 Char"/>
    <w:basedOn w:val="DefaultParagraphFont"/>
    <w:link w:val="Heading4"/>
    <w:uiPriority w:val="9"/>
    <w:rsid w:val="00F1347F"/>
    <w:rPr>
      <w:rFonts w:ascii="Arial" w:eastAsiaTheme="majorEastAsia" w:hAnsi="Arial" w:cstheme="majorBidi"/>
      <w:sz w:val="22"/>
      <w:szCs w:val="22"/>
    </w:rPr>
  </w:style>
  <w:style w:type="character" w:customStyle="1" w:styleId="Heading5Char">
    <w:name w:val="Heading 5 Char"/>
    <w:aliases w:val="heading 5 Char"/>
    <w:basedOn w:val="DefaultParagraphFont"/>
    <w:link w:val="Heading5"/>
    <w:uiPriority w:val="9"/>
    <w:rsid w:val="00F1347F"/>
    <w:rPr>
      <w:rFonts w:ascii="Arial" w:eastAsiaTheme="majorEastAsia" w:hAnsi="Arial" w:cstheme="majorBidi"/>
      <w:color w:val="323232" w:themeColor="text2"/>
      <w:sz w:val="22"/>
      <w:szCs w:val="22"/>
    </w:rPr>
  </w:style>
  <w:style w:type="character" w:customStyle="1" w:styleId="Heading6Char">
    <w:name w:val="Heading 6 Char"/>
    <w:aliases w:val="heading 6 Char"/>
    <w:basedOn w:val="DefaultParagraphFont"/>
    <w:link w:val="Heading6"/>
    <w:uiPriority w:val="9"/>
    <w:rsid w:val="00F1347F"/>
    <w:rPr>
      <w:rFonts w:ascii="Arial" w:eastAsiaTheme="majorEastAsia" w:hAnsi="Arial" w:cstheme="majorBidi"/>
      <w:i/>
      <w:iCs/>
      <w:color w:val="323232" w:themeColor="text2"/>
      <w:sz w:val="21"/>
      <w:szCs w:val="21"/>
    </w:rPr>
  </w:style>
  <w:style w:type="character" w:customStyle="1" w:styleId="Heading7Char">
    <w:name w:val="Heading 7 Char"/>
    <w:basedOn w:val="DefaultParagraphFont"/>
    <w:link w:val="Heading7"/>
    <w:uiPriority w:val="9"/>
    <w:semiHidden/>
    <w:rsid w:val="002116B5"/>
    <w:rPr>
      <w:rFonts w:asciiTheme="majorHAnsi" w:eastAsiaTheme="majorEastAsia" w:hAnsiTheme="majorHAnsi" w:cstheme="majorBidi"/>
      <w:i/>
      <w:iCs/>
      <w:color w:val="521807" w:themeColor="accent1" w:themeShade="80"/>
      <w:sz w:val="21"/>
      <w:szCs w:val="21"/>
    </w:rPr>
  </w:style>
  <w:style w:type="character" w:customStyle="1" w:styleId="Heading8Char">
    <w:name w:val="Heading 8 Char"/>
    <w:basedOn w:val="DefaultParagraphFont"/>
    <w:link w:val="Heading8"/>
    <w:uiPriority w:val="9"/>
    <w:semiHidden/>
    <w:rsid w:val="002116B5"/>
    <w:rPr>
      <w:rFonts w:asciiTheme="majorHAnsi" w:eastAsiaTheme="majorEastAsia" w:hAnsiTheme="majorHAnsi" w:cstheme="majorBidi"/>
      <w:b/>
      <w:bCs/>
      <w:color w:val="323232" w:themeColor="text2"/>
    </w:rPr>
  </w:style>
  <w:style w:type="character" w:customStyle="1" w:styleId="Heading9Char">
    <w:name w:val="Heading 9 Char"/>
    <w:basedOn w:val="DefaultParagraphFont"/>
    <w:link w:val="Heading9"/>
    <w:uiPriority w:val="9"/>
    <w:semiHidden/>
    <w:rsid w:val="002116B5"/>
    <w:rPr>
      <w:rFonts w:asciiTheme="majorHAnsi" w:eastAsiaTheme="majorEastAsia" w:hAnsiTheme="majorHAnsi" w:cstheme="majorBidi"/>
      <w:b/>
      <w:bCs/>
      <w:i/>
      <w:iCs/>
      <w:color w:val="323232" w:themeColor="text2"/>
    </w:rPr>
  </w:style>
  <w:style w:type="paragraph" w:styleId="Caption">
    <w:name w:val="caption"/>
    <w:basedOn w:val="Normal"/>
    <w:next w:val="Normal"/>
    <w:uiPriority w:val="35"/>
    <w:semiHidden/>
    <w:unhideWhenUsed/>
    <w:qFormat/>
    <w:rsid w:val="002116B5"/>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2116B5"/>
    <w:pPr>
      <w:spacing w:after="0" w:line="240" w:lineRule="auto"/>
      <w:contextualSpacing/>
    </w:pPr>
    <w:rPr>
      <w:rFonts w:asciiTheme="majorHAnsi" w:eastAsiaTheme="majorEastAsia" w:hAnsiTheme="majorHAnsi" w:cstheme="majorBidi"/>
      <w:color w:val="A5300F" w:themeColor="accent1"/>
      <w:spacing w:val="-10"/>
      <w:sz w:val="56"/>
      <w:szCs w:val="56"/>
    </w:rPr>
  </w:style>
  <w:style w:type="character" w:customStyle="1" w:styleId="TitleChar">
    <w:name w:val="Title Char"/>
    <w:basedOn w:val="DefaultParagraphFont"/>
    <w:link w:val="Title"/>
    <w:uiPriority w:val="10"/>
    <w:rsid w:val="002116B5"/>
    <w:rPr>
      <w:rFonts w:asciiTheme="majorHAnsi" w:eastAsiaTheme="majorEastAsia" w:hAnsiTheme="majorHAnsi" w:cstheme="majorBidi"/>
      <w:color w:val="A5300F" w:themeColor="accent1"/>
      <w:spacing w:val="-10"/>
      <w:sz w:val="56"/>
      <w:szCs w:val="56"/>
    </w:rPr>
  </w:style>
  <w:style w:type="paragraph" w:styleId="Subtitle">
    <w:name w:val="Subtitle"/>
    <w:basedOn w:val="Normal"/>
    <w:next w:val="Normal"/>
    <w:link w:val="SubtitleChar"/>
    <w:uiPriority w:val="11"/>
    <w:qFormat/>
    <w:rsid w:val="002116B5"/>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116B5"/>
    <w:rPr>
      <w:rFonts w:asciiTheme="majorHAnsi" w:eastAsiaTheme="majorEastAsia" w:hAnsiTheme="majorHAnsi" w:cstheme="majorBidi"/>
      <w:sz w:val="24"/>
      <w:szCs w:val="24"/>
    </w:rPr>
  </w:style>
  <w:style w:type="character" w:styleId="Strong">
    <w:name w:val="Strong"/>
    <w:basedOn w:val="DefaultParagraphFont"/>
    <w:uiPriority w:val="22"/>
    <w:qFormat/>
    <w:rsid w:val="002116B5"/>
    <w:rPr>
      <w:b/>
      <w:bCs/>
    </w:rPr>
  </w:style>
  <w:style w:type="character" w:styleId="Emphasis">
    <w:name w:val="Emphasis"/>
    <w:basedOn w:val="DefaultParagraphFont"/>
    <w:uiPriority w:val="20"/>
    <w:qFormat/>
    <w:rsid w:val="002116B5"/>
    <w:rPr>
      <w:i/>
      <w:iCs/>
    </w:rPr>
  </w:style>
  <w:style w:type="paragraph" w:styleId="NoSpacing">
    <w:name w:val="No Spacing"/>
    <w:uiPriority w:val="1"/>
    <w:qFormat/>
    <w:rsid w:val="002116B5"/>
    <w:pPr>
      <w:spacing w:after="0" w:line="240" w:lineRule="auto"/>
    </w:pPr>
  </w:style>
  <w:style w:type="paragraph" w:styleId="Quote">
    <w:name w:val="Quote"/>
    <w:basedOn w:val="Normal"/>
    <w:next w:val="Normal"/>
    <w:link w:val="QuoteChar"/>
    <w:uiPriority w:val="29"/>
    <w:qFormat/>
    <w:rsid w:val="002116B5"/>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2116B5"/>
    <w:rPr>
      <w:i/>
      <w:iCs/>
      <w:color w:val="404040" w:themeColor="text1" w:themeTint="BF"/>
    </w:rPr>
  </w:style>
  <w:style w:type="paragraph" w:styleId="IntenseQuote">
    <w:name w:val="Intense Quote"/>
    <w:basedOn w:val="Normal"/>
    <w:next w:val="Normal"/>
    <w:link w:val="IntenseQuoteChar"/>
    <w:uiPriority w:val="30"/>
    <w:qFormat/>
    <w:rsid w:val="002116B5"/>
    <w:pPr>
      <w:pBdr>
        <w:left w:val="single" w:sz="18" w:space="12" w:color="A5300F" w:themeColor="accent1"/>
      </w:pBdr>
      <w:spacing w:before="100" w:beforeAutospacing="1" w:line="300" w:lineRule="auto"/>
      <w:ind w:left="1224" w:right="1224"/>
    </w:pPr>
    <w:rPr>
      <w:rFonts w:asciiTheme="majorHAnsi" w:eastAsiaTheme="majorEastAsia" w:hAnsiTheme="majorHAnsi" w:cstheme="majorBidi"/>
      <w:color w:val="A5300F" w:themeColor="accent1"/>
      <w:sz w:val="28"/>
      <w:szCs w:val="28"/>
    </w:rPr>
  </w:style>
  <w:style w:type="character" w:customStyle="1" w:styleId="IntenseQuoteChar">
    <w:name w:val="Intense Quote Char"/>
    <w:basedOn w:val="DefaultParagraphFont"/>
    <w:link w:val="IntenseQuote"/>
    <w:uiPriority w:val="30"/>
    <w:rsid w:val="002116B5"/>
    <w:rPr>
      <w:rFonts w:asciiTheme="majorHAnsi" w:eastAsiaTheme="majorEastAsia" w:hAnsiTheme="majorHAnsi" w:cstheme="majorBidi"/>
      <w:color w:val="A5300F" w:themeColor="accent1"/>
      <w:sz w:val="28"/>
      <w:szCs w:val="28"/>
    </w:rPr>
  </w:style>
  <w:style w:type="character" w:styleId="SubtleEmphasis">
    <w:name w:val="Subtle Emphasis"/>
    <w:basedOn w:val="DefaultParagraphFont"/>
    <w:uiPriority w:val="19"/>
    <w:qFormat/>
    <w:rsid w:val="002116B5"/>
    <w:rPr>
      <w:i/>
      <w:iCs/>
      <w:color w:val="404040" w:themeColor="text1" w:themeTint="BF"/>
    </w:rPr>
  </w:style>
  <w:style w:type="character" w:styleId="IntenseEmphasis">
    <w:name w:val="Intense Emphasis"/>
    <w:basedOn w:val="DefaultParagraphFont"/>
    <w:uiPriority w:val="21"/>
    <w:qFormat/>
    <w:rsid w:val="002116B5"/>
    <w:rPr>
      <w:b/>
      <w:bCs/>
      <w:i/>
      <w:iCs/>
    </w:rPr>
  </w:style>
  <w:style w:type="character" w:styleId="SubtleReference">
    <w:name w:val="Subtle Reference"/>
    <w:basedOn w:val="DefaultParagraphFont"/>
    <w:uiPriority w:val="31"/>
    <w:qFormat/>
    <w:rsid w:val="002116B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116B5"/>
    <w:rPr>
      <w:b/>
      <w:bCs/>
      <w:smallCaps/>
      <w:spacing w:val="5"/>
      <w:u w:val="single"/>
    </w:rPr>
  </w:style>
  <w:style w:type="character" w:styleId="BookTitle">
    <w:name w:val="Book Title"/>
    <w:basedOn w:val="DefaultParagraphFont"/>
    <w:uiPriority w:val="33"/>
    <w:qFormat/>
    <w:rsid w:val="002116B5"/>
    <w:rPr>
      <w:b/>
      <w:bCs/>
      <w:smallCaps/>
    </w:rPr>
  </w:style>
  <w:style w:type="paragraph" w:styleId="TOCHeading">
    <w:name w:val="TOC Heading"/>
    <w:basedOn w:val="Heading1"/>
    <w:next w:val="Normal"/>
    <w:uiPriority w:val="39"/>
    <w:semiHidden/>
    <w:unhideWhenUsed/>
    <w:qFormat/>
    <w:rsid w:val="002116B5"/>
    <w:pPr>
      <w:outlineLvl w:val="9"/>
    </w:pPr>
  </w:style>
  <w:style w:type="table" w:styleId="TableGrid">
    <w:name w:val="Table Grid"/>
    <w:basedOn w:val="TableNormal"/>
    <w:uiPriority w:val="39"/>
    <w:rsid w:val="00762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62C9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AD6198"/>
    <w:pPr>
      <w:spacing w:after="0" w:line="240" w:lineRule="auto"/>
    </w:pPr>
    <w:tblPr>
      <w:tblStyleRowBandSize w:val="1"/>
      <w:tblStyleColBandSize w:val="1"/>
      <w:tblBorders>
        <w:top w:val="single" w:sz="4" w:space="0" w:color="DFD7CA" w:themeColor="accent4" w:themeTint="66"/>
        <w:left w:val="single" w:sz="4" w:space="0" w:color="DFD7CA" w:themeColor="accent4" w:themeTint="66"/>
        <w:bottom w:val="single" w:sz="4" w:space="0" w:color="DFD7CA" w:themeColor="accent4" w:themeTint="66"/>
        <w:right w:val="single" w:sz="4" w:space="0" w:color="DFD7CA" w:themeColor="accent4" w:themeTint="66"/>
        <w:insideH w:val="single" w:sz="4" w:space="0" w:color="DFD7CA" w:themeColor="accent4" w:themeTint="66"/>
        <w:insideV w:val="single" w:sz="4" w:space="0" w:color="DFD7CA" w:themeColor="accent4" w:themeTint="66"/>
      </w:tblBorders>
    </w:tblPr>
    <w:tblStylePr w:type="firstRow">
      <w:rPr>
        <w:b/>
        <w:bCs/>
      </w:rPr>
      <w:tblPr/>
      <w:tcPr>
        <w:tcBorders>
          <w:bottom w:val="single" w:sz="12" w:space="0" w:color="D0C3B0" w:themeColor="accent4" w:themeTint="99"/>
        </w:tcBorders>
      </w:tcPr>
    </w:tblStylePr>
    <w:tblStylePr w:type="lastRow">
      <w:rPr>
        <w:b/>
        <w:bCs/>
      </w:rPr>
      <w:tblPr/>
      <w:tcPr>
        <w:tcBorders>
          <w:top w:val="double" w:sz="2" w:space="0" w:color="D0C3B0" w:themeColor="accent4"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B134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BD7F5C"/>
    <w:pPr>
      <w:spacing w:after="0" w:line="240" w:lineRule="auto"/>
    </w:pPr>
    <w:tblPr>
      <w:tblStyleRowBandSize w:val="1"/>
      <w:tblStyleColBandSize w:val="1"/>
      <w:tblBorders>
        <w:top w:val="single" w:sz="4" w:space="0" w:color="F49E86" w:themeColor="accent1" w:themeTint="66"/>
        <w:left w:val="single" w:sz="4" w:space="0" w:color="F49E86" w:themeColor="accent1" w:themeTint="66"/>
        <w:bottom w:val="single" w:sz="4" w:space="0" w:color="F49E86" w:themeColor="accent1" w:themeTint="66"/>
        <w:right w:val="single" w:sz="4" w:space="0" w:color="F49E86" w:themeColor="accent1" w:themeTint="66"/>
        <w:insideH w:val="single" w:sz="4" w:space="0" w:color="F49E86" w:themeColor="accent1" w:themeTint="66"/>
        <w:insideV w:val="single" w:sz="4" w:space="0" w:color="F49E86" w:themeColor="accent1" w:themeTint="66"/>
      </w:tblBorders>
    </w:tblPr>
    <w:tblStylePr w:type="firstRow">
      <w:rPr>
        <w:b/>
        <w:bCs/>
      </w:rPr>
      <w:tblPr/>
      <w:tcPr>
        <w:tcBorders>
          <w:bottom w:val="single" w:sz="12" w:space="0" w:color="EE6D49" w:themeColor="accent1" w:themeTint="99"/>
        </w:tcBorders>
      </w:tcPr>
    </w:tblStylePr>
    <w:tblStylePr w:type="lastRow">
      <w:rPr>
        <w:b/>
        <w:bCs/>
      </w:rPr>
      <w:tblPr/>
      <w:tcPr>
        <w:tcBorders>
          <w:top w:val="double" w:sz="2" w:space="0" w:color="EE6D49" w:themeColor="accent1" w:themeTint="99"/>
        </w:tcBorders>
      </w:tcPr>
    </w:tblStylePr>
    <w:tblStylePr w:type="firstCol">
      <w:rPr>
        <w:b/>
        <w:bCs/>
      </w:rPr>
    </w:tblStylePr>
    <w:tblStylePr w:type="lastCol">
      <w:rPr>
        <w:b/>
        <w:bCs/>
      </w:rPr>
    </w:tblStylePr>
  </w:style>
  <w:style w:type="table" w:customStyle="1" w:styleId="PlainTable">
    <w:name w:val="PlainTable"/>
    <w:basedOn w:val="TableGridLight"/>
    <w:uiPriority w:val="99"/>
    <w:rsid w:val="00B13427"/>
    <w:tblPr/>
  </w:style>
  <w:style w:type="paragraph" w:styleId="ListParagraph">
    <w:name w:val="List Paragraph"/>
    <w:aliases w:val="ListParagraph"/>
    <w:basedOn w:val="Normal"/>
    <w:uiPriority w:val="34"/>
    <w:qFormat/>
    <w:rsid w:val="00C407B2"/>
    <w:pPr>
      <w:ind w:left="720"/>
      <w:contextualSpacing/>
    </w:pPr>
  </w:style>
  <w:style w:type="table" w:styleId="GridTable1Light">
    <w:name w:val="Grid Table 1 Light"/>
    <w:basedOn w:val="TableNormal"/>
    <w:uiPriority w:val="46"/>
    <w:rsid w:val="000D7E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DefaultTable">
    <w:name w:val="DefaultTable"/>
    <w:basedOn w:val="TableGridLight"/>
    <w:uiPriority w:val="99"/>
    <w:rsid w:val="00AA0A0F"/>
    <w:tblPr/>
    <w:tblStylePr w:type="firstRow">
      <w:rPr>
        <w:b/>
      </w:rPr>
      <w:tblPr/>
      <w:tcPr>
        <w:tcBorders>
          <w:top w:val="nil"/>
          <w:left w:val="nil"/>
          <w:bottom w:val="nil"/>
          <w:right w:val="nil"/>
          <w:insideH w:val="nil"/>
          <w:insideV w:val="nil"/>
          <w:tl2br w:val="nil"/>
          <w:tr2bl w:val="nil"/>
        </w:tcBorders>
      </w:tcPr>
    </w:tblStylePr>
  </w:style>
  <w:style w:type="table" w:customStyle="1" w:styleId="VerticalTable">
    <w:name w:val="VerticalTable"/>
    <w:basedOn w:val="TableGridLight"/>
    <w:uiPriority w:val="99"/>
    <w:rsid w:val="00B959B9"/>
    <w:tblPr/>
    <w:tblStylePr w:type="firstCol">
      <w:rPr>
        <w:b/>
      </w:rPr>
      <w:tblPr/>
      <w:tcPr>
        <w:tcBorders>
          <w:top w:val="nil"/>
          <w:left w:val="nil"/>
          <w:bottom w:val="nil"/>
          <w:right w:val="nil"/>
          <w:insideH w:val="nil"/>
          <w:insideV w:val="nil"/>
          <w:tl2br w:val="nil"/>
          <w:tr2bl w:val="nil"/>
        </w:tcBorders>
      </w:tcPr>
    </w:tblStylePr>
  </w:style>
  <w:style w:type="table" w:customStyle="1" w:styleId="ParagraphTable">
    <w:name w:val="ParagraphTable"/>
    <w:basedOn w:val="TableGridLight"/>
    <w:uiPriority w:val="99"/>
    <w:rsid w:val="008D2254"/>
    <w:pPr>
      <w:spacing w:after="120"/>
    </w:pPr>
    <w:tblPr/>
    <w:tblStylePr w:type="firstRow">
      <w:pPr>
        <w:wordWrap/>
        <w:spacing w:afterLines="0" w:after="0" w:afterAutospacing="0"/>
      </w:pPr>
      <w:rPr>
        <w:b/>
      </w:rPr>
      <w:tblPr/>
      <w:tcPr>
        <w:tcBorders>
          <w:top w:val="nil"/>
          <w:left w:val="nil"/>
          <w:bottom w:val="nil"/>
          <w:right w:val="nil"/>
          <w:insideH w:val="nil"/>
          <w:insideV w:val="nil"/>
          <w:tl2br w:val="nil"/>
          <w:tr2bl w:val="nil"/>
        </w:tcBorders>
      </w:tcPr>
    </w:tblStylePr>
  </w:style>
  <w:style w:type="character" w:styleId="Hyperlink">
    <w:name w:val="Hyperlink"/>
    <w:unhideWhenUsed/>
    <w:rPr>
      <w:color w:val="6B9F25"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uni-lj.si/o_univerzi_v_ljubljani/organizacija__pravilniki_in_porocila/predpisi_statut_ul_in_pravilniki/2017021011415809/I.%20SPLO%C5%A0NE%20DOLO%C4%8CB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2E1690-9B55-42A0-AF7B-5670F477C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174</Words>
  <Characters>1239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ut, Matej</dc:creator>
  <cp:keywords/>
  <dc:description/>
  <cp:lastModifiedBy>Damjan Hann</cp:lastModifiedBy>
  <cp:revision>3</cp:revision>
  <dcterms:created xsi:type="dcterms:W3CDTF">2020-01-20T11:26:00Z</dcterms:created>
  <dcterms:modified xsi:type="dcterms:W3CDTF">2020-01-20T11:32:00Z</dcterms:modified>
</cp:coreProperties>
</file>